
<file path=[Content_Types].xml><?xml version="1.0" encoding="utf-8"?>
<Types xmlns="http://schemas.openxmlformats.org/package/2006/content-types">
  <Default Extension="xml" ContentType="application/xml"/>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7D2D26" w14:textId="77777777" w:rsidR="00A829DE" w:rsidRDefault="008E0B19">
      <w:pPr>
        <w:pStyle w:val="Title"/>
      </w:pPr>
      <w:r>
        <w:t>Local variability of vegetation structure increases forest resilience to wildfire</w:t>
      </w:r>
    </w:p>
    <w:p w14:paraId="4839E7CA" w14:textId="77777777" w:rsidR="00A829DE" w:rsidRDefault="008E0B19">
      <w:pPr>
        <w:pStyle w:val="Author"/>
      </w:pPr>
      <w:r>
        <w:t>Michael J. Koontz</w:t>
      </w:r>
      <w:r>
        <w:rPr>
          <w:vertAlign w:val="superscript"/>
        </w:rPr>
        <w:t>1,2</w:t>
      </w:r>
      <w:r>
        <w:t>, Malcolm P. North</w:t>
      </w:r>
      <w:r>
        <w:rPr>
          <w:vertAlign w:val="superscript"/>
        </w:rPr>
        <w:t>2,3</w:t>
      </w:r>
      <w:r>
        <w:t>, Stephen E. Fick</w:t>
      </w:r>
      <w:r>
        <w:rPr>
          <w:vertAlign w:val="superscript"/>
        </w:rPr>
        <w:t>4,5</w:t>
      </w:r>
      <w:r>
        <w:t>, Chhaya M. Werner</w:t>
      </w:r>
      <w:r>
        <w:rPr>
          <w:vertAlign w:val="superscript"/>
        </w:rPr>
        <w:t>6</w:t>
      </w:r>
      <w:r>
        <w:t>, Andrew M. Latimer</w:t>
      </w:r>
      <w:r>
        <w:rPr>
          <w:vertAlign w:val="superscript"/>
        </w:rPr>
        <w:t>2</w:t>
      </w:r>
    </w:p>
    <w:p w14:paraId="707E1A2E" w14:textId="77777777" w:rsidR="00A829DE" w:rsidRDefault="008E0B19">
      <w:pPr>
        <w:pStyle w:val="Date"/>
      </w:pPr>
      <w:r>
        <w:rPr>
          <w:vertAlign w:val="superscript"/>
        </w:rPr>
        <w:t>1</w:t>
      </w:r>
      <w:r>
        <w:t>Graduate Group in Ecology, University of California, Davis; Davis, CA</w:t>
      </w:r>
      <w:r>
        <w:br/>
      </w:r>
      <w:r>
        <w:rPr>
          <w:vertAlign w:val="superscript"/>
        </w:rPr>
        <w:t>2</w:t>
      </w:r>
      <w:r>
        <w:t>Department of Plant Sciences, University of California, Davis; Davis, CA</w:t>
      </w:r>
      <w:r>
        <w:br/>
      </w:r>
      <w:r>
        <w:rPr>
          <w:vertAlign w:val="superscript"/>
        </w:rPr>
        <w:t>3</w:t>
      </w:r>
      <w:r>
        <w:t>Pacific Southwest Research Station, U.S.D.A. Forest Service; Mammoth Lakes, CA</w:t>
      </w:r>
      <w:r>
        <w:br/>
      </w:r>
      <w:r>
        <w:rPr>
          <w:vertAlign w:val="superscript"/>
        </w:rPr>
        <w:t>4</w:t>
      </w:r>
      <w:r>
        <w:t xml:space="preserve">U.S. Geological Survey, Southwest Biological Science Center </w:t>
      </w:r>
      <w:r>
        <w:rPr>
          <w:vertAlign w:val="superscript"/>
        </w:rPr>
        <w:t>5</w:t>
      </w:r>
      <w:r>
        <w:t>Department of Ecology and Evolutionary Bi</w:t>
      </w:r>
      <w:r>
        <w:t xml:space="preserve">ology, University of Colorado, Boulder; Boulder, CO </w:t>
      </w:r>
      <w:r>
        <w:rPr>
          <w:vertAlign w:val="superscript"/>
        </w:rPr>
        <w:t>6</w:t>
      </w:r>
      <w:r>
        <w:t>Center for Population Biology, University of California, D</w:t>
      </w:r>
      <w:bookmarkStart w:id="0" w:name="_GoBack"/>
      <w:bookmarkEnd w:id="0"/>
      <w:r>
        <w:t>avis; Davis, CA</w:t>
      </w:r>
    </w:p>
    <w:p w14:paraId="30BF42D5" w14:textId="77777777" w:rsidR="00A829DE" w:rsidRDefault="008E0B19">
      <w:pPr>
        <w:pStyle w:val="Abstract"/>
      </w:pPr>
      <w:r>
        <w:t xml:space="preserve">The long-term persistence of forest ecosystems hinges on their resilience to ongoing disturbance. Measurements of resilience for </w:t>
      </w:r>
      <w:r>
        <w:t>these valuable ecosystems are critical, but are challenging to capture at relevant scales given a forest’s vast spatial extent and the temporal longevity of its characteristic flora. Wildfire disturbance plays a key role in structuring the vegetation of ma</w:t>
      </w:r>
      <w:r>
        <w:t>ny forests, and vegetation structure can feedback to influence wildfire behavior. Vegetation structure dictates fuel conditions and high fuel loads paired with hot, dry conditions are known to increase wildfire-induced tree mortality. However, local variab</w:t>
      </w:r>
      <w:r>
        <w:t>ility of vegetation structure may enable a forest to withstand wildfire disturbance and retain its fundamental properties and function– a hallmark of a resilient system. We investigate the system-wide generality of variable forest structure conferring resi</w:t>
      </w:r>
      <w:r>
        <w:t>lience to the yellow pine/mixed-conifer forest of California’s Sierra Nevada mountain range. Vegetation structure and disturbance severity can be reliably detected at system-wide spatiotemporal scales using satellite imagery. We use massively parallel clou</w:t>
      </w:r>
      <w:r>
        <w:t>d computing and texture analysis of Landsat satellite imagery to generate the most comprehensive dataset of wildfire severity and local variability of vegetation structure in this region to date, spanning its entire spatial extent and a 33-year time series</w:t>
      </w:r>
      <w:r>
        <w:t xml:space="preserve"> of all known wildfires covering greater than 4 hectares. Across the Sierra Nevada range of yellow pine/mixed-conifer, we found that greater variability in local forest structure reduces the probability of a high-severity wildfire. We find the most support</w:t>
      </w:r>
      <w:r>
        <w:t xml:space="preserve"> for this relationship at the smallest spatial extent of vegetation structure tested (90m x 90m), indicating this phenomenon manifests at a local scale. Variable forest structure thus makes yellow pine/mixed-conifer forest in the Sierra Nevada more resilie</w:t>
      </w:r>
      <w:r>
        <w:t>nt to inevitable wildfire disturbance. Management strategies that allow fires to burn under moderate weather and fuel moisture conditions maintain are likely to increase vegetation structure variability in these forests, and may therefore increase the prob</w:t>
      </w:r>
      <w:r>
        <w:t>ability of long-term forest persistence.</w:t>
      </w:r>
    </w:p>
    <w:p w14:paraId="3473C36A" w14:textId="77777777" w:rsidR="00A829DE" w:rsidRDefault="008E0B19">
      <w:pPr>
        <w:pStyle w:val="Heading1"/>
      </w:pPr>
      <w:bookmarkStart w:id="1" w:name="introduction"/>
      <w:r>
        <w:t>Introduction</w:t>
      </w:r>
      <w:bookmarkEnd w:id="1"/>
    </w:p>
    <w:p w14:paraId="581C91C6" w14:textId="77777777" w:rsidR="00A829DE" w:rsidRDefault="008E0B19">
      <w:pPr>
        <w:pStyle w:val="FirstParagraph"/>
      </w:pPr>
      <w:r>
        <w:t>Biological systems comprising heterogeneous elements can retain their fundamental properties in the face of regular disturbance. This ability of a heterogeneous system to absorb disturbances, reorganize</w:t>
      </w:r>
      <w:r>
        <w:t xml:space="preserve">, and to persist within a domain of stability with respect to its identity, structure, function, and feedbacks is termed resilience (Holling 1973; Gunderson 2000; Folke </w:t>
      </w:r>
      <w:r>
        <w:rPr>
          <w:i/>
        </w:rPr>
        <w:t>et al.</w:t>
      </w:r>
      <w:r>
        <w:t xml:space="preserve"> 2004; Walker </w:t>
      </w:r>
      <w:r>
        <w:rPr>
          <w:i/>
        </w:rPr>
        <w:t>et al.</w:t>
      </w:r>
      <w:r>
        <w:t xml:space="preserve"> 2004). Resilience has been demonstrated </w:t>
      </w:r>
      <w:r>
        <w:lastRenderedPageBreak/>
        <w:t>in complex biologica</w:t>
      </w:r>
      <w:r>
        <w:t xml:space="preserve">l systems characterized by a variety of different types of “heterogeneity” including genetic diversity (Reusch </w:t>
      </w:r>
      <w:r>
        <w:rPr>
          <w:i/>
        </w:rPr>
        <w:t>et al.</w:t>
      </w:r>
      <w:r>
        <w:t xml:space="preserve"> 2005; Agashe 2009; Baskett </w:t>
      </w:r>
      <w:r>
        <w:rPr>
          <w:i/>
        </w:rPr>
        <w:t>et al.</w:t>
      </w:r>
      <w:r>
        <w:t xml:space="preserve"> 2009), species diversity (Tilman 1994; Chesson 2000; Cadotte </w:t>
      </w:r>
      <w:r>
        <w:rPr>
          <w:i/>
        </w:rPr>
        <w:t>et al.</w:t>
      </w:r>
      <w:r>
        <w:t xml:space="preserve"> 2013), functional diversity (Gazol &amp;</w:t>
      </w:r>
      <w:r>
        <w:t xml:space="preserve"> Camarero 2016), topoclimatic complexity (Ackerly </w:t>
      </w:r>
      <w:r>
        <w:rPr>
          <w:i/>
        </w:rPr>
        <w:t>et al.</w:t>
      </w:r>
      <w:r>
        <w:t xml:space="preserve"> 2010; Lenoir </w:t>
      </w:r>
      <w:r>
        <w:rPr>
          <w:i/>
        </w:rPr>
        <w:t>et al.</w:t>
      </w:r>
      <w:r>
        <w:t xml:space="preserve"> 2013), and temporal environmental variation (Questad &amp; Foster 2008). An emerging paradigm in forest ecology is that spatial variability in the structure of vegetation can confer r</w:t>
      </w:r>
      <w:r>
        <w:t xml:space="preserve">esilience to disturbances such as wildfire, drought, and insect outbreaks (Stephens </w:t>
      </w:r>
      <w:r>
        <w:rPr>
          <w:i/>
        </w:rPr>
        <w:t>et al.</w:t>
      </w:r>
      <w:r>
        <w:t xml:space="preserve"> 2008; North </w:t>
      </w:r>
      <w:r>
        <w:rPr>
          <w:i/>
        </w:rPr>
        <w:t>et al.</w:t>
      </w:r>
      <w:r>
        <w:t xml:space="preserve"> 2009; Virah-Sawmy </w:t>
      </w:r>
      <w:r>
        <w:rPr>
          <w:i/>
        </w:rPr>
        <w:t>et al.</w:t>
      </w:r>
      <w:r>
        <w:t xml:space="preserve"> 2009). In the southwestern United States, many forests are experiencing “unhealthy” (</w:t>
      </w:r>
      <w:r>
        <w:rPr>
          <w:i/>
        </w:rPr>
        <w:t>sensu</w:t>
      </w:r>
      <w:r>
        <w:t xml:space="preserve"> Raffa </w:t>
      </w:r>
      <w:r>
        <w:rPr>
          <w:i/>
        </w:rPr>
        <w:t>et al.</w:t>
      </w:r>
      <w:r>
        <w:t xml:space="preserve"> 2009) conditions </w:t>
      </w:r>
      <w:r>
        <w:t xml:space="preserve">which compromises their resilience and leaves them prone to catastrophic shifts in ecosystem type (Millar &amp; Stephenson 2015). Warmer temperatures coupled with recurrent drought (i.e., “hotter droughts”) exacerbate water stress on trees (Park Williams </w:t>
      </w:r>
      <w:r>
        <w:rPr>
          <w:i/>
        </w:rPr>
        <w:t>et al</w:t>
      </w:r>
      <w:r>
        <w:rPr>
          <w:i/>
        </w:rPr>
        <w:t>.</w:t>
      </w:r>
      <w:r>
        <w:t xml:space="preserve"> 2012; Millar &amp; Stephenson 2015) and a century of fire suppression policy has led to a drastic densification and homogenization of forest structure (Safford &amp; Stevens 2017; Stevens </w:t>
      </w:r>
      <w:r>
        <w:rPr>
          <w:i/>
        </w:rPr>
        <w:t>et al.</w:t>
      </w:r>
      <w:r>
        <w:t xml:space="preserve"> 2017). Combined, these changes are liable to upset the feedbacks be</w:t>
      </w:r>
      <w:r>
        <w:t>tween forest structure and pattern-forming ecological disturbances that historically stabilized the system and made it resilient. For instance in the yellow pine/mixed-conifer forests of California’s Sierra Nevada mountain range, wildfires kill much larger</w:t>
      </w:r>
      <w:r>
        <w:t xml:space="preserve"> contiguous patches of trees than in the several centuries prior to Euroamerican settlement making natural forest regeneration after these megadisturbances uncertain (Miller &amp; Thode 2007; Safford &amp; Stevens 2017; Stevens </w:t>
      </w:r>
      <w:r>
        <w:rPr>
          <w:i/>
        </w:rPr>
        <w:t>et al.</w:t>
      </w:r>
      <w:r>
        <w:t xml:space="preserve"> 2017; Steel </w:t>
      </w:r>
      <w:r>
        <w:rPr>
          <w:i/>
        </w:rPr>
        <w:t>et al.</w:t>
      </w:r>
      <w:r>
        <w:t xml:space="preserve"> 2018). For</w:t>
      </w:r>
      <w:r>
        <w:t xml:space="preserve">ests are of high management priority given their essential ecological roles and valued ecosystem services (Hansen </w:t>
      </w:r>
      <w:r>
        <w:rPr>
          <w:i/>
        </w:rPr>
        <w:t>et al.</w:t>
      </w:r>
      <w:r>
        <w:t xml:space="preserve"> 2013; Crowther </w:t>
      </w:r>
      <w:r>
        <w:rPr>
          <w:i/>
        </w:rPr>
        <w:t>et al.</w:t>
      </w:r>
      <w:r>
        <w:t xml:space="preserve"> 2015; Millar &amp; Stephenson 2015; Trumbore </w:t>
      </w:r>
      <w:r>
        <w:rPr>
          <w:i/>
        </w:rPr>
        <w:t>et al.</w:t>
      </w:r>
      <w:r>
        <w:t xml:space="preserve"> 2015), thus it is </w:t>
      </w:r>
      <w:r>
        <w:lastRenderedPageBreak/>
        <w:t>critical to understand the scope and scale of h</w:t>
      </w:r>
      <w:r>
        <w:t>ow spatial structural variability underlies forest resilience.</w:t>
      </w:r>
    </w:p>
    <w:p w14:paraId="5B1131B8" w14:textId="77777777" w:rsidR="00A829DE" w:rsidRDefault="008E0B19">
      <w:pPr>
        <w:pStyle w:val="BodyText"/>
      </w:pPr>
      <w:r>
        <w:t xml:space="preserve">Resilience of forest ecosystems is fundamentally challenging to quantify because forests comprise long-lived species, span large geographic extents, and are affected by disturbances at a broad </w:t>
      </w:r>
      <w:r>
        <w:t xml:space="preserve">range of spatial scales. The ease or difficulty with which a disturbance changes a system’s state is termed resistance, and it is a key component of resilience (Walker </w:t>
      </w:r>
      <w:r>
        <w:rPr>
          <w:i/>
        </w:rPr>
        <w:t>et al.</w:t>
      </w:r>
      <w:r>
        <w:t xml:space="preserve"> 2004; though some treatments in forest ecology define “resistance” as a distinct </w:t>
      </w:r>
      <w:r>
        <w:t xml:space="preserve">process from “resilience” see Millar </w:t>
      </w:r>
      <w:r>
        <w:rPr>
          <w:i/>
        </w:rPr>
        <w:t>et al.</w:t>
      </w:r>
      <w:r>
        <w:t xml:space="preserve"> 2007). A system state change can be distinguished by the loss of its characteristic native biota (Keith </w:t>
      </w:r>
      <w:r>
        <w:rPr>
          <w:i/>
        </w:rPr>
        <w:t>et al.</w:t>
      </w:r>
      <w:r>
        <w:t xml:space="preserve"> 2013), and thus wildfire disturbance alters a forest system state when it kills overstory trees. Usin</w:t>
      </w:r>
      <w:r>
        <w:t>g this framework, a forest system that is resistant to wildfire should generally experience less tree mortality when a fire inevitably occurs.</w:t>
      </w:r>
    </w:p>
    <w:p w14:paraId="3DAD430D" w14:textId="77777777" w:rsidR="00A829DE" w:rsidRDefault="008E0B19">
      <w:pPr>
        <w:pStyle w:val="BodyText"/>
      </w:pPr>
      <w:r>
        <w:t>Wildfire severity describes the effect of a wildfire on an ecosystem– often the proportion of vegetation mortalit</w:t>
      </w:r>
      <w:r>
        <w:t>y (Sugihara &amp; Barbour 2006). Wildfire severity can be measured by comparing pre- and post-fire satellite imagery for a specific area, but this usually requires considerable manual effort for image collation and processing, followed by calibration with fiel</w:t>
      </w:r>
      <w:r>
        <w:t xml:space="preserve">d data (Miller &amp; Thode 2007; Miller </w:t>
      </w:r>
      <w:r>
        <w:rPr>
          <w:i/>
        </w:rPr>
        <w:t>et al.</w:t>
      </w:r>
      <w:r>
        <w:t xml:space="preserve"> 2009; De Santis </w:t>
      </w:r>
      <w:r>
        <w:rPr>
          <w:i/>
        </w:rPr>
        <w:t>et al.</w:t>
      </w:r>
      <w:r>
        <w:t xml:space="preserve"> 2010; Cansler &amp; McKenzie 2012; Veraverbeke &amp; Hook 2013; Parks </w:t>
      </w:r>
      <w:r>
        <w:rPr>
          <w:i/>
        </w:rPr>
        <w:t>et al.</w:t>
      </w:r>
      <w:r>
        <w:t xml:space="preserve"> 2014; Prichard &amp; Kennedy 2014; Edwards </w:t>
      </w:r>
      <w:r>
        <w:rPr>
          <w:i/>
        </w:rPr>
        <w:t>et al.</w:t>
      </w:r>
      <w:r>
        <w:t xml:space="preserve"> 2018; Fernández-García </w:t>
      </w:r>
      <w:r>
        <w:rPr>
          <w:i/>
        </w:rPr>
        <w:t>et al.</w:t>
      </w:r>
      <w:r>
        <w:t xml:space="preserve"> 2018). Efforts to measure severity across bro</w:t>
      </w:r>
      <w:r>
        <w:t xml:space="preserve">ad spatial extents, such as the Monitoring Trends in Burn Severity project (Eidenshink </w:t>
      </w:r>
      <w:r>
        <w:rPr>
          <w:i/>
        </w:rPr>
        <w:t>et al.</w:t>
      </w:r>
      <w:r>
        <w:t xml:space="preserve"> 2007), are motivated by and fulfill management needs in response to individual fires but are unsuitably subjective for scientific analysis across wildfires (Kolde</w:t>
      </w:r>
      <w:r>
        <w:t xml:space="preserve">n </w:t>
      </w:r>
      <w:r>
        <w:rPr>
          <w:i/>
        </w:rPr>
        <w:t>et al.</w:t>
      </w:r>
      <w:r>
        <w:t xml:space="preserve"> 2015). </w:t>
      </w:r>
      <w:r>
        <w:lastRenderedPageBreak/>
        <w:t xml:space="preserve">Automated efforts to remotely assess wildfire have arisen, but they tend to focus on more aggregate measures of wildfire such as whether an area burned or the probability that it burned rather than the severity of the burn (Bastarrika </w:t>
      </w:r>
      <w:r>
        <w:rPr>
          <w:i/>
        </w:rPr>
        <w:t>et al</w:t>
      </w:r>
      <w:r>
        <w:rPr>
          <w:i/>
        </w:rPr>
        <w:t>.</w:t>
      </w:r>
      <w:r>
        <w:t xml:space="preserve"> (2011); Goodwin &amp; Collett (2014); Boschetti </w:t>
      </w:r>
      <w:r>
        <w:rPr>
          <w:i/>
        </w:rPr>
        <w:t>et al.</w:t>
      </w:r>
      <w:r>
        <w:t xml:space="preserve"> (2015); Hawbaker </w:t>
      </w:r>
      <w:r>
        <w:rPr>
          <w:i/>
        </w:rPr>
        <w:t>et al.</w:t>
      </w:r>
      <w:r>
        <w:t xml:space="preserve"> (2017) but see Reilly </w:t>
      </w:r>
      <w:r>
        <w:rPr>
          <w:i/>
        </w:rPr>
        <w:t>et al.</w:t>
      </w:r>
      <w:r>
        <w:t xml:space="preserve"> (2017) and Parks </w:t>
      </w:r>
      <w:r>
        <w:rPr>
          <w:i/>
        </w:rPr>
        <w:t>et al.</w:t>
      </w:r>
      <w:r>
        <w:t xml:space="preserve"> (2018b)</w:t>
      </w:r>
      <w:r>
        <w:t>). Here, we present a method to automate the measurement of wildfire severity using minimal user inputs: a geometry of interest (a wildfire perimeter or a field plot location) and an alarm date (the date the fire was discovered). This information is readil</w:t>
      </w:r>
      <w:r>
        <w:t xml:space="preserve">y available in many fire-prone areas (such as California, via the Fire and Resource Assessment Program; </w:t>
      </w:r>
      <w:hyperlink r:id="rId7">
        <w:r>
          <w:rPr>
            <w:rStyle w:val="Hyperlink"/>
          </w:rPr>
          <w:t>http://frap.fire.ca.gov/projects/fire_data/fire_perimeters_index</w:t>
        </w:r>
      </w:hyperlink>
      <w:r>
        <w:t>) or</w:t>
      </w:r>
      <w:r>
        <w:t xml:space="preserve"> could be derived using existing products (such as the Landsat Burned Area Essential Climate Variable product described in Hawbaker </w:t>
      </w:r>
      <w:r>
        <w:rPr>
          <w:i/>
        </w:rPr>
        <w:t>et al.</w:t>
      </w:r>
      <w:r>
        <w:t xml:space="preserve"> (2017)).</w:t>
      </w:r>
    </w:p>
    <w:p w14:paraId="3AF21015" w14:textId="77777777" w:rsidR="00A829DE" w:rsidRDefault="008E0B19">
      <w:pPr>
        <w:pStyle w:val="BodyText"/>
      </w:pPr>
      <w:r>
        <w:t xml:space="preserve">Vegetation characteristics such as canopy density (Rouse </w:t>
      </w:r>
      <w:r>
        <w:rPr>
          <w:i/>
        </w:rPr>
        <w:t>et al.</w:t>
      </w:r>
      <w:r>
        <w:t xml:space="preserve"> 1973; Young </w:t>
      </w:r>
      <w:r>
        <w:rPr>
          <w:i/>
        </w:rPr>
        <w:t>et al.</w:t>
      </w:r>
      <w:r>
        <w:t xml:space="preserve"> 2017), moisture content (</w:t>
      </w:r>
      <w:r>
        <w:t xml:space="preserve">Asner </w:t>
      </w:r>
      <w:r>
        <w:rPr>
          <w:i/>
        </w:rPr>
        <w:t>et al.</w:t>
      </w:r>
      <w:r>
        <w:t xml:space="preserve"> 2015), insect attack (Näsi </w:t>
      </w:r>
      <w:r>
        <w:rPr>
          <w:i/>
        </w:rPr>
        <w:t>et al.</w:t>
      </w:r>
      <w:r>
        <w:t xml:space="preserve"> 2015), and even functional diversity (Asner </w:t>
      </w:r>
      <w:r>
        <w:rPr>
          <w:i/>
        </w:rPr>
        <w:t>et al.</w:t>
      </w:r>
      <w:r>
        <w:t xml:space="preserve"> 2017) can be measured using remotely-sensed imagery. Texture analysis of imagery can quantify ecologically relevant local environmental heterogeneity across b</w:t>
      </w:r>
      <w:r>
        <w:t xml:space="preserve">road spatial extents (Wood </w:t>
      </w:r>
      <w:r>
        <w:rPr>
          <w:i/>
        </w:rPr>
        <w:t>et al.</w:t>
      </w:r>
      <w:r>
        <w:t xml:space="preserve"> 2012). Developed for image classification and computer vision, texture analysis characterizes each pixel in an image by a summary statistic of its neighboring pixels (Haralick </w:t>
      </w:r>
      <w:r>
        <w:rPr>
          <w:i/>
        </w:rPr>
        <w:t>et al.</w:t>
      </w:r>
      <w:r>
        <w:t xml:space="preserve"> 1973; Conners </w:t>
      </w:r>
      <w:r>
        <w:rPr>
          <w:i/>
        </w:rPr>
        <w:t>et al.</w:t>
      </w:r>
      <w:r>
        <w:t xml:space="preserve"> 1984). The value o</w:t>
      </w:r>
      <w:r>
        <w:t>f each pixel represents a measure of local heterogenity within a predefined moving window, and the heterogeneity measurement itself varies across each pixel in the image. Ecologists have successfully used texture measurements to augment predictions of ecos</w:t>
      </w:r>
      <w:r>
        <w:t xml:space="preserve">ystem properties such as species richness (Huang </w:t>
      </w:r>
      <w:r>
        <w:rPr>
          <w:i/>
        </w:rPr>
        <w:t>et al.</w:t>
      </w:r>
      <w:r>
        <w:t xml:space="preserve"> (2014); Stein </w:t>
      </w:r>
      <w:r>
        <w:rPr>
          <w:i/>
        </w:rPr>
        <w:t>et al.</w:t>
      </w:r>
      <w:r>
        <w:t xml:space="preserve"> (2014); Tuanmu &amp; Jetz (2015) but see Culbert </w:t>
      </w:r>
      <w:r>
        <w:rPr>
          <w:i/>
        </w:rPr>
        <w:t>et al.</w:t>
      </w:r>
      <w:r>
        <w:t xml:space="preserve"> (2012)).</w:t>
      </w:r>
    </w:p>
    <w:p w14:paraId="735FBE9B" w14:textId="77777777" w:rsidR="00A829DE" w:rsidRDefault="008E0B19">
      <w:pPr>
        <w:pStyle w:val="Heading3"/>
      </w:pPr>
      <w:bookmarkStart w:id="2" w:name="creation-and-maintenance-of-forest-spati"/>
      <w:r>
        <w:lastRenderedPageBreak/>
        <w:t>Creation and maintenance of forest spatial variability</w:t>
      </w:r>
      <w:bookmarkEnd w:id="2"/>
    </w:p>
    <w:p w14:paraId="3B203D5D" w14:textId="77777777" w:rsidR="00A829DE" w:rsidRDefault="008E0B19">
      <w:pPr>
        <w:pStyle w:val="FirstParagraph"/>
      </w:pPr>
      <w:r>
        <w:t xml:space="preserve">Forest structure is defined by the size, species identity, and </w:t>
      </w:r>
      <w:r>
        <w:t xml:space="preserve">spatial distribution of trees on the landscape. Differences in tree crown heights characterize vertical structure, while differences in the rooting locations of trees characterize horizontal structure (North </w:t>
      </w:r>
      <w:r>
        <w:rPr>
          <w:i/>
        </w:rPr>
        <w:t>et al.</w:t>
      </w:r>
      <w:r>
        <w:t xml:space="preserve"> 2009). Competition for light, water, and </w:t>
      </w:r>
      <w:r>
        <w:t xml:space="preserve">other resources can yield aggregations of trees within favorable microsites, as well as areas containing trees that are more widely spaced where resources are more limiting (Clyatt </w:t>
      </w:r>
      <w:r>
        <w:rPr>
          <w:i/>
        </w:rPr>
        <w:t>et al.</w:t>
      </w:r>
      <w:r>
        <w:t xml:space="preserve"> 2016). Demographic processes of dispersal, recruitment, and mortalit</w:t>
      </w:r>
      <w:r>
        <w:t>y affect forest structure by adding or subtracting whole trees. Reciprocally, forest structure can also influence these pattern-forming processes. For example, vegetation overstory density alters microclimate and changes understory tree demographic rates (</w:t>
      </w:r>
      <w:r>
        <w:t xml:space="preserve">Larson &amp; Churchill 2012; De Frenne </w:t>
      </w:r>
      <w:r>
        <w:rPr>
          <w:i/>
        </w:rPr>
        <w:t>et al.</w:t>
      </w:r>
      <w:r>
        <w:t xml:space="preserve"> 2013; Ford </w:t>
      </w:r>
      <w:r>
        <w:rPr>
          <w:i/>
        </w:rPr>
        <w:t>et al.</w:t>
      </w:r>
      <w:r>
        <w:t xml:space="preserve"> 2013). The stabilizing effects of these reciprocal processes in forests are hallmarks of a resilient system (Folke </w:t>
      </w:r>
      <w:r>
        <w:rPr>
          <w:i/>
        </w:rPr>
        <w:t>et al.</w:t>
      </w:r>
      <w:r>
        <w:t xml:space="preserve"> 2004). In low- to mid-elevation forests of the Sierra Nevada range of Cali</w:t>
      </w:r>
      <w:r>
        <w:t xml:space="preserve">fornia, one of the strongest feedbacks between forest structure and pattern-generating ecological process is wildfire, which affects hundreds of thousands to millions of hectares of forested area per year (Larson &amp; Churchill 2012; Park Williams </w:t>
      </w:r>
      <w:r>
        <w:rPr>
          <w:i/>
        </w:rPr>
        <w:t>et al.</w:t>
      </w:r>
      <w:r>
        <w:t xml:space="preserve"> 2012</w:t>
      </w:r>
      <w:r>
        <w:t>; Millar &amp; Stephenson 2015).</w:t>
      </w:r>
    </w:p>
    <w:p w14:paraId="5EDEF8C4" w14:textId="77777777" w:rsidR="00A829DE" w:rsidRDefault="008E0B19">
      <w:pPr>
        <w:pStyle w:val="BodyText"/>
      </w:pPr>
      <w:r>
        <w:t xml:space="preserve">Wildfire interacts dynamically with forest structure (Westerling </w:t>
      </w:r>
      <w:r>
        <w:rPr>
          <w:i/>
        </w:rPr>
        <w:t>et al.</w:t>
      </w:r>
      <w:r>
        <w:t xml:space="preserve"> 2006; Larson &amp; Churchill 2012; Park Williams </w:t>
      </w:r>
      <w:r>
        <w:rPr>
          <w:i/>
        </w:rPr>
        <w:t>et al.</w:t>
      </w:r>
      <w:r>
        <w:t xml:space="preserve"> 2012). Wildfire affects future forest structure by changing demographic rates of individual trees (e.g.</w:t>
      </w:r>
      <w:r>
        <w:t> increasing growth or germination via increasing light or nitrogen availability), but its most lasting impact to forest structure is in the pattern of killed trees left in its wake (Larson &amp; Churchill 2012). Wildfire behavior is inherently complex and is i</w:t>
      </w:r>
      <w:r>
        <w:t xml:space="preserve">nfluenced by local weather, topography, and heterogeneous fuel </w:t>
      </w:r>
      <w:r>
        <w:lastRenderedPageBreak/>
        <w:t>conditions created by departures from the average fire return interval at any particular place (Sugihara &amp; Barbour 2006; Collins &amp; Stephens 2010). For instance, high tree density and presence o</w:t>
      </w:r>
      <w:r>
        <w:t xml:space="preserve">f “ladder fuels” in the understory increase the probability of crown fire that kills a high proportion of trees (Agee &amp; Skinner 2005; Stephens </w:t>
      </w:r>
      <w:r>
        <w:rPr>
          <w:i/>
        </w:rPr>
        <w:t>et al.</w:t>
      </w:r>
      <w:r>
        <w:t xml:space="preserve"> 2008). A heterogeneous forest can largely avoid overstory tree mortality because a reduced amount of accum</w:t>
      </w:r>
      <w:r>
        <w:t>ulated ladder fuel decreases its ability to get into the crown (where mortality is more likely to result), because wide spacing between tree clumps interrupts high-severity fire spread across the landscape, and because small tree clumps with fewer trees do</w:t>
      </w:r>
      <w:r>
        <w:t xml:space="preserve">n’t facilitate self-propagating fire behavior (Graham </w:t>
      </w:r>
      <w:r>
        <w:rPr>
          <w:i/>
        </w:rPr>
        <w:t>et al.</w:t>
      </w:r>
      <w:r>
        <w:t xml:space="preserve"> 2004; Scholl &amp; Taylor 2010). In forests with relatively intact fire regimes and heterogeneous stand conditions such as in the Jeffrey pine/mixed-conifer forests of the Sierra San Pedro Mártir in </w:t>
      </w:r>
      <w:r>
        <w:t xml:space="preserve">Baja, California, there tends to be reduced vegetation mortality after wildfires compared to fire-suppressed forests (Stephens </w:t>
      </w:r>
      <w:r>
        <w:rPr>
          <w:i/>
        </w:rPr>
        <w:t>et al.</w:t>
      </w:r>
      <w:r>
        <w:t xml:space="preserve"> 2008). Thus, forests with heterogeneous structure are predicted to persist due to their resistance to inevitable wildfire </w:t>
      </w:r>
      <w:r>
        <w:t xml:space="preserve">disturbance (Graham </w:t>
      </w:r>
      <w:r>
        <w:rPr>
          <w:i/>
        </w:rPr>
        <w:t>et al.</w:t>
      </w:r>
      <w:r>
        <w:t xml:space="preserve"> 2004; Moritz </w:t>
      </w:r>
      <w:r>
        <w:rPr>
          <w:i/>
        </w:rPr>
        <w:t>et al.</w:t>
      </w:r>
      <w:r>
        <w:t xml:space="preserve"> 2005; Stephens </w:t>
      </w:r>
      <w:r>
        <w:rPr>
          <w:i/>
        </w:rPr>
        <w:t>et al.</w:t>
      </w:r>
      <w:r>
        <w:t xml:space="preserve"> 2008). However, it is unclear whether this is true at broad spatial extents, nor is it resolved at what scale variability in forest structure is meaningful for resilience (Kotliar &amp; Wiens</w:t>
      </w:r>
      <w:r>
        <w:t xml:space="preserve"> 1990).</w:t>
      </w:r>
    </w:p>
    <w:p w14:paraId="2AFA6B32" w14:textId="77777777" w:rsidR="00A829DE" w:rsidRDefault="008E0B19">
      <w:pPr>
        <w:pStyle w:val="BodyText"/>
      </w:pPr>
      <w:r>
        <w:t>We use Landsat satellite data and a new image processing approach to calculate wildfire severity for all Sierra Nevada wildfires since 1984 that burned in yellow pine/mixed-conifer forest and covered more than 4 hectares. We calibrate 56 configurat</w:t>
      </w:r>
      <w:r>
        <w:t>ions of our algorithmic approach to ground-based wildfire severity measurements, and select the best performing severity metric to generate a comprehensive, system-wide severity dataset. We pair these data with image texture analysis to ask: (1) does spati</w:t>
      </w:r>
      <w:r>
        <w:t xml:space="preserve">al variability in forest </w:t>
      </w:r>
      <w:r>
        <w:lastRenderedPageBreak/>
        <w:t>structure increase the resilience of California yellow pine/mixed-conifer forests by reducing the severity of wildfires? (2) At what scale does any effect of spatial variability on wildfire severity have the most support? and (3) D</w:t>
      </w:r>
      <w:r>
        <w:t>oes the influence of structural variability on fire severity depend on topographic, fire weather, or other fuel conditions?</w:t>
      </w:r>
    </w:p>
    <w:p w14:paraId="63EF1788" w14:textId="77777777" w:rsidR="00A829DE" w:rsidRDefault="008E0B19">
      <w:pPr>
        <w:pStyle w:val="Heading1"/>
      </w:pPr>
      <w:bookmarkStart w:id="3" w:name="methods"/>
      <w:r>
        <w:t>Methods</w:t>
      </w:r>
      <w:bookmarkEnd w:id="3"/>
    </w:p>
    <w:p w14:paraId="6666A95A" w14:textId="77777777" w:rsidR="00A829DE" w:rsidRDefault="008E0B19">
      <w:pPr>
        <w:pStyle w:val="Heading2"/>
      </w:pPr>
      <w:bookmarkStart w:id="4" w:name="study-system"/>
      <w:r>
        <w:t>Study system</w:t>
      </w:r>
      <w:bookmarkEnd w:id="4"/>
    </w:p>
    <w:p w14:paraId="0B7BBF96" w14:textId="289F24D8" w:rsidR="00A829DE" w:rsidRDefault="00E3127E">
      <w:r>
        <w:rPr>
          <w:noProof/>
        </w:rPr>
        <w:drawing>
          <wp:inline distT="0" distB="0" distL="0" distR="0" wp14:anchorId="709167D0" wp14:editId="7C554AE1">
            <wp:extent cx="5936615" cy="3769995"/>
            <wp:effectExtent l="0" t="0" r="0" b="0"/>
            <wp:docPr id="8" name="Picture 8" descr="../figures/study-geographic-setting.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s/study-geographic-setting.pdf"/>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6615" cy="3769995"/>
                    </a:xfrm>
                    <a:prstGeom prst="rect">
                      <a:avLst/>
                    </a:prstGeom>
                    <a:noFill/>
                    <a:ln>
                      <a:noFill/>
                    </a:ln>
                  </pic:spPr>
                </pic:pic>
              </a:graphicData>
            </a:graphic>
          </wp:inline>
        </w:drawing>
      </w:r>
    </w:p>
    <w:p w14:paraId="25718176" w14:textId="35D3B2D3" w:rsidR="00A829DE" w:rsidRDefault="00FF2B47">
      <w:pPr>
        <w:pStyle w:val="ImageCaption"/>
      </w:pPr>
      <w:r>
        <w:t xml:space="preserve">Figure 1. </w:t>
      </w:r>
      <w:r w:rsidR="008E0B19">
        <w:t>Geographic setting of the study. A) Location of yellow pine/mixed-conifer forests as designated by the Fire R</w:t>
      </w:r>
      <w:r w:rsidR="008E0B19">
        <w:t>eturn Interval Departure (FRID) product which, among other things, describes the potential vegetation in an area based on the pre-Euroamerican settlement fire regime. B) Locations of all fires covering greater than 4 hectares that burned in yellow pine/mix</w:t>
      </w:r>
      <w:r w:rsidR="008E0B19">
        <w:t>ed-conifer forest between 1984 and 2017 in the Sierra Nevada mountain range of California according to the State of California Fire Resource and Assessment Program database, the most comprehensive database of fire perimeters of its kind. Colors indicate ho</w:t>
      </w:r>
      <w:r w:rsidR="008E0B19">
        <w:t>w many fire perimeters overlapped a given pixel within the study time period. C) (red) Locations of composite burn index (CBI) ground plots used to calibrate the remotely sensed measures of severity. (black) Locations of random samples drawn from 972 uniqu</w:t>
      </w:r>
      <w:r w:rsidR="008E0B19">
        <w:t xml:space="preserve">e fires depicted in panel B that were in yellow pine/mixed-conifer forest as depicted in panel A, and which were </w:t>
      </w:r>
      <w:r w:rsidR="008E0B19">
        <w:lastRenderedPageBreak/>
        <w:t xml:space="preserve">designated as “burned” by exceeding a threshold relative burn ratio (RBR) determined by calibrating the algorithm presented in this study with </w:t>
      </w:r>
      <w:r w:rsidR="008E0B19">
        <w:t>ground-based CBI measurements.</w:t>
      </w:r>
    </w:p>
    <w:p w14:paraId="0E80468A" w14:textId="77777777" w:rsidR="00A829DE" w:rsidRDefault="008E0B19">
      <w:pPr>
        <w:pStyle w:val="BodyText"/>
      </w:pPr>
      <w:r>
        <w:t>Our study assesses the effect of vegetation structure on wildfire severity in the Sierra Nevada mountain range of California in yellow pine/mixed-conifer forests (Fig. 1). This system is dominated by a mixture of conifer spec</w:t>
      </w:r>
      <w:r>
        <w:t>ies including ponderosa pine (</w:t>
      </w:r>
      <w:r>
        <w:rPr>
          <w:i/>
        </w:rPr>
        <w:t>Pinus ponderosa</w:t>
      </w:r>
      <w:r>
        <w:t>), sugar pine (</w:t>
      </w:r>
      <w:r>
        <w:rPr>
          <w:i/>
        </w:rPr>
        <w:t>Pinus lambertiana</w:t>
      </w:r>
      <w:r>
        <w:t>), incense-cedar (</w:t>
      </w:r>
      <w:r>
        <w:rPr>
          <w:i/>
        </w:rPr>
        <w:t>Calocedrus decurrens</w:t>
      </w:r>
      <w:r>
        <w:t>), Douglas-fir (</w:t>
      </w:r>
      <w:r>
        <w:rPr>
          <w:i/>
        </w:rPr>
        <w:t>Pseudotsuga menziesii</w:t>
      </w:r>
      <w:r>
        <w:t>), white fir (</w:t>
      </w:r>
      <w:r>
        <w:rPr>
          <w:i/>
        </w:rPr>
        <w:t>Abies concolor</w:t>
      </w:r>
      <w:r>
        <w:t>), and red fir (</w:t>
      </w:r>
      <w:r>
        <w:rPr>
          <w:i/>
        </w:rPr>
        <w:t>Abies magnifica</w:t>
      </w:r>
      <w:r>
        <w:t>), angiosperm trees primarily including black oak (</w:t>
      </w:r>
      <w:r>
        <w:rPr>
          <w:i/>
        </w:rPr>
        <w:t>Quercus kelloggii</w:t>
      </w:r>
      <w:r>
        <w:t xml:space="preserve">), as well as shrubs (Stephens &amp; Collins 2004; Collins </w:t>
      </w:r>
      <w:r>
        <w:rPr>
          <w:i/>
        </w:rPr>
        <w:t>et al.</w:t>
      </w:r>
      <w:r>
        <w:t xml:space="preserve"> 2015; Safford &amp; Stevens 2017). We considered “yellow pine/mixed-conifer forest” to be all area designated as a yellow pine, dr</w:t>
      </w:r>
      <w:r>
        <w:t>y mixed-conifer, or moist mixed-conifer pre-settlement fire regime (PFR) in the USFS Fire Return Interval Departure database (</w:t>
      </w:r>
      <w:hyperlink r:id="rId9">
        <w:r>
          <w:rPr>
            <w:rStyle w:val="Hyperlink"/>
          </w:rPr>
          <w:t>https://www.fs.usda.gov/detail/r5/lan</w:t>
        </w:r>
        <w:r>
          <w:rPr>
            <w:rStyle w:val="Hyperlink"/>
          </w:rPr>
          <w:t>dmanagement/gis/?cid=STELPRDB5327836</w:t>
        </w:r>
      </w:hyperlink>
      <w:r>
        <w:t xml:space="preserve">), which reflects potential vegetation and is less sensitive to recent land cover change (Steel </w:t>
      </w:r>
      <w:r>
        <w:rPr>
          <w:i/>
        </w:rPr>
        <w:t>et al.</w:t>
      </w:r>
      <w:r>
        <w:t xml:space="preserve"> 2018). We considered the Sierra Nevada region to be the area within the Sierra Nevada Foothills, the High Sierra Neva</w:t>
      </w:r>
      <w:r>
        <w:t>da, and the Tehachapi Mountain Area Jepson ecoregions ((eds.) 2016).</w:t>
      </w:r>
    </w:p>
    <w:p w14:paraId="6A1ED839" w14:textId="77777777" w:rsidR="00A829DE" w:rsidRDefault="008E0B19">
      <w:pPr>
        <w:pStyle w:val="Heading2"/>
      </w:pPr>
      <w:r>
        <w:t>A new approach to remotely sensing wildfire severity</w:t>
      </w:r>
    </w:p>
    <w:p w14:paraId="3C59F679" w14:textId="77777777" w:rsidR="00A829DE" w:rsidRDefault="008E0B19">
      <w:pPr>
        <w:pStyle w:val="FirstParagraph"/>
      </w:pPr>
      <w:r>
        <w:t xml:space="preserve">We measured forest vegetation characteristics and wildfire severity using imagery from the Landsat series of satellites (Eidenshink </w:t>
      </w:r>
      <w:r>
        <w:rPr>
          <w:i/>
        </w:rPr>
        <w:t>et</w:t>
      </w:r>
      <w:r>
        <w:rPr>
          <w:i/>
        </w:rPr>
        <w:t xml:space="preserve"> al.</w:t>
      </w:r>
      <w:r>
        <w:t xml:space="preserve"> 2007; Miller &amp; Thode 2007) with radiometric correction post-processing (Masek </w:t>
      </w:r>
      <w:r>
        <w:rPr>
          <w:i/>
        </w:rPr>
        <w:t>et al.</w:t>
      </w:r>
      <w:r>
        <w:t xml:space="preserve"> 2006; Vermote </w:t>
      </w:r>
      <w:r>
        <w:rPr>
          <w:i/>
        </w:rPr>
        <w:t>et al.</w:t>
      </w:r>
      <w:r>
        <w:t xml:space="preserve"> 2016; USGS 2017b, a). Landsat satellites image the entire Earth approximately every 16 days with a 30m pixel resolution, and repeat images of the</w:t>
      </w:r>
      <w:r>
        <w:t xml:space="preserve"> same area are geometrically coregistered </w:t>
      </w:r>
      <w:r>
        <w:lastRenderedPageBreak/>
        <w:t>such that overlapping pixels correspond to the same area on the ground. We used Google Earth Engine, a massively parallel cloud-based geographic information system and image hosting platform, for all image collatio</w:t>
      </w:r>
      <w:r>
        <w:t xml:space="preserve">n and processing (Gorelick </w:t>
      </w:r>
      <w:r>
        <w:rPr>
          <w:i/>
        </w:rPr>
        <w:t>et al.</w:t>
      </w:r>
      <w:r>
        <w:t xml:space="preserve"> 2017).</w:t>
      </w:r>
    </w:p>
    <w:p w14:paraId="62514BC8" w14:textId="77777777" w:rsidR="00A829DE" w:rsidRDefault="008E0B19">
      <w:pPr>
        <w:pStyle w:val="BodyText"/>
      </w:pPr>
      <w:r>
        <w:t>We calculated wildfire severity for the most comprehensive digital record of fire perimeters in California: The California Department of Forestry and Fire Protection, Fire and Resource Assessment Program (FRAP) fire</w:t>
      </w:r>
      <w:r>
        <w:t xml:space="preserve"> perimeter database (</w:t>
      </w:r>
      <w:hyperlink r:id="rId10">
        <w:r>
          <w:rPr>
            <w:rStyle w:val="Hyperlink"/>
          </w:rPr>
          <w:t>http://frap.fire.ca.gov/projects/fire_data/fire_perimeters_index</w:t>
        </w:r>
      </w:hyperlink>
      <w:r>
        <w:t>). The FRAP database includes all known fires that covered more than 4 hectares, compar</w:t>
      </w:r>
      <w:r>
        <w:t xml:space="preserve">ed to the current standard severity database in this region which only includes fires covering greater than 80 hectares (Miller &amp; Thode 2007; Miller &amp; Safford 2012; Miller </w:t>
      </w:r>
      <w:r>
        <w:rPr>
          <w:i/>
        </w:rPr>
        <w:t>et al.</w:t>
      </w:r>
      <w:r>
        <w:t xml:space="preserve"> 2012; Steel </w:t>
      </w:r>
      <w:r>
        <w:rPr>
          <w:i/>
        </w:rPr>
        <w:t>et al.</w:t>
      </w:r>
      <w:r>
        <w:t xml:space="preserve"> 2018). By measuring severity on smaller fires, we are able</w:t>
      </w:r>
      <w:r>
        <w:t xml:space="preserve"> to better investigate general features of wildfire behavior in this system because large fires often are able to grow large only after escaping initial suppression efforts. Only 2% of fires escape initial containment efforts and grow to &gt;120 hectares in s</w:t>
      </w:r>
      <w:r>
        <w:t xml:space="preserve">ize, but these larger fires constitute 97.5% of total burned area often burn under extreme fuel and weather conditions (Calkin </w:t>
      </w:r>
      <w:r>
        <w:rPr>
          <w:i/>
        </w:rPr>
        <w:t>et al.</w:t>
      </w:r>
      <w:r>
        <w:t xml:space="preserve"> 2005). Thus, suppression activity exerts a strong influence on wildfire behavior, whereby the larger fires measured in mos</w:t>
      </w:r>
      <w:r>
        <w:t xml:space="preserve">t severity databases may not be representative of typical fire behavior (Safford &amp; Stevens 2017). Using the FRAP database of fire perimeters, we quantified fire severity within each perimeter of 979 wildfires in the Sierra Nevada yellow pine/mixed-conifer </w:t>
      </w:r>
      <w:r>
        <w:t>forest that burned between 1984 and 2017. Our approach increases the total burned area with severity measurments in this system from 7.4424410^{5} to 7.6727210^{5} hectares (a difference of only 2.302810^{4} hectares), but more than doubles the number of f</w:t>
      </w:r>
      <w:r>
        <w:t>ire events represented (from 430 to 979 fires).</w:t>
      </w:r>
    </w:p>
    <w:p w14:paraId="63D530F7" w14:textId="77777777" w:rsidR="00A829DE" w:rsidRDefault="008E0B19">
      <w:pPr>
        <w:pStyle w:val="Heading3"/>
      </w:pPr>
      <w:bookmarkStart w:id="5" w:name="fetching-and-processing-pre--and-postfir"/>
      <w:r>
        <w:lastRenderedPageBreak/>
        <w:t>Fetching and processing pre- and postfire imagery</w:t>
      </w:r>
      <w:bookmarkEnd w:id="5"/>
    </w:p>
    <w:p w14:paraId="04C4507F" w14:textId="77777777" w:rsidR="00A829DE" w:rsidRDefault="008E0B19">
      <w:pPr>
        <w:pStyle w:val="FirstParagraph"/>
      </w:pPr>
      <w:r>
        <w:t>We leveraged the cloud-based data catalog, the large parallel processing system, and the distribution of computation tasks in Google Earth Engine to enable ra</w:t>
      </w:r>
      <w:r>
        <w:t xml:space="preserve">pid high-throughput analyses using millions of gigabytes of earth observation data (Gorelick </w:t>
      </w:r>
      <w:r>
        <w:rPr>
          <w:i/>
        </w:rPr>
        <w:t>et al.</w:t>
      </w:r>
      <w:r>
        <w:t xml:space="preserve"> 2017). Our programmatic assessment of wildfire severity across the 979 Sierra Nevada yellow pine/mixed-conifer fires in the FRAP perimeter database, which r</w:t>
      </w:r>
      <w:r>
        <w:t>equired fetching thousands of Landsat images and performing dozens of calculations across them, was automated and took less than an hour to complete.</w:t>
      </w:r>
    </w:p>
    <w:p w14:paraId="7A50C6AA" w14:textId="77777777" w:rsidR="00A829DE" w:rsidRDefault="008E0B19">
      <w:pPr>
        <w:pStyle w:val="BodyText"/>
      </w:pPr>
      <w:r>
        <w:t>For each fire perimeter, we fetched a time series of prefire Landsat images starting the day before the fi</w:t>
      </w:r>
      <w:r>
        <w:t xml:space="preserve">re alarm date and extending backward in time by a user-defined time window. An analogous postfire time series of Landsat imagery was fetched exactly one year after the date range used to filter the prefire collection. We tested 4 time windows: 16, 32, 48, </w:t>
      </w:r>
      <w:r>
        <w:t>or 64 days which were chosen to ensure that at least 1, 2, 3, or 4 Landsat images were captured by the date ranges (Fig. 2). The Landsat archive we filtered included imagery from Landsat 4, 5, 7, and 8, so each pre- and postfire image collection may contai</w:t>
      </w:r>
      <w:r>
        <w:t>n a mix of scenes from different satellite sources to enhance coverage. For each image in the pre- and postfire image collections, we masked pixels that were not clear (i.e., clouds, cloud shadows, snow, and water).</w:t>
      </w:r>
    </w:p>
    <w:p w14:paraId="07E2603F" w14:textId="2380FF2A" w:rsidR="00A829DE" w:rsidRDefault="00C41965">
      <w:r>
        <w:rPr>
          <w:noProof/>
        </w:rPr>
        <w:lastRenderedPageBreak/>
        <w:drawing>
          <wp:inline distT="0" distB="0" distL="0" distR="0" wp14:anchorId="7A31C3ED" wp14:editId="26C9B3F1">
            <wp:extent cx="3952875" cy="1786890"/>
            <wp:effectExtent l="0" t="0" r="0" b="0"/>
            <wp:docPr id="9" name="Picture 9" descr="../figures/image-acquisition-algorithm.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s/image-acquisition-algorithm.pdf"/>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952875" cy="1786890"/>
                    </a:xfrm>
                    <a:prstGeom prst="rect">
                      <a:avLst/>
                    </a:prstGeom>
                    <a:noFill/>
                    <a:ln>
                      <a:noFill/>
                    </a:ln>
                  </pic:spPr>
                </pic:pic>
              </a:graphicData>
            </a:graphic>
          </wp:inline>
        </w:drawing>
      </w:r>
    </w:p>
    <w:p w14:paraId="1293075D" w14:textId="11F0E686" w:rsidR="00A829DE" w:rsidRDefault="00FF2B47">
      <w:pPr>
        <w:pStyle w:val="ImageCaption"/>
      </w:pPr>
      <w:r>
        <w:t xml:space="preserve">Figure 2. </w:t>
      </w:r>
      <w:r w:rsidR="008E0B19">
        <w:t xml:space="preserve">Schematic for how Landsat imagery was </w:t>
      </w:r>
      <w:r w:rsidR="008E0B19">
        <w:t>assembled in order to make comparisons between pre- and post-fire conditions. This schematic depicts a 64-day window of image collation prior to the fire which comprise the pre-fire image collection. A similar, 64-day window collection of imagery is assemb</w:t>
      </w:r>
      <w:r w:rsidR="008E0B19">
        <w:t>led one year after the pre-fire image collection.</w:t>
      </w:r>
    </w:p>
    <w:p w14:paraId="2D8E3049" w14:textId="77777777" w:rsidR="00A829DE" w:rsidRDefault="008E0B19">
      <w:pPr>
        <w:pStyle w:val="BodyText"/>
      </w:pPr>
      <w:r>
        <w:t xml:space="preserve">For each Landsat image in the prefire and postfire collections, we calculated standard indices that capture vegetation cover and fire effects such as charring. Normalized difference vegetation index (NDVI) </w:t>
      </w:r>
      <w:r>
        <w:t xml:space="preserve">correlates with vegetation density, canopy cover, and leaf area index (Rouse </w:t>
      </w:r>
      <w:r>
        <w:rPr>
          <w:i/>
        </w:rPr>
        <w:t>et al.</w:t>
      </w:r>
      <w:r>
        <w:t xml:space="preserve"> 1973). Normalized burn ratio (NBR) and normalized burn ratio version 2 (NBR2) respond strongly to fire effects on vegetation (García &amp; Caselles 1991; Key &amp; Benson 2006; Haw</w:t>
      </w:r>
      <w:r>
        <w:t xml:space="preserve">baker </w:t>
      </w:r>
      <w:r>
        <w:rPr>
          <w:i/>
        </w:rPr>
        <w:t>et al.</w:t>
      </w:r>
      <w:r>
        <w:t xml:space="preserve"> 2017; USGS 2017a, b) (Equations in Supplmental Methods).</w:t>
      </w:r>
    </w:p>
    <w:p w14:paraId="42DF2E85" w14:textId="77777777" w:rsidR="00A829DE" w:rsidRDefault="008E0B19">
      <w:pPr>
        <w:pStyle w:val="BodyText"/>
      </w:pPr>
      <w:r>
        <w:t>We composited each pre- and postfire image collection (including the pixel values representing NDVI, NBR, and NBR2) into a single pre- and postfire image using a median reducer, which calculated the median of the unmasked values on a per-pixel basis across</w:t>
      </w:r>
      <w:r>
        <w:t xml:space="preserve"> the stack of images in each collection. Composite pre- and postfire images can be successfully used to measure wildfire severity instead of using raw, individual images (Parks </w:t>
      </w:r>
      <w:r>
        <w:rPr>
          <w:i/>
        </w:rPr>
        <w:t>et al.</w:t>
      </w:r>
      <w:r>
        <w:t xml:space="preserve"> 2018b).</w:t>
      </w:r>
    </w:p>
    <w:p w14:paraId="07088188" w14:textId="77777777" w:rsidR="00A829DE" w:rsidRDefault="008E0B19">
      <w:pPr>
        <w:pStyle w:val="Heading3"/>
      </w:pPr>
      <w:bookmarkStart w:id="6" w:name="calculating-wildfire-severity"/>
      <w:r>
        <w:lastRenderedPageBreak/>
        <w:t>Calculating wildfire severity</w:t>
      </w:r>
      <w:bookmarkEnd w:id="6"/>
    </w:p>
    <w:p w14:paraId="6C5DF062" w14:textId="77777777" w:rsidR="00A829DE" w:rsidRDefault="008E0B19">
      <w:pPr>
        <w:pStyle w:val="FirstParagraph"/>
      </w:pPr>
      <w:r>
        <w:t>Using the compositing approach, we</w:t>
      </w:r>
      <w:r>
        <w:t xml:space="preserve"> calculated the most commonly used metrics of remotely-sensed wildfire severity to validate against ground-based data: the relative burn ratio (RBR) (Parks </w:t>
      </w:r>
      <w:r>
        <w:rPr>
          <w:i/>
        </w:rPr>
        <w:t>et al.</w:t>
      </w:r>
      <w:r>
        <w:t xml:space="preserve"> 2014), the delta normalized burn ratio (dNBR) (Eidenshink </w:t>
      </w:r>
      <w:r>
        <w:rPr>
          <w:i/>
        </w:rPr>
        <w:t>et al.</w:t>
      </w:r>
      <w:r>
        <w:t xml:space="preserve"> 2007; Miller &amp; Thode 2007), </w:t>
      </w:r>
      <w:r>
        <w:t xml:space="preserve">the relative delta normalized burn ratio (RdNBR) (Miller &amp; Thode 2007; Miller &amp; Safford 2012), the delta normalized burn ratio 2 (dNBR2) (Hawbaker </w:t>
      </w:r>
      <w:r>
        <w:rPr>
          <w:i/>
        </w:rPr>
        <w:t>et al.</w:t>
      </w:r>
      <w:r>
        <w:t xml:space="preserve"> 2017), the relative delta normalized burn ratio 2 (RdNBR2), and the delta normalized difference vegeta</w:t>
      </w:r>
      <w:r>
        <w:t xml:space="preserve">tion index (dNDVI) (Eidenshink </w:t>
      </w:r>
      <w:r>
        <w:rPr>
          <w:i/>
        </w:rPr>
        <w:t>et al.</w:t>
      </w:r>
      <w:r>
        <w:t xml:space="preserve"> 2007). We also calculate a new, analogous metric to the RdNBR using NDVI– the relative delta normalized difference vegetation index (RdNDVI). We calculated the delta severity indices (dNBR, dNBR2, dNDVI) without multip</w:t>
      </w:r>
      <w:r>
        <w:t xml:space="preserve">lying by a rescaling constant (e.g., we did not multiply the result by 1000 as in Miller &amp; Thode (2007)). Following Reilly </w:t>
      </w:r>
      <w:r>
        <w:rPr>
          <w:i/>
        </w:rPr>
        <w:t>et al.</w:t>
      </w:r>
      <w:r>
        <w:t xml:space="preserve"> (2017), we did not correct the delta indices using a phenological offset value, as our approach implicitly accounts for phenol</w:t>
      </w:r>
      <w:r>
        <w:t>ogy by incorporating multiple cloud-free images across the same time window both before the fire and one year later. (Full equations can be found in the Supplemental Methods)</w:t>
      </w:r>
    </w:p>
    <w:p w14:paraId="6ADBBF5C" w14:textId="77777777" w:rsidR="00A829DE" w:rsidRDefault="008E0B19">
      <w:pPr>
        <w:pStyle w:val="BodyText"/>
      </w:pPr>
      <w:r>
        <w:t>Example algorithm outputs are shown in Fig. 3.</w:t>
      </w:r>
    </w:p>
    <w:p w14:paraId="0B490BA9" w14:textId="7827A719" w:rsidR="00A829DE" w:rsidRDefault="00C41965">
      <w:r>
        <w:rPr>
          <w:noProof/>
        </w:rPr>
        <w:lastRenderedPageBreak/>
        <w:drawing>
          <wp:inline distT="0" distB="0" distL="0" distR="0" wp14:anchorId="02CC2F3C" wp14:editId="24425CCD">
            <wp:extent cx="5936615" cy="3952875"/>
            <wp:effectExtent l="0" t="0" r="0" b="9525"/>
            <wp:docPr id="10" name="Picture 10" descr="../figures/pre-post-rb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s/pre-post-rbr.pdf"/>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6615" cy="3952875"/>
                    </a:xfrm>
                    <a:prstGeom prst="rect">
                      <a:avLst/>
                    </a:prstGeom>
                    <a:noFill/>
                    <a:ln>
                      <a:noFill/>
                    </a:ln>
                  </pic:spPr>
                </pic:pic>
              </a:graphicData>
            </a:graphic>
          </wp:inline>
        </w:drawing>
      </w:r>
    </w:p>
    <w:p w14:paraId="0C5100C7" w14:textId="76229D8B" w:rsidR="00A829DE" w:rsidRDefault="00FF2B47">
      <w:pPr>
        <w:pStyle w:val="ImageCaption"/>
      </w:pPr>
      <w:r>
        <w:t xml:space="preserve">Figure 3. </w:t>
      </w:r>
      <w:r w:rsidR="008E0B19">
        <w:t>Example algorithm outputs for th</w:t>
      </w:r>
      <w:r w:rsidR="008E0B19">
        <w:t>e Hamm Fire of 1987 (top half) and the American Fire of 2013 (bottom half) showing: prefire true color image (left third), postfire true color image (center third), relative burn ratio (RBR) calculation using a 48-day image collation window before the fire</w:t>
      </w:r>
      <w:r w:rsidR="008E0B19">
        <w:t xml:space="preserve"> and one year later (right third). For visualization purposes, these algorithm outputs have been resampled to a resolution of 100m x 100m from their original resolution of 30m x 30m. Data used for analyses were sampled from the outputs at the original reso</w:t>
      </w:r>
      <w:r w:rsidR="008E0B19">
        <w:t>lution.</w:t>
      </w:r>
    </w:p>
    <w:p w14:paraId="1A97967B" w14:textId="77777777" w:rsidR="00A829DE" w:rsidRDefault="008E0B19">
      <w:pPr>
        <w:pStyle w:val="Heading3"/>
      </w:pPr>
      <w:bookmarkStart w:id="7" w:name="calibrating-remotely-sensed-wildfire-sev"/>
      <w:r>
        <w:t>Calibrating remotely-sensed wildfire severity with field-measured wildfire severity</w:t>
      </w:r>
      <w:bookmarkEnd w:id="7"/>
    </w:p>
    <w:p w14:paraId="4474AB66" w14:textId="77777777" w:rsidR="00A829DE" w:rsidRDefault="008E0B19">
      <w:pPr>
        <w:pStyle w:val="FirstParagraph"/>
      </w:pPr>
      <w:r>
        <w:t xml:space="preserve">We calibrated our remotely-sensed measure of wildfire severity with 208 field measures of overstory tree mortality from two previously published studies (Zhu </w:t>
      </w:r>
      <w:r>
        <w:rPr>
          <w:i/>
        </w:rPr>
        <w:t>et al.</w:t>
      </w:r>
      <w:r>
        <w:t xml:space="preserve"> 2006; Sikkink </w:t>
      </w:r>
      <w:r>
        <w:rPr>
          <w:i/>
        </w:rPr>
        <w:t>et al.</w:t>
      </w:r>
      <w:r>
        <w:t xml:space="preserve"> 2013) (Fig. 1). The Composite Burn Index (CBI) is a metric of vegetation mortality across several vertical vegetation strata within a 30m diameter field plot (Key &amp; Benson 2006). The CBI ranges from 0 (no fire impacts) to 3 (very high</w:t>
      </w:r>
      <w:r>
        <w:t xml:space="preserve"> fire impacts), and has a long history of use as a standard for calibrating remotely-sensed severity data (Key &amp; Benson 2006; </w:t>
      </w:r>
      <w:r>
        <w:lastRenderedPageBreak/>
        <w:t xml:space="preserve">Miller &amp; Thode 2007; Miller </w:t>
      </w:r>
      <w:r>
        <w:rPr>
          <w:i/>
        </w:rPr>
        <w:t>et al.</w:t>
      </w:r>
      <w:r>
        <w:t xml:space="preserve"> 2009; Cansler &amp; McKenzie 2012; Parks </w:t>
      </w:r>
      <w:r>
        <w:rPr>
          <w:i/>
        </w:rPr>
        <w:t>et al.</w:t>
      </w:r>
      <w:r>
        <w:t xml:space="preserve"> 2014, 2018b; Prichard &amp; Kennedy 2014). Following </w:t>
      </w:r>
      <w:r>
        <w:t xml:space="preserve">Miller &amp; Thode (2007), Miller </w:t>
      </w:r>
      <w:r>
        <w:rPr>
          <w:i/>
        </w:rPr>
        <w:t>et al.</w:t>
      </w:r>
      <w:r>
        <w:t xml:space="preserve"> (2009), Parks </w:t>
      </w:r>
      <w:r>
        <w:rPr>
          <w:i/>
        </w:rPr>
        <w:t>et al.</w:t>
      </w:r>
      <w:r>
        <w:t xml:space="preserve"> (2014), and Parks </w:t>
      </w:r>
      <w:r>
        <w:rPr>
          <w:i/>
        </w:rPr>
        <w:t>et al.</w:t>
      </w:r>
      <w:r>
        <w:t xml:space="preserve"> (2018b), we fit a non-linear model to each remotely-sensed severity metric of the following form:</w:t>
      </w:r>
    </w:p>
    <w:p w14:paraId="4AE0432B" w14:textId="77777777" w:rsidR="00A829DE" w:rsidRDefault="008E0B19">
      <w:pPr>
        <w:pStyle w:val="Compact"/>
        <w:numPr>
          <w:ilvl w:val="0"/>
          <w:numId w:val="15"/>
        </w:numPr>
      </w:pPr>
      <m:oMath>
        <m:r>
          <m:rPr>
            <m:sty m:val="p"/>
          </m:rPr>
          <w:rPr>
            <w:rFonts w:ascii="Cambria Math" w:hAnsi="Cambria Math"/>
          </w:rPr>
          <m:t>remote_severity</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p>
          <m:sSupPr>
            <m:ctrlPr>
              <w:rPr>
                <w:rFonts w:ascii="Cambria Math" w:hAnsi="Cambria Math"/>
              </w:rPr>
            </m:ctrlPr>
          </m:sSupPr>
          <m:e>
            <m:r>
              <w:rPr>
                <w:rFonts w:ascii="Cambria Math" w:hAnsi="Cambria Math"/>
              </w:rPr>
              <m:t>e</m:t>
            </m:r>
          </m:e>
          <m:sup>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cbi_overstory</m:t>
            </m:r>
          </m:sup>
        </m:sSup>
      </m:oMath>
    </w:p>
    <w:p w14:paraId="187D9DAB" w14:textId="1044C326" w:rsidR="00A829DE" w:rsidRDefault="005E6006">
      <w:pPr>
        <w:pStyle w:val="FirstParagraph"/>
      </w:pPr>
      <w:r>
        <w:t>We fit the model in Eq. 1</w:t>
      </w:r>
      <w:r w:rsidR="008E0B19">
        <w:t xml:space="preserve"> for all</w:t>
      </w:r>
      <w:r w:rsidR="008E0B19">
        <w:t xml:space="preserve"> 7 of our remotely-sensed severity metrics (RBR, dNBR, RdNBR, dNBR2, RdNBR2, dNDVI, RdNDVI) using 4 different time windows from which to collate satellite imagery (16, 32, 48, and 64 days). Following Cansler &amp; McKenzie (2012), Parks </w:t>
      </w:r>
      <w:r w:rsidR="008E0B19">
        <w:rPr>
          <w:i/>
        </w:rPr>
        <w:t>et al.</w:t>
      </w:r>
      <w:r w:rsidR="008E0B19">
        <w:t xml:space="preserve"> (2014), and Park</w:t>
      </w:r>
      <w:r w:rsidR="008E0B19">
        <w:t xml:space="preserve">s </w:t>
      </w:r>
      <w:r w:rsidR="008E0B19">
        <w:rPr>
          <w:i/>
        </w:rPr>
        <w:t>et al.</w:t>
      </w:r>
      <w:r w:rsidR="008E0B19">
        <w:t xml:space="preserve"> (2018b), we used bilinear interpolation to extract remotely-sensed severity at the locations of the CBI field plots to better align remote and field measurements. We also extracted remotely-sensed severity values using bicubic interpolation. In to</w:t>
      </w:r>
      <w:r w:rsidR="008E0B19">
        <w:t xml:space="preserve">tal, we fit 56 models (7 severity measures, 4 time windows, 2 interpolation methods) and performed five-fold cross validation using the </w:t>
      </w:r>
      <w:r w:rsidR="008E0B19">
        <w:rPr>
          <w:rStyle w:val="VerbatimChar"/>
        </w:rPr>
        <w:t>modelr</w:t>
      </w:r>
      <w:r w:rsidR="008E0B19">
        <w:t xml:space="preserve"> and </w:t>
      </w:r>
      <w:r w:rsidR="008E0B19">
        <w:rPr>
          <w:rStyle w:val="VerbatimChar"/>
        </w:rPr>
        <w:t>purrr</w:t>
      </w:r>
      <w:r w:rsidR="008E0B19">
        <w:t xml:space="preserve"> packages in R (Wickham 2017; Henry &amp; Wickham 2018; R Core Team 2018). To compare goodness of model fits</w:t>
      </w:r>
      <w:r w:rsidR="008E0B19">
        <w:t xml:space="preserve"> with Miller &amp; Thode (2007), Miller </w:t>
      </w:r>
      <w:r w:rsidR="008E0B19">
        <w:rPr>
          <w:i/>
        </w:rPr>
        <w:t>et al.</w:t>
      </w:r>
      <w:r w:rsidR="008E0B19">
        <w:t xml:space="preserve"> (2009), and Parks </w:t>
      </w:r>
      <w:r w:rsidR="008E0B19">
        <w:rPr>
          <w:i/>
        </w:rPr>
        <w:t>et al.</w:t>
      </w:r>
      <w:r w:rsidR="008E0B19">
        <w:t xml:space="preserve"> (2014), we report the average R</w:t>
      </w:r>
      <w:r w:rsidR="008E0B19">
        <w:rPr>
          <w:vertAlign w:val="superscript"/>
        </w:rPr>
        <w:t>2</w:t>
      </w:r>
      <w:r w:rsidR="008E0B19">
        <w:t xml:space="preserve"> value from the five folds for each of the 56 models.</w:t>
      </w:r>
    </w:p>
    <w:p w14:paraId="261662D1" w14:textId="77777777" w:rsidR="00A829DE" w:rsidRDefault="008E0B19">
      <w:pPr>
        <w:pStyle w:val="Heading2"/>
      </w:pPr>
      <w:bookmarkStart w:id="8" w:name="remote-sensing-other-conditions"/>
      <w:r>
        <w:t>Remote sensing other conditions</w:t>
      </w:r>
      <w:bookmarkEnd w:id="8"/>
    </w:p>
    <w:p w14:paraId="43D9C085" w14:textId="77777777" w:rsidR="00A829DE" w:rsidRDefault="008E0B19">
      <w:pPr>
        <w:pStyle w:val="Heading3"/>
      </w:pPr>
      <w:bookmarkStart w:id="9" w:name="variability-of-vegetation"/>
      <w:r>
        <w:t>Variability of vegetation</w:t>
      </w:r>
      <w:bookmarkEnd w:id="9"/>
    </w:p>
    <w:p w14:paraId="13BB8AEE" w14:textId="77777777" w:rsidR="00A829DE" w:rsidRDefault="008E0B19">
      <w:pPr>
        <w:pStyle w:val="FirstParagraph"/>
      </w:pPr>
      <w:r>
        <w:t>We used texture analysis to calculate a remo</w:t>
      </w:r>
      <w:r>
        <w:t xml:space="preserve">tely-sensed measure of local forest variability (Haralick </w:t>
      </w:r>
      <w:r>
        <w:rPr>
          <w:i/>
        </w:rPr>
        <w:t>et al.</w:t>
      </w:r>
      <w:r>
        <w:t xml:space="preserve"> 1973; Tuanmu &amp; Jetz 2015). Within a moving square neighborhood window with sides of 90m, 150m, 210m, and 270m, we calculated forest variability for each pixel as the standard deviation of the</w:t>
      </w:r>
      <w:r>
        <w:t xml:space="preserve"> NDVI values of its neighbors (not including itself). NDVI </w:t>
      </w:r>
      <w:r>
        <w:lastRenderedPageBreak/>
        <w:t xml:space="preserve">correlates well with foliar biomass, leaf area index, and vegetation cover (Rouse </w:t>
      </w:r>
      <w:r>
        <w:rPr>
          <w:i/>
        </w:rPr>
        <w:t>et al.</w:t>
      </w:r>
      <w:r>
        <w:t xml:space="preserve"> 1973), so a higher standard deviation of NDVI within a given local neighborhood corresponds to discontinuous</w:t>
      </w:r>
      <w:r>
        <w:t xml:space="preserve"> canopy cover and abrupt vegetation edges (see Fig. 4) (Franklin </w:t>
      </w:r>
      <w:r>
        <w:rPr>
          <w:i/>
        </w:rPr>
        <w:t>et al.</w:t>
      </w:r>
      <w:r>
        <w:t xml:space="preserve"> 1986). Canopy cover is positively correlated with surface fuel loads including dead and down wood, grasses, and short shrubs (Lydersen </w:t>
      </w:r>
      <w:r>
        <w:rPr>
          <w:i/>
        </w:rPr>
        <w:t>et al.</w:t>
      </w:r>
      <w:r>
        <w:t xml:space="preserve"> 2015; Collins </w:t>
      </w:r>
      <w:r>
        <w:rPr>
          <w:i/>
        </w:rPr>
        <w:t>et al.</w:t>
      </w:r>
      <w:r>
        <w:t xml:space="preserve"> 2016), which are prim</w:t>
      </w:r>
      <w:r>
        <w:t xml:space="preserve">arily responsible for initiation and spread of “crowning” fire behavior which kills overstory trees (Stephens </w:t>
      </w:r>
      <w:r>
        <w:rPr>
          <w:i/>
        </w:rPr>
        <w:t>et al.</w:t>
      </w:r>
      <w:r>
        <w:t xml:space="preserve"> 2012).</w:t>
      </w:r>
    </w:p>
    <w:p w14:paraId="1CCD936C" w14:textId="517799DE" w:rsidR="00A829DE" w:rsidRDefault="00C41965">
      <w:r>
        <w:rPr>
          <w:noProof/>
        </w:rPr>
        <w:drawing>
          <wp:inline distT="0" distB="0" distL="0" distR="0" wp14:anchorId="5FB148B6" wp14:editId="7456B91B">
            <wp:extent cx="5936615" cy="2967990"/>
            <wp:effectExtent l="0" t="0" r="0" b="3810"/>
            <wp:docPr id="11" name="Picture 11" descr="../figures/heterogeneity-demo-raste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s/heterogeneity-demo-raster.pd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6615" cy="2967990"/>
                    </a:xfrm>
                    <a:prstGeom prst="rect">
                      <a:avLst/>
                    </a:prstGeom>
                    <a:noFill/>
                    <a:ln>
                      <a:noFill/>
                    </a:ln>
                  </pic:spPr>
                </pic:pic>
              </a:graphicData>
            </a:graphic>
          </wp:inline>
        </w:drawing>
      </w:r>
    </w:p>
    <w:p w14:paraId="159D4A3D" w14:textId="04783856" w:rsidR="00A829DE" w:rsidRDefault="00FF2B47">
      <w:pPr>
        <w:pStyle w:val="ImageCaption"/>
      </w:pPr>
      <w:r>
        <w:t xml:space="preserve">Figure 4. </w:t>
      </w:r>
      <w:r w:rsidR="008E0B19">
        <w:t>Example of homogenous forest (top row) and heterogenous forest (bottom row) with the same mean NDVI values (~0.6). Each column rep</w:t>
      </w:r>
      <w:r w:rsidR="008E0B19">
        <w:t xml:space="preserve">resents forest structural variability measured using a different neighborhood size. </w:t>
      </w:r>
    </w:p>
    <w:p w14:paraId="4E35BBE2" w14:textId="77777777" w:rsidR="00A829DE" w:rsidRDefault="008E0B19">
      <w:pPr>
        <w:pStyle w:val="Heading3"/>
      </w:pPr>
      <w:bookmarkStart w:id="10" w:name="topographic-conditions"/>
      <w:r>
        <w:t>Topographic conditions</w:t>
      </w:r>
      <w:bookmarkEnd w:id="10"/>
    </w:p>
    <w:p w14:paraId="7E75B001" w14:textId="77777777" w:rsidR="00A829DE" w:rsidRDefault="008E0B19">
      <w:pPr>
        <w:pStyle w:val="FirstParagraph"/>
      </w:pPr>
      <w:r>
        <w:t xml:space="preserve">Elevation data were sourced from the Shuttle Radar Topography Mission (Farr </w:t>
      </w:r>
      <w:r>
        <w:rPr>
          <w:i/>
        </w:rPr>
        <w:t>et al.</w:t>
      </w:r>
      <w:r>
        <w:t xml:space="preserve"> 2007), a 1-arc second digital elevation model. Slope and aspect w</w:t>
      </w:r>
      <w:r>
        <w:t xml:space="preserve">ere extracted from the digital elevation model. Per-pixel topographic roughness was calculated as the standard deviation </w:t>
      </w:r>
      <w:r>
        <w:lastRenderedPageBreak/>
        <w:t>of elevation values within a the same kernel sizes as those used for variability in forest structure (90m, 150m, 210m, and 270m on a si</w:t>
      </w:r>
      <w:r>
        <w:t>de and not including the central pixel).</w:t>
      </w:r>
    </w:p>
    <w:p w14:paraId="03EE0D94" w14:textId="77777777" w:rsidR="00A829DE" w:rsidRDefault="008E0B19">
      <w:pPr>
        <w:pStyle w:val="BodyText"/>
      </w:pPr>
      <w:r>
        <w:t xml:space="preserve">We used the digital elevation model to calculate the potential annual heat load at each pixel, which is an integrated measure of latitude, slope, and a folding transformation of aspect about the northeast-southwest </w:t>
      </w:r>
      <w:r>
        <w:t>line (McCune &amp; Keon (2002) with correction in McCune (2007); See Supplemental Methods for equations)</w:t>
      </w:r>
    </w:p>
    <w:p w14:paraId="5E8B99F1" w14:textId="77777777" w:rsidR="00A829DE" w:rsidRDefault="008E0B19">
      <w:pPr>
        <w:pStyle w:val="Heading3"/>
      </w:pPr>
      <w:bookmarkStart w:id="11" w:name="moisture-conditions"/>
      <w:r>
        <w:t>Moisture conditions</w:t>
      </w:r>
      <w:bookmarkEnd w:id="11"/>
    </w:p>
    <w:p w14:paraId="2C9D8EB7" w14:textId="77777777" w:rsidR="00A829DE" w:rsidRDefault="008E0B19">
      <w:pPr>
        <w:pStyle w:val="FirstParagraph"/>
      </w:pPr>
      <w:r>
        <w:t>The modeled 100-hour fuel moisture data were sourced from the gridMET product, a gridded meteorological product with a daily temporal r</w:t>
      </w:r>
      <w:r>
        <w:t>esolution and a 4km x 4km spatial resolution (Abatzoglou 2013). We calculated 100-hour fuel moisture as the median 100-hour fuel moisture for the 3 days prior to the fire. The 100-hour fuel moisture is a correlate of the regional temperature and moisture w</w:t>
      </w:r>
      <w:r>
        <w:t>hich integrates the relative humidity, the length of day, and the amount of precipitation in the previous 24 hours. Thus, this measure is sensitive to multiple hot dry days across the 4km x 4km spatial extent of each grid cell, but not to diurnal variation</w:t>
      </w:r>
      <w:r>
        <w:t xml:space="preserve"> in relative humidity.</w:t>
      </w:r>
    </w:p>
    <w:p w14:paraId="3378C5FE" w14:textId="77777777" w:rsidR="00A829DE" w:rsidRDefault="008E0B19">
      <w:pPr>
        <w:pStyle w:val="Heading3"/>
      </w:pPr>
      <w:bookmarkStart w:id="12" w:name="remote-samples"/>
      <w:r>
        <w:t>Remote samples</w:t>
      </w:r>
      <w:bookmarkEnd w:id="12"/>
    </w:p>
    <w:p w14:paraId="3B506E00" w14:textId="5F45D9A0" w:rsidR="00A829DE" w:rsidRDefault="008E0B19">
      <w:pPr>
        <w:pStyle w:val="FirstParagraph"/>
      </w:pPr>
      <w:r>
        <w:t>Approximately 100 random points were selected within each FRAP fire perimeter in areas designated as yellow pine/mixed-conifer forest and the values of wildfire severity as well as the values of each covariate were ext</w:t>
      </w:r>
      <w:r>
        <w:t>racted at those points using nearest neighbor interpolation. Using the calibra</w:t>
      </w:r>
      <w:r w:rsidR="00FF2B47">
        <w:t>tion equation described in Eq. 1</w:t>
      </w:r>
      <w:r>
        <w:t xml:space="preserve"> for the best configuration of the remote severity metric, we removed sampled points corresponding to “unburned” area </w:t>
      </w:r>
      <w:r>
        <w:lastRenderedPageBreak/>
        <w:t>prior to analysis (i.e., bel</w:t>
      </w:r>
      <w:r>
        <w:t>ow an RBR threshold of 0.045. The random sampling amounted to 54409 total samples across 979 fires.</w:t>
      </w:r>
    </w:p>
    <w:p w14:paraId="1798CFD8" w14:textId="77777777" w:rsidR="00A829DE" w:rsidRDefault="008E0B19">
      <w:pPr>
        <w:pStyle w:val="Heading2"/>
      </w:pPr>
      <w:bookmarkStart w:id="13" w:name="modeling-the-effect-of-forest-variabilit"/>
      <w:r>
        <w:t>Modeling the effect of forest variability on severity</w:t>
      </w:r>
      <w:bookmarkEnd w:id="13"/>
    </w:p>
    <w:p w14:paraId="5C6A3CC7" w14:textId="27DFEED8" w:rsidR="00A829DE" w:rsidRDefault="008E0B19">
      <w:pPr>
        <w:pStyle w:val="FirstParagraph"/>
      </w:pPr>
      <w:r>
        <w:t>We used the Relative Burn Ratio (RBR) calculated using bicubic interpolation within a 48-day window to</w:t>
      </w:r>
      <w:r>
        <w:t xml:space="preserve"> derive our response variable for analyses of forest structural variability, as it showed the best correspondence to field severity data measured as average R</w:t>
      </w:r>
      <w:r>
        <w:rPr>
          <w:vertAlign w:val="superscript"/>
        </w:rPr>
        <w:t>2</w:t>
      </w:r>
      <w:r>
        <w:t xml:space="preserve"> in the 5-fold cross validation. Using the non-linear relationship between RBR and CBI from the b</w:t>
      </w:r>
      <w:r>
        <w:t>est performing calibration model, we calculated the threshold RBR that corresponds to “high-severity” signifying complete or near-complete overstory mortality (RBR value of 0.282 corresponding to a CBI value of 2.25). If the severity at a remote sample poi</w:t>
      </w:r>
      <w:r>
        <w:t>nt was greater than this threshold, the point was scored as a 1. We used the mixed effects logistic reg</w:t>
      </w:r>
      <w:r w:rsidR="00FF2B47">
        <w:t>ression model described in Eq. 2</w:t>
      </w:r>
      <w:r>
        <w:t xml:space="preserve"> to assess the effect of covariates on the probability of high-severity wildfire. We scaled all continuous predictor vari</w:t>
      </w:r>
      <w:r>
        <w:t>ables, and treated each individual fire as having a random intercept effect.</w:t>
      </w:r>
    </w:p>
    <w:p w14:paraId="72AA77AE" w14:textId="1AE466B9" w:rsidR="00A829DE" w:rsidRDefault="00FF2B47">
      <w:pPr>
        <w:pStyle w:val="BodyText"/>
      </w:pPr>
      <m:oMathPara>
        <m:oMath>
          <m:m>
            <m:mPr>
              <m:mcs>
                <m:mc>
                  <m:mcPr>
                    <m:count m:val="1"/>
                    <m:mcJc m:val="center"/>
                  </m:mcPr>
                </m:mc>
                <m:mc>
                  <m:mcPr>
                    <m:count m:val="1"/>
                    <m:mcJc m:val="right"/>
                  </m:mcPr>
                </m:mc>
                <m:mc>
                  <m:mcPr>
                    <m:count m:val="1"/>
                    <m:mcJc m:val="left"/>
                  </m:mcPr>
                </m:mc>
              </m:mcs>
              <m:ctrlPr>
                <w:rPr>
                  <w:rFonts w:ascii="Cambria Math" w:hAnsi="Cambria Math"/>
                </w:rPr>
              </m:ctrlPr>
            </m:mPr>
            <m:mr>
              <m:e>
                <m:ctrlPr>
                  <w:rPr>
                    <w:rFonts w:ascii="Cambria Math" w:eastAsia="Cambria Math" w:hAnsi="Cambria Math" w:cs="Cambria Math"/>
                    <w:i/>
                  </w:rPr>
                </m:ctrlPr>
              </m:e>
              <m:e>
                <m:r>
                  <w:rPr>
                    <w:rFonts w:ascii="Cambria Math" w:hAnsi="Cambria Math"/>
                  </w:rPr>
                  <m:t>severit</m:t>
                </m:r>
                <m:sSub>
                  <m:sSubPr>
                    <m:ctrlPr>
                      <w:rPr>
                        <w:rFonts w:ascii="Cambria Math" w:hAnsi="Cambria Math"/>
                      </w:rPr>
                    </m:ctrlPr>
                  </m:sSubPr>
                  <m:e>
                    <m:r>
                      <w:rPr>
                        <w:rFonts w:ascii="Cambria Math" w:hAnsi="Cambria Math"/>
                      </w:rPr>
                      <m:t>y</m:t>
                    </m:r>
                  </m:e>
                  <m:sub>
                    <m:r>
                      <w:rPr>
                        <w:rFonts w:ascii="Cambria Math" w:hAnsi="Cambria Math"/>
                      </w:rPr>
                      <m:t>i,j</m:t>
                    </m:r>
                  </m:sub>
                </m:sSub>
              </m:e>
              <m:e>
                <m:r>
                  <w:rPr>
                    <w:rFonts w:ascii="Cambria Math" w:hAnsi="Cambria Math"/>
                  </w:rPr>
                  <m:t>∼Bern(</m:t>
                </m:r>
                <m:sSub>
                  <m:sSubPr>
                    <m:ctrlPr>
                      <w:rPr>
                        <w:rFonts w:ascii="Cambria Math" w:hAnsi="Cambria Math"/>
                      </w:rPr>
                    </m:ctrlPr>
                  </m:sSubPr>
                  <m:e>
                    <m:r>
                      <w:rPr>
                        <w:rFonts w:ascii="Cambria Math" w:hAnsi="Cambria Math"/>
                      </w:rPr>
                      <m:t>ϕ</m:t>
                    </m:r>
                  </m:e>
                  <m:sub>
                    <m:r>
                      <w:rPr>
                        <w:rFonts w:ascii="Cambria Math" w:hAnsi="Cambria Math"/>
                      </w:rPr>
                      <m:t>i,j</m:t>
                    </m:r>
                  </m:sub>
                </m:sSub>
                <m:r>
                  <w:rPr>
                    <w:rFonts w:ascii="Cambria Math" w:hAnsi="Cambria Math"/>
                  </w:rPr>
                  <m:t>)</m:t>
                </m:r>
              </m:e>
            </m:mr>
            <m:mr>
              <m:e>
                <m:r>
                  <w:rPr>
                    <w:rFonts w:ascii="Cambria Math" w:hAnsi="Cambria Math"/>
                  </w:rPr>
                  <m:t>(2)</m:t>
                </m:r>
                <m:ctrlPr>
                  <w:rPr>
                    <w:rFonts w:ascii="Cambria Math" w:eastAsia="Cambria Math" w:hAnsi="Cambria Math" w:cs="Cambria Math"/>
                    <w:i/>
                  </w:rPr>
                </m:ctrlPr>
              </m:e>
              <m:e>
                <m:r>
                  <w:rPr>
                    <w:rFonts w:ascii="Cambria Math" w:hAnsi="Cambria Math"/>
                  </w:rPr>
                  <m:t>logit(</m:t>
                </m:r>
                <m:sSub>
                  <m:sSubPr>
                    <m:ctrlPr>
                      <w:rPr>
                        <w:rFonts w:ascii="Cambria Math" w:hAnsi="Cambria Math"/>
                      </w:rPr>
                    </m:ctrlPr>
                  </m:sSubPr>
                  <m:e>
                    <m:r>
                      <w:rPr>
                        <w:rFonts w:ascii="Cambria Math" w:hAnsi="Cambria Math"/>
                      </w:rPr>
                      <m:t>ϕ</m:t>
                    </m:r>
                  </m:e>
                  <m:sub>
                    <m:r>
                      <w:rPr>
                        <w:rFonts w:ascii="Cambria Math" w:hAnsi="Cambria Math"/>
                      </w:rPr>
                      <m:t>i,j</m:t>
                    </m:r>
                  </m:sub>
                </m:sSub>
                <m:r>
                  <w:rPr>
                    <w:rFonts w:ascii="Cambria Math" w:hAnsi="Cambria Math"/>
                  </w:rPr>
                  <m:t>)</m:t>
                </m:r>
              </m:e>
              <m:e>
                <m:r>
                  <w:rPr>
                    <w:rFonts w:ascii="Cambria Math" w:hAnsi="Cambria Math"/>
                  </w:rPr>
                  <m:t>=</m:t>
                </m:r>
                <m:m>
                  <m:mPr>
                    <m:plcHide m:val="1"/>
                    <m:mcs>
                      <m:mc>
                        <m:mcPr>
                          <m:count m:val="1"/>
                          <m:mcJc m:val="right"/>
                        </m:mcPr>
                      </m:mc>
                      <m:mc>
                        <m:mcPr>
                          <m:count m:val="1"/>
                          <m:mcJc m:val="left"/>
                        </m:mcPr>
                      </m:mc>
                    </m:mcs>
                    <m:ctrlPr>
                      <w:rPr>
                        <w:rFonts w:ascii="Cambria Math" w:hAnsi="Cambria Math"/>
                      </w:rPr>
                    </m:ctrlPr>
                  </m:mPr>
                  <m:mr>
                    <m:e/>
                    <m:e>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stdev_NDVI</m:t>
                          </m:r>
                        </m:sub>
                      </m:sSub>
                      <m:r>
                        <w:rPr>
                          <w:rFonts w:ascii="Cambria Math" w:hAnsi="Cambria Math"/>
                        </w:rPr>
                        <m:t>*</m:t>
                      </m:r>
                      <m:sSub>
                        <m:sSubPr>
                          <m:ctrlPr>
                            <w:rPr>
                              <w:rFonts w:ascii="Cambria Math" w:hAnsi="Cambria Math"/>
                            </w:rPr>
                          </m:ctrlPr>
                        </m:sSubPr>
                        <m:e>
                          <m:r>
                            <m:rPr>
                              <m:sty m:val="p"/>
                            </m:rPr>
                            <w:rPr>
                              <w:rFonts w:ascii="Cambria Math" w:hAnsi="Cambria Math"/>
                            </w:rPr>
                            <m:t>nbhd_stdev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prefire_NDVI</m:t>
                          </m:r>
                        </m:sub>
                      </m:sSub>
                      <m:r>
                        <w:rPr>
                          <w:rFonts w:ascii="Cambria Math" w:hAnsi="Cambria Math"/>
                        </w:rPr>
                        <m:t>*</m:t>
                      </m:r>
                      <m:sSub>
                        <m:sSubPr>
                          <m:ctrlPr>
                            <w:rPr>
                              <w:rFonts w:ascii="Cambria Math" w:hAnsi="Cambria Math"/>
                            </w:rPr>
                          </m:ctrlPr>
                        </m:sSubPr>
                        <m:e>
                          <m:r>
                            <m:rPr>
                              <m:sty m:val="p"/>
                            </m:rPr>
                            <w:rPr>
                              <w:rFonts w:ascii="Cambria Math" w:hAnsi="Cambria Math"/>
                            </w:rPr>
                            <m:t>prefire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mean_NDVI</m:t>
                          </m:r>
                        </m:sub>
                      </m:sSub>
                      <m:r>
                        <w:rPr>
                          <w:rFonts w:ascii="Cambria Math" w:hAnsi="Cambria Math"/>
                        </w:rPr>
                        <m:t>*</m:t>
                      </m:r>
                      <m:sSub>
                        <m:sSubPr>
                          <m:ctrlPr>
                            <w:rPr>
                              <w:rFonts w:ascii="Cambria Math" w:hAnsi="Cambria Math"/>
                            </w:rPr>
                          </m:ctrlPr>
                        </m:sSubPr>
                        <m:e>
                          <m:r>
                            <m:rPr>
                              <m:sty m:val="p"/>
                            </m:rPr>
                            <w:rPr>
                              <w:rFonts w:ascii="Cambria Math" w:hAnsi="Cambria Math"/>
                            </w:rPr>
                            <m:t>nbhd_mean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fm100</m:t>
                          </m:r>
                        </m:sub>
                      </m:sSub>
                      <m:r>
                        <w:rPr>
                          <w:rFonts w:ascii="Cambria Math" w:hAnsi="Cambria Math"/>
                        </w:rPr>
                        <m:t>*</m:t>
                      </m:r>
                      <m:sSub>
                        <m:sSubPr>
                          <m:ctrlPr>
                            <w:rPr>
                              <w:rFonts w:ascii="Cambria Math" w:hAnsi="Cambria Math"/>
                            </w:rPr>
                          </m:ctrlPr>
                        </m:sSubPr>
                        <m:e>
                          <m:r>
                            <m:rPr>
                              <m:sty m:val="p"/>
                            </m:rPr>
                            <w:rPr>
                              <w:rFonts w:ascii="Cambria Math" w:hAnsi="Cambria Math"/>
                            </w:rPr>
                            <m:t>fm100</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pahl</m:t>
                          </m:r>
                        </m:sub>
                      </m:sSub>
                      <m:r>
                        <w:rPr>
                          <w:rFonts w:ascii="Cambria Math" w:hAnsi="Cambria Math"/>
                        </w:rPr>
                        <m:t>*</m:t>
                      </m:r>
                      <m:sSub>
                        <m:sSubPr>
                          <m:ctrlPr>
                            <w:rPr>
                              <w:rFonts w:ascii="Cambria Math" w:hAnsi="Cambria Math"/>
                            </w:rPr>
                          </m:ctrlPr>
                        </m:sSubPr>
                        <m:e>
                          <m:r>
                            <m:rPr>
                              <m:sty m:val="p"/>
                            </m:rPr>
                            <w:rPr>
                              <w:rFonts w:ascii="Cambria Math" w:hAnsi="Cambria Math"/>
                            </w:rPr>
                            <m:t>pahl</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topographic_roughness</m:t>
                          </m:r>
                        </m:sub>
                      </m:sSub>
                      <m:r>
                        <w:rPr>
                          <w:rFonts w:ascii="Cambria Math" w:hAnsi="Cambria Math"/>
                        </w:rPr>
                        <m:t>*</m:t>
                      </m:r>
                      <m:sSub>
                        <m:sSubPr>
                          <m:ctrlPr>
                            <w:rPr>
                              <w:rFonts w:ascii="Cambria Math" w:hAnsi="Cambria Math"/>
                            </w:rPr>
                          </m:ctrlPr>
                        </m:sSubPr>
                        <m:e>
                          <m:r>
                            <m:rPr>
                              <m:sty m:val="p"/>
                            </m:rPr>
                            <w:rPr>
                              <w:rFonts w:ascii="Cambria Math" w:hAnsi="Cambria Math"/>
                            </w:rPr>
                            <m:t>topographic_roughness</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stdev_NDVI*fm100</m:t>
                          </m:r>
                        </m:sub>
                      </m:sSub>
                      <m:r>
                        <w:rPr>
                          <w:rFonts w:ascii="Cambria Math" w:hAnsi="Cambria Math"/>
                        </w:rPr>
                        <m:t>*</m:t>
                      </m:r>
                      <m:sSub>
                        <m:sSubPr>
                          <m:ctrlPr>
                            <w:rPr>
                              <w:rFonts w:ascii="Cambria Math" w:hAnsi="Cambria Math"/>
                            </w:rPr>
                          </m:ctrlPr>
                        </m:sSubPr>
                        <m:e>
                          <m:r>
                            <m:rPr>
                              <m:sty m:val="p"/>
                            </m:rPr>
                            <w:rPr>
                              <w:rFonts w:ascii="Cambria Math" w:hAnsi="Cambria Math"/>
                            </w:rPr>
                            <m:t>nbhd_stdev_NDVI</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fm100</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stdev_NDVI*prefire_NDVI</m:t>
                          </m:r>
                        </m:sub>
                      </m:sSub>
                      <m:r>
                        <w:rPr>
                          <w:rFonts w:ascii="Cambria Math" w:hAnsi="Cambria Math"/>
                        </w:rPr>
                        <m:t>*</m:t>
                      </m:r>
                      <m:sSub>
                        <m:sSubPr>
                          <m:ctrlPr>
                            <w:rPr>
                              <w:rFonts w:ascii="Cambria Math" w:hAnsi="Cambria Math"/>
                            </w:rPr>
                          </m:ctrlPr>
                        </m:sSubPr>
                        <m:e>
                          <m:r>
                            <m:rPr>
                              <m:sty m:val="p"/>
                            </m:rPr>
                            <w:rPr>
                              <w:rFonts w:ascii="Cambria Math" w:hAnsi="Cambria Math"/>
                            </w:rPr>
                            <m:t>nbhd_stdev_NDVI</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prefire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stdev_NDVI*nbhd_mean_NDVI</m:t>
                          </m:r>
                        </m:sub>
                      </m:sSub>
                      <m:r>
                        <w:rPr>
                          <w:rFonts w:ascii="Cambria Math" w:hAnsi="Cambria Math"/>
                        </w:rPr>
                        <m:t>*</m:t>
                      </m:r>
                      <m:sSub>
                        <m:sSubPr>
                          <m:ctrlPr>
                            <w:rPr>
                              <w:rFonts w:ascii="Cambria Math" w:hAnsi="Cambria Math"/>
                            </w:rPr>
                          </m:ctrlPr>
                        </m:sSubPr>
                        <m:e>
                          <m:r>
                            <m:rPr>
                              <m:sty m:val="p"/>
                            </m:rPr>
                            <w:rPr>
                              <w:rFonts w:ascii="Cambria Math" w:hAnsi="Cambria Math"/>
                            </w:rPr>
                            <m:t>nbhd_stdev_NDVI</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nbhd_mean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β</m:t>
                          </m:r>
                        </m:e>
                        <m:sub>
                          <m:r>
                            <m:rPr>
                              <m:sty m:val="p"/>
                            </m:rPr>
                            <w:rPr>
                              <w:rFonts w:ascii="Cambria Math" w:hAnsi="Cambria Math"/>
                            </w:rPr>
                            <m:t>nbhd_mean_NDVI*prefire_NDVI</m:t>
                          </m:r>
                        </m:sub>
                      </m:sSub>
                      <m:r>
                        <w:rPr>
                          <w:rFonts w:ascii="Cambria Math" w:hAnsi="Cambria Math"/>
                        </w:rPr>
                        <m:t>*</m:t>
                      </m:r>
                      <m:sSub>
                        <m:sSubPr>
                          <m:ctrlPr>
                            <w:rPr>
                              <w:rFonts w:ascii="Cambria Math" w:hAnsi="Cambria Math"/>
                            </w:rPr>
                          </m:ctrlPr>
                        </m:sSubPr>
                        <m:e>
                          <m:r>
                            <m:rPr>
                              <m:sty m:val="p"/>
                            </m:rPr>
                            <w:rPr>
                              <w:rFonts w:ascii="Cambria Math" w:hAnsi="Cambria Math"/>
                            </w:rPr>
                            <m:t>nbhd_mean_NDVI</m:t>
                          </m:r>
                        </m:e>
                        <m:sub>
                          <m:r>
                            <w:rPr>
                              <w:rFonts w:ascii="Cambria Math" w:hAnsi="Cambria Math"/>
                            </w:rPr>
                            <m:t>i</m:t>
                          </m:r>
                        </m:sub>
                      </m:sSub>
                      <m:r>
                        <w:rPr>
                          <w:rFonts w:ascii="Cambria Math" w:hAnsi="Cambria Math"/>
                        </w:rPr>
                        <m:t>*</m:t>
                      </m:r>
                      <m:sSub>
                        <m:sSubPr>
                          <m:ctrlPr>
                            <w:rPr>
                              <w:rFonts w:ascii="Cambria Math" w:hAnsi="Cambria Math"/>
                            </w:rPr>
                          </m:ctrlPr>
                        </m:sSubPr>
                        <m:e>
                          <m:r>
                            <m:rPr>
                              <m:sty m:val="p"/>
                            </m:rPr>
                            <w:rPr>
                              <w:rFonts w:ascii="Cambria Math" w:hAnsi="Cambria Math"/>
                            </w:rPr>
                            <m:t>prefire_NDVI</m:t>
                          </m:r>
                        </m:e>
                        <m:sub>
                          <m:r>
                            <w:rPr>
                              <w:rFonts w:ascii="Cambria Math" w:hAnsi="Cambria Math"/>
                            </w:rPr>
                            <m:t>i</m:t>
                          </m:r>
                        </m:sub>
                      </m:sSub>
                      <m:r>
                        <w:rPr>
                          <w:rFonts w:ascii="Cambria Math" w:hAnsi="Cambria Math"/>
                        </w:rPr>
                        <m:t>+</m:t>
                      </m:r>
                    </m:e>
                  </m:mr>
                  <m:mr>
                    <m:e/>
                    <m:e>
                      <m:sSub>
                        <m:sSubPr>
                          <m:ctrlPr>
                            <w:rPr>
                              <w:rFonts w:ascii="Cambria Math" w:hAnsi="Cambria Math"/>
                            </w:rPr>
                          </m:ctrlPr>
                        </m:sSubPr>
                        <m:e>
                          <m:r>
                            <w:rPr>
                              <w:rFonts w:ascii="Cambria Math" w:hAnsi="Cambria Math"/>
                            </w:rPr>
                            <m:t>γ</m:t>
                          </m:r>
                        </m:e>
                        <m:sub>
                          <m:r>
                            <w:rPr>
                              <w:rFonts w:ascii="Cambria Math" w:hAnsi="Cambria Math"/>
                            </w:rPr>
                            <m:t>j</m:t>
                          </m:r>
                        </m:sub>
                      </m:sSub>
                    </m:e>
                  </m:mr>
                </m:m>
              </m:e>
            </m:mr>
            <m:mr>
              <m:e>
                <m:ctrlPr>
                  <w:rPr>
                    <w:rFonts w:ascii="Cambria Math" w:eastAsia="Cambria Math" w:hAnsi="Cambria Math" w:cs="Cambria Math"/>
                    <w:i/>
                  </w:rPr>
                </m:ctrlPr>
              </m:e>
              <m:e>
                <m:sSub>
                  <m:sSubPr>
                    <m:ctrlPr>
                      <w:rPr>
                        <w:rFonts w:ascii="Cambria Math" w:hAnsi="Cambria Math"/>
                      </w:rPr>
                    </m:ctrlPr>
                  </m:sSubPr>
                  <m:e>
                    <m:r>
                      <w:rPr>
                        <w:rFonts w:ascii="Cambria Math" w:hAnsi="Cambria Math"/>
                      </w:rPr>
                      <m:t>γ</m:t>
                    </m:r>
                  </m:e>
                  <m:sub>
                    <m:r>
                      <w:rPr>
                        <w:rFonts w:ascii="Cambria Math" w:hAnsi="Cambria Math"/>
                      </w:rPr>
                      <m:t>j</m:t>
                    </m:r>
                  </m:sub>
                </m:sSub>
              </m:e>
              <m:e>
                <m:r>
                  <w:rPr>
                    <w:rFonts w:ascii="Cambria Math" w:hAnsi="Cambria Math"/>
                  </w:rPr>
                  <m:t>∼</m:t>
                </m:r>
                <m:r>
                  <m:rPr>
                    <m:scr m:val="script"/>
                    <m:sty m:val="p"/>
                  </m:rPr>
                  <w:rPr>
                    <w:rFonts w:ascii="Cambria Math" w:hAnsi="Cambria Math"/>
                  </w:rPr>
                  <m:t>N</m:t>
                </m:r>
                <m:r>
                  <w:rPr>
                    <w:rFonts w:ascii="Cambria Math" w:hAnsi="Cambria Math"/>
                  </w:rPr>
                  <m:t>(0,</m:t>
                </m:r>
                <m:sSub>
                  <m:sSubPr>
                    <m:ctrlPr>
                      <w:rPr>
                        <w:rFonts w:ascii="Cambria Math" w:hAnsi="Cambria Math"/>
                      </w:rPr>
                    </m:ctrlPr>
                  </m:sSubPr>
                  <m:e>
                    <m:r>
                      <w:rPr>
                        <w:rFonts w:ascii="Cambria Math" w:hAnsi="Cambria Math"/>
                      </w:rPr>
                      <m:t>σ</m:t>
                    </m:r>
                  </m:e>
                  <m:sub>
                    <m:r>
                      <m:rPr>
                        <m:sty m:val="p"/>
                      </m:rPr>
                      <w:rPr>
                        <w:rFonts w:ascii="Cambria Math" w:hAnsi="Cambria Math"/>
                      </w:rPr>
                      <m:t>fire</m:t>
                    </m:r>
                  </m:sub>
                </m:sSub>
                <m:r>
                  <w:rPr>
                    <w:rFonts w:ascii="Cambria Math" w:hAnsi="Cambria Math"/>
                  </w:rPr>
                  <m:t>)</m:t>
                </m:r>
              </m:e>
            </m:mr>
          </m:m>
        </m:oMath>
      </m:oMathPara>
    </w:p>
    <w:p w14:paraId="10BE42CD" w14:textId="77777777" w:rsidR="00A829DE" w:rsidRDefault="008E0B19">
      <w:pPr>
        <w:pStyle w:val="Heading2"/>
      </w:pPr>
      <w:bookmarkStart w:id="14" w:name="assessing-the-relevant-scale-of-forest-v"/>
      <w:r>
        <w:lastRenderedPageBreak/>
        <w:t>Assessing the relevant scale of forest variability</w:t>
      </w:r>
      <w:bookmarkEnd w:id="14"/>
    </w:p>
    <w:p w14:paraId="6E157E39" w14:textId="77777777" w:rsidR="00A829DE" w:rsidRDefault="008E0B19">
      <w:pPr>
        <w:pStyle w:val="FirstParagraph"/>
      </w:pPr>
      <w:r>
        <w:t>Each neighborhood size (90m, 150m, 210m, 270m on a side) was substituted in turn for the neighborhood standard deviation of NDVI, nei</w:t>
      </w:r>
      <w:r>
        <w:t>ghborhood mean NDVI, and terrain ruggedness covariates to generate a candidate set of 4 models. To assess the scale at which the forest structure variability effect manifests, we compared the 4 candidate models based on different neighborhood sizes using l</w:t>
      </w:r>
      <w:r>
        <w:t xml:space="preserve">eave-one-out cross validation (LOO cross validation) (Vehtari </w:t>
      </w:r>
      <w:r>
        <w:rPr>
          <w:i/>
        </w:rPr>
        <w:t>et al.</w:t>
      </w:r>
      <w:r>
        <w:t xml:space="preserve"> 2016). We inferred that the neighborhood size window used in the best-performing model reflected the scale at which the forest structure variability effect had the most support.</w:t>
      </w:r>
    </w:p>
    <w:p w14:paraId="4998430C" w14:textId="77777777" w:rsidR="00A829DE" w:rsidRDefault="008E0B19">
      <w:pPr>
        <w:pStyle w:val="Heading2"/>
      </w:pPr>
      <w:bookmarkStart w:id="15" w:name="statistical-software-and-data-availabili"/>
      <w:r>
        <w:t>Statistical software and data availability</w:t>
      </w:r>
      <w:bookmarkEnd w:id="15"/>
    </w:p>
    <w:p w14:paraId="71510464" w14:textId="77777777" w:rsidR="00A829DE" w:rsidRDefault="008E0B19">
      <w:pPr>
        <w:pStyle w:val="FirstParagraph"/>
      </w:pPr>
      <w:r>
        <w:t xml:space="preserve">We used </w:t>
      </w:r>
      <w:r>
        <w:rPr>
          <w:rStyle w:val="VerbatimChar"/>
        </w:rPr>
        <w:t>R</w:t>
      </w:r>
      <w:r>
        <w:t xml:space="preserve"> for all statistical analyses (R Core Team 2018). We used the </w:t>
      </w:r>
      <w:r>
        <w:rPr>
          <w:rStyle w:val="VerbatimChar"/>
        </w:rPr>
        <w:t>brms</w:t>
      </w:r>
      <w:r>
        <w:t xml:space="preserve"> package to fit mixed effects models in a Bayesian framework which implements the No U-Turn Sampler (NUTS) extension to the Hamiltonian Mo</w:t>
      </w:r>
      <w:r>
        <w:t xml:space="preserve">nte Carlo algorithm (Hoffman &amp; Gelman 2014; Bürkner 2017). We used 4 chains with 3000 samples per chain (1500 warmup samples and 1500 posterior samples) and chain convergence was assessed for each estimated parameter by ensuring Rhat values were less than </w:t>
      </w:r>
      <w:r>
        <w:t>or equal to 1.01 (Bürkner 2017).</w:t>
      </w:r>
    </w:p>
    <w:p w14:paraId="4C2252C9" w14:textId="77777777" w:rsidR="00A829DE" w:rsidRDefault="008E0B19">
      <w:pPr>
        <w:pStyle w:val="Heading1"/>
      </w:pPr>
      <w:bookmarkStart w:id="16" w:name="results"/>
      <w:r>
        <w:t>Results</w:t>
      </w:r>
      <w:bookmarkEnd w:id="16"/>
    </w:p>
    <w:p w14:paraId="5BCEB692" w14:textId="77777777" w:rsidR="00A829DE" w:rsidRDefault="008E0B19">
      <w:pPr>
        <w:pStyle w:val="FirstParagraph"/>
      </w:pPr>
      <w:r>
        <w:t>We found that the remotely sensed relative burn ratio (RBR) metric of wildfire severity measured across a 48-day interval prior to the wildfire discovery date correlated best with ground-based composite burn index (</w:t>
      </w:r>
      <w:r>
        <w:t xml:space="preserve">CBI) measurements of severity (5-fold cross validation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oMath>
      <w:r>
        <w:t xml:space="preserve"> 0.82; Fig. 5; Supp. Table 1). Our method to calculate remotely sensed severity using automated Landsat image fetching performs as well or better than most </w:t>
      </w:r>
      <w:r>
        <w:lastRenderedPageBreak/>
        <w:t>other reported methods that use hand-cura</w:t>
      </w:r>
      <w:r>
        <w:t xml:space="preserve">tion of Landsat imagery (see review in Edwards </w:t>
      </w:r>
      <w:r>
        <w:rPr>
          <w:i/>
        </w:rPr>
        <w:t>et al.</w:t>
      </w:r>
      <w:r>
        <w:t xml:space="preserve"> (2018)). Further, several combinations of remotely sensed severity metrics, time windows, and interpolation methods validate well with the ground based severity metrics, including those based on NDVI wh</w:t>
      </w:r>
      <w:r>
        <w:t>ich is calculated using reflectance in shorter wavelengths than those typically used for measuring severity (Fig. 5). The top three configurations of our remotely sensed severity metric are depicted in Fig. 5.</w:t>
      </w:r>
    </w:p>
    <w:p w14:paraId="243ED8CE" w14:textId="0A56A46F" w:rsidR="00A829DE" w:rsidRDefault="00C41965">
      <w:r>
        <w:rPr>
          <w:noProof/>
        </w:rPr>
        <w:drawing>
          <wp:inline distT="0" distB="0" distL="0" distR="0" wp14:anchorId="00AE8583" wp14:editId="38EEF99C">
            <wp:extent cx="5936615" cy="3559175"/>
            <wp:effectExtent l="0" t="0" r="6985" b="0"/>
            <wp:docPr id="12" name="Picture 12" descr="../figures/remote-sensed-severity-calibration.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igures/remote-sensed-severity-calibration.pd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6615" cy="3559175"/>
                    </a:xfrm>
                    <a:prstGeom prst="rect">
                      <a:avLst/>
                    </a:prstGeom>
                    <a:noFill/>
                    <a:ln>
                      <a:noFill/>
                    </a:ln>
                  </pic:spPr>
                </pic:pic>
              </a:graphicData>
            </a:graphic>
          </wp:inline>
        </w:drawing>
      </w:r>
    </w:p>
    <w:p w14:paraId="1A10218B" w14:textId="75CDD1BC" w:rsidR="00A829DE" w:rsidRDefault="00FF2B47">
      <w:pPr>
        <w:pStyle w:val="ImageCaption"/>
      </w:pPr>
      <w:r>
        <w:t xml:space="preserve">Figure 5. </w:t>
      </w:r>
      <w:r w:rsidR="008E0B19">
        <w:t>Three top performing remotely-sensed severit</w:t>
      </w:r>
      <w:r w:rsidR="008E0B19">
        <w:t>y metrics based on 5-fold cross validation (relative burn ratio, 48-day window, bicubic interpolation; relative delta normalized burn ratio, 32-day window, bilinear interpolation; and relative delta normalized difference vegetation index, 48-day window, bi</w:t>
      </w:r>
      <w:r w:rsidR="008E0B19">
        <w:t>linear interpolation) calculated using new automated image collation algorithms, calibrated to 208 field measures of fire severity (composite burn index). See Supplemental Table 1 for performance of all tested models.</w:t>
      </w:r>
    </w:p>
    <w:p w14:paraId="77E388A4" w14:textId="5A3E3931" w:rsidR="00A829DE" w:rsidRDefault="008E0B19" w:rsidP="005E6006">
      <w:pPr>
        <w:pStyle w:val="BodyText"/>
        <w:ind w:left="720" w:hanging="720"/>
      </w:pPr>
      <w:r>
        <w:t>Based on these model comparisons, we u</w:t>
      </w:r>
      <w:r>
        <w:t xml:space="preserve">sed the relative burn ratio (RBR) calculated using a 48-day time window before the fire and bicubic interpolation as our metric of severity. We created the boolean response variable representing whether the </w:t>
      </w:r>
      <w:r>
        <w:lastRenderedPageBreak/>
        <w:t>sampled point burned at high-severity or not by d</w:t>
      </w:r>
      <w:r>
        <w:t xml:space="preserve">etermining whether the RBR exceeded 0.282, the threshold for high-severity derived using the non-linear relationship in Eq. </w:t>
      </w:r>
      <w:r w:rsidR="005E6006">
        <w:t>1</w:t>
      </w:r>
      <w:r>
        <w:t xml:space="preserve"> (Fig. 5).</w:t>
      </w:r>
    </w:p>
    <w:p w14:paraId="6EFDEFCA" w14:textId="77777777" w:rsidR="00A829DE" w:rsidRDefault="008E0B19">
      <w:pPr>
        <w:pStyle w:val="Heading2"/>
      </w:pPr>
      <w:bookmarkStart w:id="17" w:name="neighborhood-size-effect"/>
      <w:r>
        <w:t>Neighborhood size effect</w:t>
      </w:r>
      <w:bookmarkEnd w:id="17"/>
    </w:p>
    <w:p w14:paraId="1EE50E19" w14:textId="6D743006" w:rsidR="00A829DE" w:rsidRDefault="00FF2B47">
      <w:pPr>
        <w:pStyle w:val="TableCaption"/>
      </w:pPr>
      <w:r>
        <w:t xml:space="preserve">Table 1. </w:t>
      </w:r>
      <w:r w:rsidR="008E0B19">
        <w:t>Comparison of four models described in Eq.</w:t>
      </w:r>
      <w:r>
        <w:t xml:space="preserve"> 2</w:t>
      </w:r>
      <w:r w:rsidR="008E0B19">
        <w:t xml:space="preserve"> using different neighborhood sizes for calculating </w:t>
      </w:r>
      <w:r w:rsidR="008E0B19">
        <w:t xml:space="preserve">forest structural variability (standard deviation of NDVI within the neighborhood), neighborhood mean NDVI, and topographic roughness. LOO is calculated as -2 times the expected log pointwise predictive density (elpd) for a new dataset (Vehtari </w:t>
      </w:r>
      <w:r w:rsidR="008E0B19">
        <w:t>et al.</w:t>
      </w:r>
      <w:r w:rsidR="008E0B19">
        <w:t xml:space="preserve"> 2016</w:t>
      </w:r>
      <w:r w:rsidR="008E0B19">
        <w:t>). The Bayesian R</w:t>
      </w:r>
      <w:r w:rsidR="008E0B19">
        <w:rPr>
          <w:vertAlign w:val="superscript"/>
        </w:rPr>
        <w:t>2</w:t>
      </w:r>
      <w:r w:rsidR="008E0B19">
        <w:t xml:space="preserve"> is a “data-based estimate of the proportion of variance explained for new data” (Gelman </w:t>
      </w:r>
      <w:r w:rsidR="008E0B19">
        <w:t>et al.</w:t>
      </w:r>
      <w:r w:rsidR="008E0B19">
        <w:t xml:space="preserve"> 2018). Note that Bayesian R</w:t>
      </w:r>
      <w:r w:rsidR="008E0B19">
        <w:rPr>
          <w:vertAlign w:val="superscript"/>
        </w:rPr>
        <w:t>2</w:t>
      </w:r>
      <w:r w:rsidR="008E0B19">
        <w:t xml:space="preserve"> values are conditional on the model so shouldn’t be compared across models, though they can be informative about </w:t>
      </w:r>
      <w:r w:rsidR="008E0B19">
        <w:t>a single model at a time.</w:t>
      </w:r>
    </w:p>
    <w:tbl>
      <w:tblPr>
        <w:tblW w:w="5000" w:type="pct"/>
        <w:tblLook w:val="07E0" w:firstRow="1" w:lastRow="1" w:firstColumn="1" w:lastColumn="1" w:noHBand="1" w:noVBand="1"/>
        <w:tblCaption w:val="Comparison of four models described in Eq.  using different neighborhood sizes for calculating forest structural variability (standard deviation of NDVI within the neighborhood), neighborhood mean NDVI, and topographic roughness. LOO is calculated as -2 times the expected log pointwise predictive density (elpd) for a new dataset (Vehtari et al. 2016). The Bayesian R2 is a “data-based estimate of the proportion of variance explained for new data” (Gelman et al. 2018). Note that Bayesian R2 values are conditional on the model so shouldn’t be compared across models, though they can be informative about a single model at a time."/>
      </w:tblPr>
      <w:tblGrid>
        <w:gridCol w:w="856"/>
        <w:gridCol w:w="2654"/>
        <w:gridCol w:w="1239"/>
        <w:gridCol w:w="1522"/>
        <w:gridCol w:w="964"/>
        <w:gridCol w:w="985"/>
        <w:gridCol w:w="1140"/>
      </w:tblGrid>
      <w:tr w:rsidR="00AC0AF1" w14:paraId="574B8BBA" w14:textId="77777777" w:rsidTr="00AC0AF1">
        <w:tc>
          <w:tcPr>
            <w:tcW w:w="457" w:type="pct"/>
            <w:tcBorders>
              <w:bottom w:val="single" w:sz="0" w:space="0" w:color="auto"/>
            </w:tcBorders>
            <w:vAlign w:val="bottom"/>
          </w:tcPr>
          <w:p w14:paraId="545A9658" w14:textId="118BD352" w:rsidR="00A829DE" w:rsidRDefault="00AC0AF1" w:rsidP="00AC0AF1">
            <w:pPr>
              <w:pStyle w:val="Compact"/>
              <w:spacing w:before="0" w:after="0" w:line="240" w:lineRule="auto"/>
              <w:jc w:val="center"/>
            </w:pPr>
            <w:r>
              <w:t>Model</w:t>
            </w:r>
          </w:p>
        </w:tc>
        <w:tc>
          <w:tcPr>
            <w:tcW w:w="1418" w:type="pct"/>
            <w:tcBorders>
              <w:bottom w:val="single" w:sz="0" w:space="0" w:color="auto"/>
            </w:tcBorders>
            <w:vAlign w:val="bottom"/>
          </w:tcPr>
          <w:p w14:paraId="48FA40DE" w14:textId="0C86E83C" w:rsidR="00A829DE" w:rsidRDefault="00C41965" w:rsidP="00AC0AF1">
            <w:pPr>
              <w:pStyle w:val="Compact"/>
              <w:spacing w:before="0" w:after="0" w:line="240" w:lineRule="auto"/>
              <w:jc w:val="center"/>
            </w:pPr>
            <w:r>
              <w:t>Neighborhood</w:t>
            </w:r>
            <w:r w:rsidR="00AC0AF1">
              <w:t xml:space="preserve"> size for variability measure</w:t>
            </w:r>
          </w:p>
          <w:p w14:paraId="32468FD4" w14:textId="03E938FA" w:rsidR="00C41965" w:rsidRDefault="00C41965" w:rsidP="00AC0AF1">
            <w:pPr>
              <w:pStyle w:val="Compact"/>
              <w:spacing w:before="0" w:after="0" w:line="240" w:lineRule="auto"/>
              <w:jc w:val="center"/>
            </w:pPr>
            <w:r>
              <w:t>Size</w:t>
            </w:r>
          </w:p>
        </w:tc>
        <w:tc>
          <w:tcPr>
            <w:tcW w:w="662" w:type="pct"/>
            <w:tcBorders>
              <w:bottom w:val="single" w:sz="0" w:space="0" w:color="auto"/>
            </w:tcBorders>
            <w:vAlign w:val="bottom"/>
          </w:tcPr>
          <w:p w14:paraId="0D18EE0D" w14:textId="77777777" w:rsidR="00A829DE" w:rsidRDefault="00AC0AF1" w:rsidP="00AC0AF1">
            <w:pPr>
              <w:pStyle w:val="Compact"/>
              <w:spacing w:before="0" w:after="0" w:line="240" w:lineRule="auto"/>
              <w:jc w:val="center"/>
            </w:pPr>
            <w:r>
              <w:t>LOO</w:t>
            </w:r>
          </w:p>
          <w:p w14:paraId="58087408" w14:textId="4658FE88" w:rsidR="00AC0AF1" w:rsidRDefault="00AC0AF1" w:rsidP="00AC0AF1">
            <w:pPr>
              <w:pStyle w:val="Compact"/>
              <w:spacing w:before="0" w:after="0" w:line="240" w:lineRule="auto"/>
              <w:jc w:val="center"/>
            </w:pPr>
            <w:r>
              <w:t>(-2*</w:t>
            </w:r>
            <w:proofErr w:type="spellStart"/>
            <w:r>
              <w:t>elpd</w:t>
            </w:r>
            <w:proofErr w:type="spellEnd"/>
            <w:r>
              <w:t>)</w:t>
            </w:r>
          </w:p>
        </w:tc>
        <w:tc>
          <w:tcPr>
            <w:tcW w:w="813" w:type="pct"/>
            <w:tcBorders>
              <w:bottom w:val="single" w:sz="0" w:space="0" w:color="auto"/>
            </w:tcBorders>
            <w:vAlign w:val="bottom"/>
          </w:tcPr>
          <w:p w14:paraId="575843B3" w14:textId="0BAA32A9" w:rsidR="00A829DE" w:rsidRDefault="00AC0AF1" w:rsidP="00AC0AF1">
            <w:pPr>
              <w:pStyle w:val="Compact"/>
              <w:spacing w:before="0" w:after="0" w:line="240" w:lineRule="auto"/>
              <w:jc w:val="center"/>
            </w:pPr>
            <w:proofErr w:type="spellStart"/>
            <w:r>
              <w:t>dLOO</w:t>
            </w:r>
            <w:proofErr w:type="spellEnd"/>
            <w:r>
              <w:t xml:space="preserve"> to best model</w:t>
            </w:r>
          </w:p>
        </w:tc>
        <w:tc>
          <w:tcPr>
            <w:tcW w:w="515" w:type="pct"/>
            <w:tcBorders>
              <w:bottom w:val="single" w:sz="0" w:space="0" w:color="auto"/>
            </w:tcBorders>
            <w:vAlign w:val="bottom"/>
          </w:tcPr>
          <w:p w14:paraId="702A2056" w14:textId="25AE8013" w:rsidR="00A829DE" w:rsidRDefault="00AC0AF1" w:rsidP="00AC0AF1">
            <w:pPr>
              <w:pStyle w:val="Compact"/>
              <w:spacing w:before="0" w:after="0" w:line="240" w:lineRule="auto"/>
              <w:jc w:val="center"/>
            </w:pPr>
            <w:r>
              <w:t xml:space="preserve">SE of </w:t>
            </w:r>
            <w:proofErr w:type="spellStart"/>
            <w:r>
              <w:t>dLOO</w:t>
            </w:r>
            <w:proofErr w:type="spellEnd"/>
          </w:p>
        </w:tc>
        <w:tc>
          <w:tcPr>
            <w:tcW w:w="526" w:type="pct"/>
            <w:tcBorders>
              <w:bottom w:val="single" w:sz="0" w:space="0" w:color="auto"/>
            </w:tcBorders>
            <w:vAlign w:val="bottom"/>
          </w:tcPr>
          <w:p w14:paraId="1B277C2E" w14:textId="18C69432" w:rsidR="00A829DE" w:rsidRDefault="00AC0AF1" w:rsidP="00AC0AF1">
            <w:pPr>
              <w:pStyle w:val="Compact"/>
              <w:spacing w:before="0" w:after="0" w:line="240" w:lineRule="auto"/>
              <w:jc w:val="center"/>
            </w:pPr>
            <w:r>
              <w:t>LOO model weight (%)</w:t>
            </w:r>
          </w:p>
        </w:tc>
        <w:tc>
          <w:tcPr>
            <w:tcW w:w="0" w:type="auto"/>
            <w:tcBorders>
              <w:bottom w:val="single" w:sz="0" w:space="0" w:color="auto"/>
            </w:tcBorders>
            <w:vAlign w:val="bottom"/>
          </w:tcPr>
          <w:p w14:paraId="54D3AAC8" w14:textId="54DEAFF6" w:rsidR="00A829DE" w:rsidRDefault="00AC0AF1" w:rsidP="00AC0AF1">
            <w:pPr>
              <w:pStyle w:val="Compact"/>
              <w:spacing w:before="0" w:after="0" w:line="240" w:lineRule="auto"/>
              <w:jc w:val="center"/>
            </w:pPr>
            <w:r>
              <w:t>Bayesian R</w:t>
            </w:r>
            <w:r w:rsidRPr="00AC0AF1">
              <w:rPr>
                <w:vertAlign w:val="superscript"/>
              </w:rPr>
              <w:t>2</w:t>
            </w:r>
          </w:p>
        </w:tc>
      </w:tr>
      <w:tr w:rsidR="00AC0AF1" w14:paraId="6D6F543E" w14:textId="77777777" w:rsidTr="00AC0AF1">
        <w:tc>
          <w:tcPr>
            <w:tcW w:w="457" w:type="pct"/>
          </w:tcPr>
          <w:p w14:paraId="083C4CF2" w14:textId="10710F50" w:rsidR="00A829DE" w:rsidRDefault="008E0B19">
            <w:pPr>
              <w:pStyle w:val="Compact"/>
              <w:jc w:val="center"/>
            </w:pPr>
            <w:r>
              <w:t>1</w:t>
            </w:r>
          </w:p>
        </w:tc>
        <w:tc>
          <w:tcPr>
            <w:tcW w:w="1418" w:type="pct"/>
          </w:tcPr>
          <w:p w14:paraId="0C608262" w14:textId="77777777" w:rsidR="00A829DE" w:rsidRDefault="008E0B19">
            <w:pPr>
              <w:pStyle w:val="Compact"/>
              <w:jc w:val="center"/>
            </w:pPr>
            <w:r>
              <w:t>90m x 90m</w:t>
            </w:r>
          </w:p>
        </w:tc>
        <w:tc>
          <w:tcPr>
            <w:tcW w:w="662" w:type="pct"/>
          </w:tcPr>
          <w:p w14:paraId="6D76B25B" w14:textId="77777777" w:rsidR="00A829DE" w:rsidRDefault="008E0B19">
            <w:pPr>
              <w:pStyle w:val="Compact"/>
              <w:jc w:val="center"/>
            </w:pPr>
            <w:r>
              <w:t>40785.77</w:t>
            </w:r>
          </w:p>
        </w:tc>
        <w:tc>
          <w:tcPr>
            <w:tcW w:w="813" w:type="pct"/>
          </w:tcPr>
          <w:p w14:paraId="7DA53535" w14:textId="77777777" w:rsidR="00A829DE" w:rsidRDefault="008E0B19">
            <w:pPr>
              <w:pStyle w:val="Compact"/>
              <w:jc w:val="center"/>
            </w:pPr>
            <w:r>
              <w:t>0.000</w:t>
            </w:r>
          </w:p>
        </w:tc>
        <w:tc>
          <w:tcPr>
            <w:tcW w:w="515" w:type="pct"/>
          </w:tcPr>
          <w:p w14:paraId="45F71EAD" w14:textId="77777777" w:rsidR="00A829DE" w:rsidRDefault="008E0B19">
            <w:pPr>
              <w:pStyle w:val="Compact"/>
              <w:jc w:val="center"/>
            </w:pPr>
            <w:r>
              <w:t>NA</w:t>
            </w:r>
          </w:p>
        </w:tc>
        <w:tc>
          <w:tcPr>
            <w:tcW w:w="526" w:type="pct"/>
          </w:tcPr>
          <w:p w14:paraId="3460A665" w14:textId="77777777" w:rsidR="00A829DE" w:rsidRDefault="008E0B19">
            <w:pPr>
              <w:pStyle w:val="Compact"/>
              <w:jc w:val="center"/>
            </w:pPr>
            <w:r>
              <w:t>100</w:t>
            </w:r>
          </w:p>
        </w:tc>
        <w:tc>
          <w:tcPr>
            <w:tcW w:w="0" w:type="auto"/>
          </w:tcPr>
          <w:p w14:paraId="7ADC3878" w14:textId="77777777" w:rsidR="00A829DE" w:rsidRDefault="008E0B19">
            <w:pPr>
              <w:pStyle w:val="Compact"/>
              <w:jc w:val="center"/>
            </w:pPr>
            <w:r>
              <w:t>0.299</w:t>
            </w:r>
          </w:p>
        </w:tc>
      </w:tr>
      <w:tr w:rsidR="00AC0AF1" w14:paraId="5E034774" w14:textId="77777777" w:rsidTr="00AC0AF1">
        <w:tc>
          <w:tcPr>
            <w:tcW w:w="457" w:type="pct"/>
          </w:tcPr>
          <w:p w14:paraId="62FFCA14" w14:textId="77777777" w:rsidR="00A829DE" w:rsidRDefault="008E0B19">
            <w:pPr>
              <w:pStyle w:val="Compact"/>
              <w:jc w:val="center"/>
            </w:pPr>
            <w:r>
              <w:t>2</w:t>
            </w:r>
          </w:p>
        </w:tc>
        <w:tc>
          <w:tcPr>
            <w:tcW w:w="1418" w:type="pct"/>
          </w:tcPr>
          <w:p w14:paraId="09F84F57" w14:textId="77777777" w:rsidR="00A829DE" w:rsidRDefault="008E0B19">
            <w:pPr>
              <w:pStyle w:val="Compact"/>
              <w:jc w:val="center"/>
            </w:pPr>
            <w:r>
              <w:t>150m x 150m</w:t>
            </w:r>
          </w:p>
        </w:tc>
        <w:tc>
          <w:tcPr>
            <w:tcW w:w="662" w:type="pct"/>
          </w:tcPr>
          <w:p w14:paraId="16086991" w14:textId="77777777" w:rsidR="00A829DE" w:rsidRDefault="008E0B19">
            <w:pPr>
              <w:pStyle w:val="Compact"/>
              <w:jc w:val="center"/>
            </w:pPr>
            <w:r>
              <w:t>40841.80</w:t>
            </w:r>
          </w:p>
        </w:tc>
        <w:tc>
          <w:tcPr>
            <w:tcW w:w="813" w:type="pct"/>
          </w:tcPr>
          <w:p w14:paraId="5BC6928D" w14:textId="77777777" w:rsidR="00A829DE" w:rsidRDefault="008E0B19">
            <w:pPr>
              <w:pStyle w:val="Compact"/>
              <w:jc w:val="center"/>
            </w:pPr>
            <w:r>
              <w:t>56.029</w:t>
            </w:r>
          </w:p>
        </w:tc>
        <w:tc>
          <w:tcPr>
            <w:tcW w:w="515" w:type="pct"/>
          </w:tcPr>
          <w:p w14:paraId="6BF111DF" w14:textId="77777777" w:rsidR="00A829DE" w:rsidRDefault="008E0B19">
            <w:pPr>
              <w:pStyle w:val="Compact"/>
              <w:jc w:val="center"/>
            </w:pPr>
            <w:r>
              <w:t>14.689</w:t>
            </w:r>
          </w:p>
        </w:tc>
        <w:tc>
          <w:tcPr>
            <w:tcW w:w="526" w:type="pct"/>
          </w:tcPr>
          <w:p w14:paraId="1A47925F" w14:textId="77777777" w:rsidR="00A829DE" w:rsidRDefault="008E0B19">
            <w:pPr>
              <w:pStyle w:val="Compact"/>
              <w:jc w:val="center"/>
            </w:pPr>
            <w:r>
              <w:t>0</w:t>
            </w:r>
          </w:p>
        </w:tc>
        <w:tc>
          <w:tcPr>
            <w:tcW w:w="0" w:type="auto"/>
          </w:tcPr>
          <w:p w14:paraId="46C711D1" w14:textId="77777777" w:rsidR="00A829DE" w:rsidRDefault="008E0B19">
            <w:pPr>
              <w:pStyle w:val="Compact"/>
              <w:jc w:val="center"/>
            </w:pPr>
            <w:r>
              <w:t>0.298</w:t>
            </w:r>
          </w:p>
        </w:tc>
      </w:tr>
      <w:tr w:rsidR="00AC0AF1" w14:paraId="7D5B9C63" w14:textId="77777777" w:rsidTr="00AC0AF1">
        <w:tc>
          <w:tcPr>
            <w:tcW w:w="457" w:type="pct"/>
          </w:tcPr>
          <w:p w14:paraId="3ED926C0" w14:textId="77777777" w:rsidR="00A829DE" w:rsidRDefault="008E0B19">
            <w:pPr>
              <w:pStyle w:val="Compact"/>
              <w:jc w:val="center"/>
            </w:pPr>
            <w:r>
              <w:t>3</w:t>
            </w:r>
          </w:p>
        </w:tc>
        <w:tc>
          <w:tcPr>
            <w:tcW w:w="1418" w:type="pct"/>
          </w:tcPr>
          <w:p w14:paraId="2BB06606" w14:textId="77777777" w:rsidR="00A829DE" w:rsidRDefault="008E0B19">
            <w:pPr>
              <w:pStyle w:val="Compact"/>
              <w:jc w:val="center"/>
            </w:pPr>
            <w:r>
              <w:t>210m x 210m</w:t>
            </w:r>
          </w:p>
        </w:tc>
        <w:tc>
          <w:tcPr>
            <w:tcW w:w="662" w:type="pct"/>
          </w:tcPr>
          <w:p w14:paraId="2946B897" w14:textId="77777777" w:rsidR="00A829DE" w:rsidRDefault="008E0B19">
            <w:pPr>
              <w:pStyle w:val="Compact"/>
              <w:jc w:val="center"/>
            </w:pPr>
            <w:r>
              <w:t>40882.65</w:t>
            </w:r>
          </w:p>
        </w:tc>
        <w:tc>
          <w:tcPr>
            <w:tcW w:w="813" w:type="pct"/>
          </w:tcPr>
          <w:p w14:paraId="19244C7A" w14:textId="77777777" w:rsidR="00A829DE" w:rsidRDefault="008E0B19">
            <w:pPr>
              <w:pStyle w:val="Compact"/>
              <w:jc w:val="center"/>
            </w:pPr>
            <w:r>
              <w:t>96.872</w:t>
            </w:r>
          </w:p>
        </w:tc>
        <w:tc>
          <w:tcPr>
            <w:tcW w:w="515" w:type="pct"/>
          </w:tcPr>
          <w:p w14:paraId="2096B312" w14:textId="77777777" w:rsidR="00A829DE" w:rsidRDefault="008E0B19">
            <w:pPr>
              <w:pStyle w:val="Compact"/>
              <w:jc w:val="center"/>
            </w:pPr>
            <w:r>
              <w:t>20.943</w:t>
            </w:r>
          </w:p>
        </w:tc>
        <w:tc>
          <w:tcPr>
            <w:tcW w:w="526" w:type="pct"/>
          </w:tcPr>
          <w:p w14:paraId="50608FB5" w14:textId="77777777" w:rsidR="00A829DE" w:rsidRDefault="008E0B19">
            <w:pPr>
              <w:pStyle w:val="Compact"/>
              <w:jc w:val="center"/>
            </w:pPr>
            <w:r>
              <w:t>0</w:t>
            </w:r>
          </w:p>
        </w:tc>
        <w:tc>
          <w:tcPr>
            <w:tcW w:w="0" w:type="auto"/>
          </w:tcPr>
          <w:p w14:paraId="2375E840" w14:textId="77777777" w:rsidR="00A829DE" w:rsidRDefault="008E0B19">
            <w:pPr>
              <w:pStyle w:val="Compact"/>
              <w:jc w:val="center"/>
            </w:pPr>
            <w:r>
              <w:t>0.297</w:t>
            </w:r>
          </w:p>
        </w:tc>
      </w:tr>
      <w:tr w:rsidR="00AC0AF1" w14:paraId="52FD8779" w14:textId="77777777" w:rsidTr="00AC0AF1">
        <w:tc>
          <w:tcPr>
            <w:tcW w:w="457" w:type="pct"/>
          </w:tcPr>
          <w:p w14:paraId="3E8B8A8F" w14:textId="77777777" w:rsidR="00A829DE" w:rsidRDefault="008E0B19">
            <w:pPr>
              <w:pStyle w:val="Compact"/>
              <w:jc w:val="center"/>
            </w:pPr>
            <w:r>
              <w:t>4</w:t>
            </w:r>
          </w:p>
        </w:tc>
        <w:tc>
          <w:tcPr>
            <w:tcW w:w="1418" w:type="pct"/>
          </w:tcPr>
          <w:p w14:paraId="0A4F6EE3" w14:textId="77777777" w:rsidR="00A829DE" w:rsidRDefault="008E0B19">
            <w:pPr>
              <w:pStyle w:val="Compact"/>
              <w:jc w:val="center"/>
            </w:pPr>
            <w:r>
              <w:t>270m x 270m</w:t>
            </w:r>
          </w:p>
        </w:tc>
        <w:tc>
          <w:tcPr>
            <w:tcW w:w="662" w:type="pct"/>
          </w:tcPr>
          <w:p w14:paraId="245DB343" w14:textId="77777777" w:rsidR="00A829DE" w:rsidRDefault="008E0B19">
            <w:pPr>
              <w:pStyle w:val="Compact"/>
              <w:jc w:val="center"/>
            </w:pPr>
            <w:r>
              <w:t>40911.68</w:t>
            </w:r>
          </w:p>
        </w:tc>
        <w:tc>
          <w:tcPr>
            <w:tcW w:w="813" w:type="pct"/>
          </w:tcPr>
          <w:p w14:paraId="39B2DF0B" w14:textId="77777777" w:rsidR="00A829DE" w:rsidRDefault="008E0B19">
            <w:pPr>
              <w:pStyle w:val="Compact"/>
              <w:jc w:val="center"/>
            </w:pPr>
            <w:r>
              <w:t>125.906</w:t>
            </w:r>
          </w:p>
        </w:tc>
        <w:tc>
          <w:tcPr>
            <w:tcW w:w="515" w:type="pct"/>
          </w:tcPr>
          <w:p w14:paraId="1E236A56" w14:textId="77777777" w:rsidR="00A829DE" w:rsidRDefault="008E0B19">
            <w:pPr>
              <w:pStyle w:val="Compact"/>
              <w:jc w:val="center"/>
            </w:pPr>
            <w:r>
              <w:t>24.731</w:t>
            </w:r>
          </w:p>
        </w:tc>
        <w:tc>
          <w:tcPr>
            <w:tcW w:w="526" w:type="pct"/>
          </w:tcPr>
          <w:p w14:paraId="4FB327B4" w14:textId="77777777" w:rsidR="00A829DE" w:rsidRDefault="008E0B19">
            <w:pPr>
              <w:pStyle w:val="Compact"/>
              <w:jc w:val="center"/>
            </w:pPr>
            <w:r>
              <w:t>0</w:t>
            </w:r>
          </w:p>
        </w:tc>
        <w:tc>
          <w:tcPr>
            <w:tcW w:w="0" w:type="auto"/>
          </w:tcPr>
          <w:p w14:paraId="270702A7" w14:textId="77777777" w:rsidR="00A829DE" w:rsidRDefault="008E0B19">
            <w:pPr>
              <w:pStyle w:val="Compact"/>
              <w:jc w:val="center"/>
            </w:pPr>
            <w:r>
              <w:t>0.297</w:t>
            </w:r>
          </w:p>
        </w:tc>
      </w:tr>
    </w:tbl>
    <w:p w14:paraId="63431FBF" w14:textId="77777777" w:rsidR="00A829DE" w:rsidRDefault="008E0B19">
      <w:pPr>
        <w:pStyle w:val="BodyText"/>
      </w:pPr>
      <w:r>
        <w:t>The model with the best out-of-sample prediction accuracy assessed by leave-one-out cross validation was the model fit using the smallest neighborhood size for the variability of forest structure (standard deviation of neighborhood NDVI), the mean of neigh</w:t>
      </w:r>
      <w:r>
        <w:t>borhood NDVI, and the terrain roughness (standard deviation of elevation) Tab. 1. Model weighting based on the LOO score suggests 100% of the model weight belongs to the model using the smallest neighborhood size window.</w:t>
      </w:r>
    </w:p>
    <w:p w14:paraId="2125C6B8" w14:textId="77777777" w:rsidR="00A829DE" w:rsidRDefault="008E0B19">
      <w:pPr>
        <w:pStyle w:val="Heading2"/>
      </w:pPr>
      <w:bookmarkStart w:id="18" w:name="effects-of-prefire-vegetation-density-10"/>
      <w:r>
        <w:lastRenderedPageBreak/>
        <w:t>Effects of prefire vegetation densi</w:t>
      </w:r>
      <w:r>
        <w:t>ty, 100-hour fuel moisture, potential annual heat load, and topographic roughness on wildfire severity</w:t>
      </w:r>
      <w:bookmarkEnd w:id="18"/>
    </w:p>
    <w:p w14:paraId="41453CA3" w14:textId="536886CD" w:rsidR="00A829DE" w:rsidRDefault="00C41965">
      <w:r>
        <w:rPr>
          <w:noProof/>
        </w:rPr>
        <w:drawing>
          <wp:inline distT="0" distB="0" distL="0" distR="0" wp14:anchorId="3066830C" wp14:editId="6C084D0C">
            <wp:extent cx="5936615" cy="5936615"/>
            <wp:effectExtent l="0" t="0" r="6985" b="6985"/>
            <wp:docPr id="13" name="Picture 13" descr="../figures/prob-hi-sev-main-effects-credible-intervals.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figures/prob-hi-sev-main-effects-credible-intervals.pd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6615" cy="5936615"/>
                    </a:xfrm>
                    <a:prstGeom prst="rect">
                      <a:avLst/>
                    </a:prstGeom>
                    <a:noFill/>
                    <a:ln>
                      <a:noFill/>
                    </a:ln>
                  </pic:spPr>
                </pic:pic>
              </a:graphicData>
            </a:graphic>
          </wp:inline>
        </w:drawing>
      </w:r>
    </w:p>
    <w:p w14:paraId="1834111C" w14:textId="74AC5B8E" w:rsidR="00A829DE" w:rsidRDefault="00FF2B47">
      <w:pPr>
        <w:pStyle w:val="ImageCaption"/>
      </w:pPr>
      <w:r>
        <w:t xml:space="preserve">Figure 6. </w:t>
      </w:r>
      <w:r w:rsidR="008E0B19">
        <w:t>The main effects of the covariates having the strongest relationships with the probability of high-severity fire. All depicted relationships derive fro</w:t>
      </w:r>
      <w:r w:rsidR="008E0B19">
        <w:t>m the model using the 90m x 90m neighborhood size window for neighborhood standard deviation of NDVI, neighborhood mean of NDVI, and topographic roughness, as this was the best performing model of the four neighborhood sizes tested. The effect sizes of the</w:t>
      </w:r>
      <w:r w:rsidR="008E0B19">
        <w:t>se covariates were similar for each neighborhood size tested.</w:t>
      </w:r>
    </w:p>
    <w:p w14:paraId="2081151F" w14:textId="5EE9C42F" w:rsidR="00A829DE" w:rsidRDefault="008E0B19">
      <w:pPr>
        <w:pStyle w:val="BodyText"/>
      </w:pPr>
      <w:r>
        <w:lastRenderedPageBreak/>
        <w:t xml:space="preserve">We report the results from fitting the model described in Eq. </w:t>
      </w:r>
      <w:r w:rsidR="00FF2B47">
        <w:t>2</w:t>
      </w:r>
      <w:r>
        <w:t xml:space="preserve"> using the smallest neighborhood size (90m x 90m) because this was the best performing model (see above) and because the size and m</w:t>
      </w:r>
      <w:r>
        <w:t>agnitude of estimated coefficients were similar across neighborhood sizes (Supp. Table 2).</w:t>
      </w:r>
    </w:p>
    <w:p w14:paraId="131417B6" w14:textId="77777777" w:rsidR="00A829DE" w:rsidRDefault="008E0B19">
      <w:pPr>
        <w:pStyle w:val="BodyText"/>
      </w:pPr>
      <w:r>
        <w:t>We found that the strongest influence on the probability of a forested area burning at high-severity was the density of the vegetation, as measured by the prefire ND</w:t>
      </w:r>
      <w:r>
        <w:t>VI at that central pixel. A greater prefire NDVI led to a greater probability of high-severity fire (</w:t>
      </w:r>
      <m:oMath>
        <m:sSub>
          <m:sSubPr>
            <m:ctrlPr>
              <w:rPr>
                <w:rFonts w:ascii="Cambria Math" w:hAnsi="Cambria Math"/>
              </w:rPr>
            </m:ctrlPr>
          </m:sSubPr>
          <m:e>
            <m:r>
              <w:rPr>
                <w:rFonts w:ascii="Cambria Math" w:hAnsi="Cambria Math"/>
              </w:rPr>
              <m:t>β</m:t>
            </m:r>
          </m:e>
          <m:sub>
            <m:r>
              <m:rPr>
                <m:sty m:val="p"/>
              </m:rPr>
              <w:rPr>
                <w:rFonts w:ascii="Cambria Math" w:hAnsi="Cambria Math"/>
              </w:rPr>
              <m:t>prefire_ndvi</m:t>
            </m:r>
          </m:sub>
        </m:sSub>
        <m:r>
          <w:rPr>
            <w:rFonts w:ascii="Cambria Math" w:hAnsi="Cambria Math"/>
          </w:rPr>
          <m:t>=</m:t>
        </m:r>
      </m:oMath>
      <w:r>
        <w:t xml:space="preserve"> 1.044; 95% CI: [0.911, 1.174]); Fig. 6). There was a strong negative relationship between 100-hour fuel moisture and wildfire severity such</w:t>
      </w:r>
      <w:r>
        <w:t xml:space="preserve"> that increasing 100-hour fuel moisture was associated with a reduction in the probability of a high-severity wildfire (</w:t>
      </w:r>
      <m:oMath>
        <m:sSub>
          <m:sSubPr>
            <m:ctrlPr>
              <w:rPr>
                <w:rFonts w:ascii="Cambria Math" w:hAnsi="Cambria Math"/>
              </w:rPr>
            </m:ctrlPr>
          </m:sSubPr>
          <m:e>
            <m:r>
              <w:rPr>
                <w:rFonts w:ascii="Cambria Math" w:hAnsi="Cambria Math"/>
              </w:rPr>
              <m:t>β</m:t>
            </m:r>
          </m:e>
          <m:sub>
            <m:r>
              <m:rPr>
                <m:sty m:val="p"/>
              </m:rPr>
              <w:rPr>
                <w:rFonts w:ascii="Cambria Math" w:hAnsi="Cambria Math"/>
              </w:rPr>
              <m:t>fm100</m:t>
            </m:r>
          </m:sub>
        </m:sSub>
        <m:r>
          <w:rPr>
            <w:rFonts w:ascii="Cambria Math" w:hAnsi="Cambria Math"/>
          </w:rPr>
          <m:t>=</m:t>
        </m:r>
      </m:oMath>
      <w:r>
        <w:t xml:space="preserve"> -0.569; 95% CI: [-0.71, -0.423]) (Fig. 6). Potential annual heat load, which integrates aspect, slope, and latitude, also had a</w:t>
      </w:r>
      <w:r>
        <w:t xml:space="preserve"> strong positive relationship with the probability of a high-severity fire. Areas that were located on southwest facing sloped terrain at lower latitudes had the highest potential annual heat load, and they were more likely to burn at high-severity (</w:t>
      </w:r>
      <m:oMath>
        <m:sSub>
          <m:sSubPr>
            <m:ctrlPr>
              <w:rPr>
                <w:rFonts w:ascii="Cambria Math" w:hAnsi="Cambria Math"/>
              </w:rPr>
            </m:ctrlPr>
          </m:sSubPr>
          <m:e>
            <m:r>
              <w:rPr>
                <w:rFonts w:ascii="Cambria Math" w:hAnsi="Cambria Math"/>
              </w:rPr>
              <m:t>β</m:t>
            </m:r>
          </m:e>
          <m:sub>
            <m:r>
              <m:rPr>
                <m:sty m:val="p"/>
              </m:rPr>
              <w:rPr>
                <w:rFonts w:ascii="Cambria Math" w:hAnsi="Cambria Math"/>
              </w:rPr>
              <m:t>pahl</m:t>
            </m:r>
          </m:sub>
        </m:sSub>
        <m:r>
          <w:rPr>
            <w:rFonts w:ascii="Cambria Math" w:hAnsi="Cambria Math"/>
          </w:rPr>
          <m:t>=</m:t>
        </m:r>
      </m:oMath>
      <w:r>
        <w:t xml:space="preserve"> 0.239; 95% CI: [0.208, 0.271]) Fig. 6). We found no effect of local topographic roughness on wildfire severity (</w:t>
      </w:r>
      <m:oMath>
        <m:sSub>
          <m:sSubPr>
            <m:ctrlPr>
              <w:rPr>
                <w:rFonts w:ascii="Cambria Math" w:hAnsi="Cambria Math"/>
              </w:rPr>
            </m:ctrlPr>
          </m:sSubPr>
          <m:e>
            <m:r>
              <w:rPr>
                <w:rFonts w:ascii="Cambria Math" w:hAnsi="Cambria Math"/>
              </w:rPr>
              <m:t>β</m:t>
            </m:r>
          </m:e>
          <m:sub>
            <m:r>
              <m:rPr>
                <m:sty m:val="p"/>
              </m:rPr>
              <w:rPr>
                <w:rFonts w:ascii="Cambria Math" w:hAnsi="Cambria Math"/>
              </w:rPr>
              <m:t>topographic_roughness</m:t>
            </m:r>
          </m:sub>
        </m:sSub>
        <m:r>
          <w:rPr>
            <w:rFonts w:ascii="Cambria Math" w:hAnsi="Cambria Math"/>
          </w:rPr>
          <m:t>=</m:t>
        </m:r>
      </m:oMath>
      <w:r>
        <w:t xml:space="preserve"> -0.01; 95% CI: [-0.042, 0.022]). We found a negative effect of the prefire neighborhood mean NDVI on the probability </w:t>
      </w:r>
      <w:r>
        <w:t>of a pixel burning at high-severity (</w:t>
      </w:r>
      <m:oMath>
        <m:sSub>
          <m:sSubPr>
            <m:ctrlPr>
              <w:rPr>
                <w:rFonts w:ascii="Cambria Math" w:hAnsi="Cambria Math"/>
              </w:rPr>
            </m:ctrlPr>
          </m:sSubPr>
          <m:e>
            <m:r>
              <w:rPr>
                <w:rFonts w:ascii="Cambria Math" w:hAnsi="Cambria Math"/>
              </w:rPr>
              <m:t>β</m:t>
            </m:r>
          </m:e>
          <m:sub>
            <m:r>
              <m:rPr>
                <m:sty m:val="p"/>
              </m:rPr>
              <w:rPr>
                <w:rFonts w:ascii="Cambria Math" w:hAnsi="Cambria Math"/>
              </w:rPr>
              <m:t>nbhd_mean_NDVI</m:t>
            </m:r>
          </m:sub>
        </m:sSub>
        <m:r>
          <w:rPr>
            <w:rFonts w:ascii="Cambria Math" w:hAnsi="Cambria Math"/>
          </w:rPr>
          <m:t>=</m:t>
        </m:r>
      </m:oMath>
      <w:r>
        <w:t xml:space="preserve"> -0.14; 95% CI: [-0.278, 0.002]). This is in contrast to the positive effect of the prefire NDVI of the pixel itself.</w:t>
      </w:r>
    </w:p>
    <w:p w14:paraId="04DE659B" w14:textId="77777777" w:rsidR="00A829DE" w:rsidRDefault="008E0B19">
      <w:pPr>
        <w:pStyle w:val="BodyText"/>
      </w:pPr>
      <w:r>
        <w:t xml:space="preserve">There was also a strong negative interaction between the neighborhood mean NDVI and </w:t>
      </w:r>
      <w:r>
        <w:t>the prefire NDVI of the central pixel (</w:t>
      </w:r>
      <m:oMath>
        <m:sSub>
          <m:sSubPr>
            <m:ctrlPr>
              <w:rPr>
                <w:rFonts w:ascii="Cambria Math" w:hAnsi="Cambria Math"/>
              </w:rPr>
            </m:ctrlPr>
          </m:sSubPr>
          <m:e>
            <m:r>
              <w:rPr>
                <w:rFonts w:ascii="Cambria Math" w:hAnsi="Cambria Math"/>
              </w:rPr>
              <m:t>β</m:t>
            </m:r>
          </m:e>
          <m:sub>
            <m:r>
              <m:rPr>
                <m:sty m:val="p"/>
              </m:rPr>
              <w:rPr>
                <w:rFonts w:ascii="Cambria Math" w:hAnsi="Cambria Math"/>
              </w:rPr>
              <m:t>nbhd_mean_NDVI*prefire_NDVI</m:t>
            </m:r>
          </m:sub>
        </m:sSub>
      </m:oMath>
      <w:r>
        <w:t xml:space="preserve"> -0.573; 95% CI: [-0.62, -0.526]).</w:t>
      </w:r>
    </w:p>
    <w:p w14:paraId="62EC9F88" w14:textId="77777777" w:rsidR="00A829DE" w:rsidRDefault="008E0B19">
      <w:pPr>
        <w:pStyle w:val="Heading3"/>
      </w:pPr>
      <w:bookmarkStart w:id="19" w:name="effect-of-variability-of-vegetation-stru"/>
      <w:r>
        <w:lastRenderedPageBreak/>
        <w:t>Effect of variability of vegetation structure on wildfire severity</w:t>
      </w:r>
      <w:bookmarkEnd w:id="19"/>
    </w:p>
    <w:p w14:paraId="2AB11566" w14:textId="77777777" w:rsidR="00A829DE" w:rsidRDefault="008E0B19">
      <w:pPr>
        <w:pStyle w:val="FirstParagraph"/>
      </w:pPr>
      <w:r>
        <w:t xml:space="preserve">We found strong evidence for a negative effect of variability of vegetation structure </w:t>
      </w:r>
      <w:r>
        <w:t>on the probability of a high-severity wildfire (</w:t>
      </w:r>
      <m:oMath>
        <m:sSub>
          <m:sSubPr>
            <m:ctrlPr>
              <w:rPr>
                <w:rFonts w:ascii="Cambria Math" w:hAnsi="Cambria Math"/>
              </w:rPr>
            </m:ctrlPr>
          </m:sSubPr>
          <m:e>
            <m:r>
              <w:rPr>
                <w:rFonts w:ascii="Cambria Math" w:hAnsi="Cambria Math"/>
              </w:rPr>
              <m:t>β</m:t>
            </m:r>
          </m:e>
          <m:sub>
            <m:r>
              <m:rPr>
                <m:sty m:val="p"/>
              </m:rPr>
              <w:rPr>
                <w:rFonts w:ascii="Cambria Math" w:hAnsi="Cambria Math"/>
              </w:rPr>
              <m:t>nbhd_stdev_NDVI</m:t>
            </m:r>
          </m:sub>
        </m:sSub>
        <m:r>
          <w:rPr>
            <w:rFonts w:ascii="Cambria Math" w:hAnsi="Cambria Math"/>
          </w:rPr>
          <m:t>=</m:t>
        </m:r>
      </m:oMath>
      <w:r>
        <w:t xml:space="preserve"> -0.208; 95% CI: [-0.247, -0.17]); Fig. 6). We also found significant interactions between variability of vegetation structure and prefire NDVI </w:t>
      </w:r>
      <m:oMath>
        <m:sSub>
          <m:sSubPr>
            <m:ctrlPr>
              <w:rPr>
                <w:rFonts w:ascii="Cambria Math" w:hAnsi="Cambria Math"/>
              </w:rPr>
            </m:ctrlPr>
          </m:sSubPr>
          <m:e>
            <m:r>
              <w:rPr>
                <w:rFonts w:ascii="Cambria Math" w:hAnsi="Cambria Math"/>
              </w:rPr>
              <m:t>β</m:t>
            </m:r>
          </m:e>
          <m:sub>
            <m:r>
              <m:rPr>
                <m:sty m:val="p"/>
              </m:rPr>
              <w:rPr>
                <w:rFonts w:ascii="Cambria Math" w:hAnsi="Cambria Math"/>
              </w:rPr>
              <m:t>nbhd_stdev_NDVI*prefire_NDVI</m:t>
            </m:r>
          </m:sub>
        </m:sSub>
        <m:r>
          <w:rPr>
            <w:rFonts w:ascii="Cambria Math" w:hAnsi="Cambria Math"/>
          </w:rPr>
          <m:t>=</m:t>
        </m:r>
      </m:oMath>
      <w:r>
        <w:t xml:space="preserve"> </w:t>
      </w:r>
      <w:r>
        <w:t>0.125; 95% CI: [0.029, 0.218]); Fig. 6) as well as between variability of vegetation structure and neighborhood mean NDVI (</w:t>
      </w:r>
      <m:oMath>
        <m:sSub>
          <m:sSubPr>
            <m:ctrlPr>
              <w:rPr>
                <w:rFonts w:ascii="Cambria Math" w:hAnsi="Cambria Math"/>
              </w:rPr>
            </m:ctrlPr>
          </m:sSubPr>
          <m:e>
            <m:r>
              <w:rPr>
                <w:rFonts w:ascii="Cambria Math" w:hAnsi="Cambria Math"/>
              </w:rPr>
              <m:t>β</m:t>
            </m:r>
          </m:e>
          <m:sub>
            <m:r>
              <m:rPr>
                <m:sty m:val="p"/>
              </m:rPr>
              <w:rPr>
                <w:rFonts w:ascii="Cambria Math" w:hAnsi="Cambria Math"/>
              </w:rPr>
              <m:t>nbhd_stdev_NDVI*nbhd_mean_NDVI</m:t>
            </m:r>
          </m:sub>
        </m:sSub>
        <m:r>
          <w:rPr>
            <w:rFonts w:ascii="Cambria Math" w:hAnsi="Cambria Math"/>
          </w:rPr>
          <m:t>=</m:t>
        </m:r>
      </m:oMath>
      <w:r>
        <w:t xml:space="preserve"> -0.129; 95% CI: [-0.223, -0.034]); Fig. 6).</w:t>
      </w:r>
    </w:p>
    <w:p w14:paraId="668EC098" w14:textId="77777777" w:rsidR="00A829DE" w:rsidRDefault="008E0B19">
      <w:pPr>
        <w:pStyle w:val="Heading1"/>
      </w:pPr>
      <w:bookmarkStart w:id="20" w:name="discussion"/>
      <w:r>
        <w:t>Discussion</w:t>
      </w:r>
      <w:bookmarkEnd w:id="20"/>
    </w:p>
    <w:p w14:paraId="0D7F7F8F" w14:textId="77777777" w:rsidR="00A829DE" w:rsidRDefault="008E0B19">
      <w:pPr>
        <w:pStyle w:val="Heading2"/>
      </w:pPr>
      <w:bookmarkStart w:id="21" w:name="a-new-approach-to-remotely-sensing-wildf"/>
      <w:r>
        <w:t xml:space="preserve">A new approach to remotely sensing wildfire </w:t>
      </w:r>
      <w:r>
        <w:t>severity</w:t>
      </w:r>
      <w:bookmarkEnd w:id="21"/>
    </w:p>
    <w:p w14:paraId="6F4D397C" w14:textId="77777777" w:rsidR="00A829DE" w:rsidRDefault="008E0B19">
      <w:pPr>
        <w:pStyle w:val="FirstParagraph"/>
      </w:pPr>
      <w:r>
        <w:t xml:space="preserve">Broad-extent, fine-grain, spatially-explicit analyses of whole ecosystems are key to illuminating macroecological phenomena (Heffernan </w:t>
      </w:r>
      <w:r>
        <w:rPr>
          <w:i/>
        </w:rPr>
        <w:t>et al.</w:t>
      </w:r>
      <w:r>
        <w:t xml:space="preserve"> 2014). We used a powerful, cloud-based geographic information system and data repository, Google Earth En</w:t>
      </w:r>
      <w:r>
        <w:t xml:space="preserve">gine, as a ‘macroscope’ (Beck </w:t>
      </w:r>
      <w:r>
        <w:rPr>
          <w:i/>
        </w:rPr>
        <w:t>et al.</w:t>
      </w:r>
      <w:r>
        <w:t xml:space="preserve"> 2012) to study feedbacks between vegetation structure and wildfire disturbance in yellow pine/mixed-conifer forests of California’s Sierra Nevada mountain range. With this approach, we reveal and quantify general featur</w:t>
      </w:r>
      <w:r>
        <w:t>es of this forest system, and gain deeper insights into the mechanisms underlying its function.</w:t>
      </w:r>
    </w:p>
    <w:p w14:paraId="00A32E28" w14:textId="77777777" w:rsidR="00A829DE" w:rsidRDefault="008E0B19">
      <w:pPr>
        <w:pStyle w:val="BodyText"/>
      </w:pPr>
      <w:r>
        <w:t>We developed a new approach to calculating wildfire severity using remotely sensed images from the Landsat series of satellites using a minimal amount of user i</w:t>
      </w:r>
      <w:r>
        <w:t>nput– a geometry (e.g., a point location of a field plot or a fire perimeter polygon) and a fire discovery date. We found that the relative burn ratio (RBR) calculated using prefire Landsat images collected over a 48-day period prior to the fire and postfi</w:t>
      </w:r>
      <w:r>
        <w:t xml:space="preserve">re Landsat images </w:t>
      </w:r>
      <w:r>
        <w:lastRenderedPageBreak/>
        <w:t>collected over a 48-day period one year after the prefire images validated the best with ground based severity measurements (composite burn index; CBI).</w:t>
      </w:r>
    </w:p>
    <w:p w14:paraId="0F2E5B6C" w14:textId="77777777" w:rsidR="00A829DE" w:rsidRDefault="008E0B19">
      <w:pPr>
        <w:pStyle w:val="BodyText"/>
      </w:pPr>
      <w:r>
        <w:t>Interpolation is a well-recognized technique to improve the comparability of remotely</w:t>
      </w:r>
      <w:r>
        <w:t>-sensed imagery to ground-based, fine-scale measurements. It is unlikely that a ground measurement occurs exactly at the center of a pixel, so borrowing information from neighboring pixels improves the representativeness of remotely sensed data to ground d</w:t>
      </w:r>
      <w:r>
        <w:t>ata (Cansler &amp; McKenzie 2012). Bilinear interpolation, which averages the 4 nearest pixels, is often used but we found that bicubic interpolation, which averages the nearest 16 pixels, performs slightly better. Bicubic interpolation is more computationally</w:t>
      </w:r>
      <w:r>
        <w:t xml:space="preserve"> intensive, but may be preferable when computational power isn’t limiting.</w:t>
      </w:r>
    </w:p>
    <w:p w14:paraId="0075FC21" w14:textId="77777777" w:rsidR="00A829DE" w:rsidRDefault="008E0B19">
      <w:pPr>
        <w:pStyle w:val="BodyText"/>
      </w:pPr>
      <w:r>
        <w:t xml:space="preserve">Most efforts to calculate severity from satellite data rely on hand curation of a single prefire and a single postfire image (Miller &amp; Thode 2007; Miller </w:t>
      </w:r>
      <w:r>
        <w:rPr>
          <w:i/>
        </w:rPr>
        <w:t>et al.</w:t>
      </w:r>
      <w:r>
        <w:t xml:space="preserve"> 2009; De Santis </w:t>
      </w:r>
      <w:r>
        <w:rPr>
          <w:i/>
        </w:rPr>
        <w:t>et a</w:t>
      </w:r>
      <w:r>
        <w:rPr>
          <w:i/>
        </w:rPr>
        <w:t>l.</w:t>
      </w:r>
      <w:r>
        <w:t xml:space="preserve"> 2010; Cansler &amp; McKenzie 2012; Veraverbeke &amp; Hook 2013; Parks </w:t>
      </w:r>
      <w:r>
        <w:rPr>
          <w:i/>
        </w:rPr>
        <w:t>et al.</w:t>
      </w:r>
      <w:r>
        <w:t xml:space="preserve"> 2014; Prichard &amp; Kennedy 2014; Edwards </w:t>
      </w:r>
      <w:r>
        <w:rPr>
          <w:i/>
        </w:rPr>
        <w:t>et al.</w:t>
      </w:r>
      <w:r>
        <w:t xml:space="preserve"> 2018; Fernández-García </w:t>
      </w:r>
      <w:r>
        <w:rPr>
          <w:i/>
        </w:rPr>
        <w:t>et al.</w:t>
      </w:r>
      <w:r>
        <w:t xml:space="preserve"> 2018). Recently, Parks </w:t>
      </w:r>
      <w:r>
        <w:rPr>
          <w:i/>
        </w:rPr>
        <w:t>et al.</w:t>
      </w:r>
      <w:r>
        <w:t xml:space="preserve"> (2018b) found that using a composite of several prefire images and several pos</w:t>
      </w:r>
      <w:r>
        <w:t xml:space="preserve">tfire images to detect fire impacts performed at least as well as using a single pre- and post-fire image, which also facilitated automated image fetching. Parks </w:t>
      </w:r>
      <w:r>
        <w:rPr>
          <w:i/>
        </w:rPr>
        <w:t>et al.</w:t>
      </w:r>
      <w:r>
        <w:t xml:space="preserve"> (2018b) used 3- to 4-month windows during pre-specified times of the year (depending on</w:t>
      </w:r>
      <w:r>
        <w:t xml:space="preserve"> the fire’s region) to collate pre- and postfire imagery one year before the fire and one year after. In contrast, we tested multiple time window lengths based on the fire start date regardless of when it burned during the year. Basing our pre- and postfir</w:t>
      </w:r>
      <w:r>
        <w:t xml:space="preserve">e image fetching on fixed lengths of time since the fire start date standardized the amount of time elapsed in each severity assessment. </w:t>
      </w:r>
      <w:r>
        <w:lastRenderedPageBreak/>
        <w:t xml:space="preserve">Our best remotely sensed severity configuration used a much shorter time window compared to Parks </w:t>
      </w:r>
      <w:r>
        <w:rPr>
          <w:i/>
        </w:rPr>
        <w:t>et al.</w:t>
      </w:r>
      <w:r>
        <w:t xml:space="preserve"> (2018b) (48 da</w:t>
      </w:r>
      <w:r>
        <w:t>ys versus 3 to 4 months), which likely balanced an incorporation of enough imagery to be representative of the pre- and post-fire vegetation conditions but not so many images that different phenological conditions across the time window added noise to each</w:t>
      </w:r>
      <w:r>
        <w:t xml:space="preserve"> composite.</w:t>
      </w:r>
    </w:p>
    <w:p w14:paraId="49563E50" w14:textId="77777777" w:rsidR="00A829DE" w:rsidRDefault="008E0B19">
      <w:pPr>
        <w:pStyle w:val="BodyText"/>
      </w:pPr>
      <w:r>
        <w:t xml:space="preserve">Many algorithms have been developed to measure fire effects on vegetation in an attempt to better correspond to field data (Key &amp; Benson 2006; Miller &amp; Thode 2007; Parks </w:t>
      </w:r>
      <w:r>
        <w:rPr>
          <w:i/>
        </w:rPr>
        <w:t>et al.</w:t>
      </w:r>
      <w:r>
        <w:t xml:space="preserve"> 2014). We found that several other remotely sensed measures of seve</w:t>
      </w:r>
      <w:r>
        <w:t xml:space="preserve">rity, including one based on NDVI that is rarely deployed, validated nearly as well with ground-based data as the best configuration (the Relative Burn Ratio). We echo the conclusion of Zhu </w:t>
      </w:r>
      <w:r>
        <w:rPr>
          <w:i/>
        </w:rPr>
        <w:t>et al.</w:t>
      </w:r>
      <w:r>
        <w:t xml:space="preserve"> (2006) that the validation of differences between pre- and </w:t>
      </w:r>
      <w:r>
        <w:t>postfire NDVI to field measured severity data, which uses near infrared reflectance, is comparable to validation using more commonly used severity metrics (e.g., RdNBR and RBR) that rely on short wave infrared reflectance. One immediately operational impli</w:t>
      </w:r>
      <w:r>
        <w:t xml:space="preserve">cation of this is that the increasing availability of low-cost small unhumanned aerial systems (sUAS a.k.a. drones) and near infrared detecting imagers (e.g., those used for agriculture monitoring) may be used to reliably measure wildfire severity at very </w:t>
      </w:r>
      <w:r>
        <w:t>high spatial resolutions.</w:t>
      </w:r>
    </w:p>
    <w:p w14:paraId="0CA16DBA" w14:textId="77777777" w:rsidR="00A829DE" w:rsidRDefault="008E0B19">
      <w:pPr>
        <w:pStyle w:val="Heading2"/>
      </w:pPr>
      <w:bookmarkStart w:id="22" w:name="factors-influencing-the-probability-of-h"/>
      <w:r>
        <w:t>Factors influencing the probability of high-severity wildfire</w:t>
      </w:r>
      <w:bookmarkEnd w:id="22"/>
    </w:p>
    <w:p w14:paraId="27FB3A0F" w14:textId="77777777" w:rsidR="00A829DE" w:rsidRDefault="008E0B19">
      <w:pPr>
        <w:pStyle w:val="FirstParagraph"/>
      </w:pPr>
      <w:r>
        <w:t>We found that the strongest influence on the probability of high-severity wildfire within any pixel was the prefire NDVI of that pixel. NDVI correlates with vegetation density and greater amounts of vegetation may translate directly to greater live fuel lo</w:t>
      </w:r>
      <w:r>
        <w:t xml:space="preserve">ads as suggested by Parks </w:t>
      </w:r>
      <w:r>
        <w:rPr>
          <w:i/>
        </w:rPr>
        <w:t>et al.</w:t>
      </w:r>
      <w:r>
        <w:t xml:space="preserve"> (2018b), who found a similar relationship. However in yellow pine/mixed-</w:t>
      </w:r>
      <w:r>
        <w:lastRenderedPageBreak/>
        <w:t xml:space="preserve">conifer forest, live crown biomass plays a much smaller role in driving high severity fire compared to surface fuel loads (Stephens </w:t>
      </w:r>
      <w:r>
        <w:rPr>
          <w:i/>
        </w:rPr>
        <w:t>et al.</w:t>
      </w:r>
      <w:r>
        <w:t xml:space="preserve"> 2012). Surfa</w:t>
      </w:r>
      <w:r>
        <w:t xml:space="preserve">ce fuel load positively correlates with overstory canopy cover (Lydersen </w:t>
      </w:r>
      <w:r>
        <w:rPr>
          <w:i/>
        </w:rPr>
        <w:t>et al.</w:t>
      </w:r>
      <w:r>
        <w:t xml:space="preserve"> 2015; Collins </w:t>
      </w:r>
      <w:r>
        <w:rPr>
          <w:i/>
        </w:rPr>
        <w:t>et al.</w:t>
      </w:r>
      <w:r>
        <w:t xml:space="preserve"> 2016), which correlates with NDVI (Rouse </w:t>
      </w:r>
      <w:r>
        <w:rPr>
          <w:i/>
        </w:rPr>
        <w:t>et al.</w:t>
      </w:r>
      <w:r>
        <w:t xml:space="preserve"> 1973) and thus the increasing probability of high severity fire with greater NDVI is likely to be driven by</w:t>
      </w:r>
      <w:r>
        <w:t xml:space="preserve"> greater surface fuel loads.</w:t>
      </w:r>
    </w:p>
    <w:p w14:paraId="6BEF21D8" w14:textId="77777777" w:rsidR="00A829DE" w:rsidRDefault="008E0B19">
      <w:pPr>
        <w:pStyle w:val="BodyText"/>
      </w:pPr>
      <w:r>
        <w:t xml:space="preserve">We found a strong positive effect of potential annual heat load as well as a strong negative effect of 100-hour fuel moisture, which corroborates similar studies (Parks </w:t>
      </w:r>
      <w:r>
        <w:rPr>
          <w:i/>
        </w:rPr>
        <w:t>et al.</w:t>
      </w:r>
      <w:r>
        <w:t xml:space="preserve"> 2018a). Some work has shown that terrain ruggedness</w:t>
      </w:r>
      <w:r>
        <w:t xml:space="preserve"> (Holden </w:t>
      </w:r>
      <w:r>
        <w:rPr>
          <w:i/>
        </w:rPr>
        <w:t>et al.</w:t>
      </w:r>
      <w:r>
        <w:t xml:space="preserve"> 2009), and particularly coarser-scale terrain ruggedness (Dillon </w:t>
      </w:r>
      <w:r>
        <w:rPr>
          <w:i/>
        </w:rPr>
        <w:t>et al.</w:t>
      </w:r>
      <w:r>
        <w:t xml:space="preserve"> 2011), is an important predictor of wildfire severity, but we found no effect using our measure of terrain ruggedness.</w:t>
      </w:r>
    </w:p>
    <w:p w14:paraId="4FF257D9" w14:textId="77777777" w:rsidR="00A829DE" w:rsidRDefault="008E0B19">
      <w:pPr>
        <w:pStyle w:val="Heading2"/>
      </w:pPr>
      <w:bookmarkStart w:id="23" w:name="feedback-between-forest-structural-varia"/>
      <w:r>
        <w:t>Feedback between forest structural variability an</w:t>
      </w:r>
      <w:r>
        <w:t>d wildfire severity</w:t>
      </w:r>
      <w:bookmarkEnd w:id="23"/>
    </w:p>
    <w:p w14:paraId="1F210DC1" w14:textId="77777777" w:rsidR="00A829DE" w:rsidRDefault="008E0B19">
      <w:pPr>
        <w:pStyle w:val="FirstParagraph"/>
      </w:pPr>
      <w:r>
        <w:t>Critically, we found a strong negative effect of variability of vegetation structure on wildfire severity, approximately equal to the magnitude of the effect of the potential annual heat load. Just as the effect of NDVI is likely driven</w:t>
      </w:r>
      <w:r>
        <w:t xml:space="preserve"> by surface fuel loads, the effect of variability in NDVI (our measure of structural varaibility), is likely driven by a lack of continuity in surface fuel loads, which can reduce the probability of initiation and spread of tree-killing crown fires (Van Wa</w:t>
      </w:r>
      <w:r>
        <w:t xml:space="preserve">gner 1977; Agee 1996; Scott &amp; Reinhardt 2001; Graham </w:t>
      </w:r>
      <w:r>
        <w:rPr>
          <w:i/>
        </w:rPr>
        <w:t>et al.</w:t>
      </w:r>
      <w:r>
        <w:t xml:space="preserve"> 2004; Agee &amp; Skinner 2005).</w:t>
      </w:r>
    </w:p>
    <w:p w14:paraId="52196A7F" w14:textId="77777777" w:rsidR="00A829DE" w:rsidRDefault="008E0B19">
      <w:pPr>
        <w:pStyle w:val="BodyText"/>
      </w:pPr>
      <w:r>
        <w:t>The system-wide negative relationship between forest structural variability and wildfire severity that we present closes a feedback loop that makes Sierra Nevada yellow</w:t>
      </w:r>
      <w:r>
        <w:t xml:space="preserve"> pine/mixed-conifer forests resilient to wildfire. Wildfires that burn with a mixture of low, moderate, and high-severity generate variable forest structure (Collins </w:t>
      </w:r>
      <w:r>
        <w:rPr>
          <w:i/>
        </w:rPr>
        <w:t>et al.</w:t>
      </w:r>
      <w:r>
        <w:t xml:space="preserve"> 2018; Malone </w:t>
      </w:r>
      <w:r>
        <w:rPr>
          <w:i/>
        </w:rPr>
        <w:lastRenderedPageBreak/>
        <w:t>et al.</w:t>
      </w:r>
      <w:r>
        <w:t xml:space="preserve"> 2018). High proportions of high-severity wildfire, especially w</w:t>
      </w:r>
      <w:r>
        <w:t xml:space="preserve">hen high-severity fire occurs in large, contiguous patches that are uncharacteristic of the system’s natural range of variation, are at a higher risk for type conversion to non-forest. (Van Wagtendonk 2006; Stephens </w:t>
      </w:r>
      <w:r>
        <w:rPr>
          <w:i/>
        </w:rPr>
        <w:t>et al.</w:t>
      </w:r>
      <w:r>
        <w:t xml:space="preserve"> 2013a; Millar &amp; Stephenson 2015; </w:t>
      </w:r>
      <w:r>
        <w:t xml:space="preserve">Coppoletta </w:t>
      </w:r>
      <w:r>
        <w:rPr>
          <w:i/>
        </w:rPr>
        <w:t>et al.</w:t>
      </w:r>
      <w:r>
        <w:t xml:space="preserve"> 2016; Safford &amp; Stevens 2017). In contrast, forests with fire regimes more similar to their natural range of variation are less likely to experience type conversion (Walker </w:t>
      </w:r>
      <w:r>
        <w:rPr>
          <w:i/>
        </w:rPr>
        <w:t>et al.</w:t>
      </w:r>
      <w:r>
        <w:t xml:space="preserve"> 2018). Thus, the relative proportion and patch configurati</w:t>
      </w:r>
      <w:r>
        <w:t xml:space="preserve">on of high-severity fire compared to lower severity fire in the yellow pine/mixed-conifer system is a key determinant of their long term persistence (Stevens </w:t>
      </w:r>
      <w:r>
        <w:rPr>
          <w:i/>
        </w:rPr>
        <w:t>et al.</w:t>
      </w:r>
      <w:r>
        <w:t xml:space="preserve"> 2017; Steel </w:t>
      </w:r>
      <w:r>
        <w:rPr>
          <w:i/>
        </w:rPr>
        <w:t>et al.</w:t>
      </w:r>
      <w:r>
        <w:t xml:space="preserve"> 2018). For instance, Miller &amp; Safford (2017) </w:t>
      </w:r>
      <w:r>
        <w:t>found that half of the yellow pine/mixed-conifer system would reach an old-growth condition under pre-suppression levels of high-severity fire, but that only 13% of the forest would reach old-growth condition under modern, elevated probabilities of high-se</w:t>
      </w:r>
      <w:r>
        <w:t>verity fire.</w:t>
      </w:r>
    </w:p>
    <w:p w14:paraId="34176B9F" w14:textId="77777777" w:rsidR="00A829DE" w:rsidRDefault="008E0B19">
      <w:pPr>
        <w:pStyle w:val="BodyText"/>
      </w:pPr>
      <w:r>
        <w:t>Texture analysis has been used to measure habitat heterogeneity in ecology, but has only recently gained recognition for its potential to quantify system resilience in cases where texture measurements reflect the spatial process by which a sys</w:t>
      </w:r>
      <w:r>
        <w:t xml:space="preserve">tem stabilizes (Kéfi </w:t>
      </w:r>
      <w:r>
        <w:rPr>
          <w:i/>
        </w:rPr>
        <w:t>et al.</w:t>
      </w:r>
      <w:r>
        <w:t xml:space="preserve"> 2014). In our case, we measure variability in vegetation structure as a spatial feature that is part of the feedback loop between wildfire disturbance and forest spatial structure. We gain insight into longer-term system dynamic</w:t>
      </w:r>
      <w:r>
        <w:t xml:space="preserve">s by measuring a signature of the pattern forming process itself– the negative relationship between structural variability and wildfire severity. More work is needed to assess the degree to which </w:t>
      </w:r>
      <w:r>
        <w:rPr>
          <w:i/>
        </w:rPr>
        <w:t>changing</w:t>
      </w:r>
      <w:r>
        <w:t xml:space="preserve"> spatial features of yellow pine/mixed-conifer fores</w:t>
      </w:r>
      <w:r>
        <w:t>ts– or the spatial features of the wildfire disturbance that affect them– may capture the precariousness of a system to a state change (e.g., to a non-forested system) or an erosion of the underlying feedbacks that make a system resilient.</w:t>
      </w:r>
    </w:p>
    <w:p w14:paraId="0188724E" w14:textId="77777777" w:rsidR="00A829DE" w:rsidRDefault="008E0B19">
      <w:pPr>
        <w:pStyle w:val="Heading2"/>
      </w:pPr>
      <w:bookmarkStart w:id="24" w:name="neighborhood-size"/>
      <w:r>
        <w:lastRenderedPageBreak/>
        <w:t>Neighborhood siz</w:t>
      </w:r>
      <w:r>
        <w:t>e</w:t>
      </w:r>
      <w:bookmarkEnd w:id="24"/>
    </w:p>
    <w:p w14:paraId="6A95CF02" w14:textId="77777777" w:rsidR="00A829DE" w:rsidRDefault="008E0B19">
      <w:pPr>
        <w:pStyle w:val="FirstParagraph"/>
      </w:pPr>
      <w:r>
        <w:t>We found that the effect of a forest patch’s neighborhood characteristics on the probability of high-severity fire materialized at the smallest neighborhood size that we tested, 90m x 90m. This suggests that the moderating effect of variability in vegeta</w:t>
      </w:r>
      <w:r>
        <w:t xml:space="preserve">tion structure on fire severity is a very local phenomenon. This corroborates work by Safford </w:t>
      </w:r>
      <w:r>
        <w:rPr>
          <w:i/>
        </w:rPr>
        <w:t>et al.</w:t>
      </w:r>
      <w:r>
        <w:t xml:space="preserve"> (2012), who found that crown fires (with high tree killing potential) were almost always reduced to surface fires (with low tree killing potential) within </w:t>
      </w:r>
      <w:r>
        <w:t>70m of entering an fuel reduction treatment area.</w:t>
      </w:r>
    </w:p>
    <w:p w14:paraId="1033742B" w14:textId="77777777" w:rsidR="00A829DE" w:rsidRDefault="008E0B19">
      <w:pPr>
        <w:pStyle w:val="BodyText"/>
      </w:pPr>
      <w:r>
        <w:t xml:space="preserve">At a landscape level, forest treatments that reduce fuel loads and increase structural variability can be effective at reducing fire severity across broader spatial scales (Schmidt </w:t>
      </w:r>
      <w:r>
        <w:rPr>
          <w:i/>
        </w:rPr>
        <w:t>et al.</w:t>
      </w:r>
      <w:r>
        <w:t xml:space="preserve"> 2008; Stephens </w:t>
      </w:r>
      <w:r>
        <w:rPr>
          <w:i/>
        </w:rPr>
        <w:t xml:space="preserve">et </w:t>
      </w:r>
      <w:r>
        <w:rPr>
          <w:i/>
        </w:rPr>
        <w:t>al.</w:t>
      </w:r>
      <w:r>
        <w:t xml:space="preserve"> 2013b), which may reflect that severity patterns at broad scales are emergent properties of very local interactions between forest structure and fire behavior. The notion of emergent patterns of severity arising from local effects of vegetation structu</w:t>
      </w:r>
      <w:r>
        <w:t xml:space="preserve">re is supported by work on fuel reduction treatments, which suggests that fire behavior can be readily modified with forest structural changes to only 20 (when strategically located) to 60% (when randomly located) of the landscape (Graham </w:t>
      </w:r>
      <w:r>
        <w:rPr>
          <w:i/>
        </w:rPr>
        <w:t>et al.</w:t>
      </w:r>
      <w:r>
        <w:t xml:space="preserve"> 2004).</w:t>
      </w:r>
    </w:p>
    <w:p w14:paraId="20FC5EE7" w14:textId="77777777" w:rsidR="00A829DE" w:rsidRDefault="008E0B19">
      <w:pPr>
        <w:pStyle w:val="BodyText"/>
      </w:pPr>
      <w:r>
        <w:t>Her</w:t>
      </w:r>
      <w:r>
        <w:t>e, we investigated the effect of different scales of variability in forest structure separately to assess which scale, on average, was most relevant as a driver of wildfire severity. It is possible that the relevant scale of structural variability itself v</w:t>
      </w:r>
      <w:r>
        <w:t xml:space="preserve">aries across the system. For instance, some work has demonstrated that the scale of the forest variability effect can depend on fire weather, with small-scale structural variability failing to influence </w:t>
      </w:r>
      <w:r>
        <w:lastRenderedPageBreak/>
        <w:t xml:space="preserve">fire behavior under extreme conditions (Lydersen </w:t>
      </w:r>
      <w:r>
        <w:rPr>
          <w:i/>
        </w:rPr>
        <w:t>et a</w:t>
      </w:r>
      <w:r>
        <w:rPr>
          <w:i/>
        </w:rPr>
        <w:t>l.</w:t>
      </w:r>
      <w:r>
        <w:t xml:space="preserve"> 2014). We detected no interaction between our measure of regional climate conditions just before a fire and our measure of structural variability, but our model cannot capture shorter-duration weather conditions that might lead to the observation of Lyd</w:t>
      </w:r>
      <w:r>
        <w:t xml:space="preserve">ersen </w:t>
      </w:r>
      <w:r>
        <w:rPr>
          <w:i/>
        </w:rPr>
        <w:t>et al.</w:t>
      </w:r>
      <w:r>
        <w:t xml:space="preserve"> (2014).</w:t>
      </w:r>
    </w:p>
    <w:p w14:paraId="0CD19020" w14:textId="77777777" w:rsidR="00A829DE" w:rsidRDefault="008E0B19">
      <w:pPr>
        <w:pStyle w:val="Heading2"/>
      </w:pPr>
      <w:bookmarkStart w:id="25" w:name="correlation-between-covariates-and-inter"/>
      <w:r>
        <w:t>Correlation between covariates and interactions</w:t>
      </w:r>
      <w:bookmarkEnd w:id="25"/>
    </w:p>
    <w:p w14:paraId="5E92C4AF" w14:textId="77777777" w:rsidR="00A829DE" w:rsidRDefault="008E0B19">
      <w:pPr>
        <w:pStyle w:val="FirstParagraph"/>
      </w:pPr>
      <w:r>
        <w:t>Unexpectedly, we found a strong interaction between the prefire NDVI at a pixel and its neighborhood mean NDVI. The interaction decreases the overall probability of high-severity wildfire</w:t>
      </w:r>
      <w:r>
        <w:t xml:space="preserve"> when these two variables covary (</w:t>
      </w:r>
      <m:oMath>
        <m:r>
          <m:rPr>
            <m:sty m:val="p"/>
          </m:rPr>
          <w:rPr>
            <w:rFonts w:ascii="Cambria Math" w:hAnsi="Cambria Math"/>
          </w:rPr>
          <m:t xml:space="preserve">Spearman’s </m:t>
        </m:r>
        <m:r>
          <w:rPr>
            <w:rFonts w:ascii="Cambria Math" w:hAnsi="Cambria Math"/>
          </w:rPr>
          <m:t>ρ</m:t>
        </m:r>
        <m:r>
          <w:rPr>
            <w:rFonts w:ascii="Cambria Math" w:hAnsi="Cambria Math"/>
          </w:rPr>
          <m:t>=</m:t>
        </m:r>
      </m:oMath>
      <w:r>
        <w:t xml:space="preserve"> = 0.97), effectively dampening the dominating effect of prefire NDVI. That is: if both the prefire NDVI and the prefire neighborhood NDVI increase, the probability of high-severity fire doesn’t increase quit</w:t>
      </w:r>
      <w:r>
        <w:t>e as much as expected from the additive effect of these two covariates alone and conversely, if both the prefire NDVI and the prefire neighborhood NDVI decrease, the probability of high-severity fire doesn’t decrease quite as much as expected from the addi</w:t>
      </w:r>
      <w:r>
        <w:t>tive effects of these variables alone. Thus, though the relative effect of prefire NDVI on the probability of high-severity fire is still positive and large, its real-world effect might be more comparable to other modeled covariates when including the nega</w:t>
      </w:r>
      <w:r>
        <w:t>tive main effect of neighborhood mean NDVI and the negative interaction effect of prefire NDVI and neighborhood mean NDVI (</w:t>
      </w:r>
      <m:oMath>
        <m:sSub>
          <m:sSubPr>
            <m:ctrlPr>
              <w:rPr>
                <w:rFonts w:ascii="Cambria Math" w:hAnsi="Cambria Math"/>
              </w:rPr>
            </m:ctrlPr>
          </m:sSubPr>
          <m:e>
            <m:r>
              <w:rPr>
                <w:rFonts w:ascii="Cambria Math" w:hAnsi="Cambria Math"/>
              </w:rPr>
              <m:t>β</m:t>
            </m:r>
          </m:e>
          <m:sub>
            <m:r>
              <m:rPr>
                <m:sty m:val="p"/>
              </m:rPr>
              <w:rPr>
                <w:rFonts w:ascii="Cambria Math" w:hAnsi="Cambria Math"/>
              </w:rPr>
              <m:t>prefire_ndv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nbhd_mean_NDVI</m:t>
            </m:r>
          </m:sub>
        </m:sSub>
        <m:r>
          <w:rPr>
            <w:rFonts w:ascii="Cambria Math" w:hAnsi="Cambria Math"/>
          </w:rPr>
          <m:t>+</m:t>
        </m:r>
        <m:sSub>
          <m:sSubPr>
            <m:ctrlPr>
              <w:rPr>
                <w:rFonts w:ascii="Cambria Math" w:hAnsi="Cambria Math"/>
              </w:rPr>
            </m:ctrlPr>
          </m:sSubPr>
          <m:e>
            <m:r>
              <w:rPr>
                <w:rFonts w:ascii="Cambria Math" w:hAnsi="Cambria Math"/>
              </w:rPr>
              <m:t>β</m:t>
            </m:r>
          </m:e>
          <m:sub>
            <m:r>
              <m:rPr>
                <m:sty m:val="p"/>
              </m:rPr>
              <w:rPr>
                <w:rFonts w:ascii="Cambria Math" w:hAnsi="Cambria Math"/>
              </w:rPr>
              <m:t>nbhd_mean_NDVI*prefire_NDVI</m:t>
            </m:r>
          </m:sub>
        </m:sSub>
        <m:r>
          <w:rPr>
            <w:rFonts w:ascii="Cambria Math" w:hAnsi="Cambria Math"/>
          </w:rPr>
          <m:t>=</m:t>
        </m:r>
      </m:oMath>
      <w:r>
        <w:t xml:space="preserve"> 0.331). When these variables covary, the effect of vegetation density </w:t>
      </w:r>
      <w:r>
        <w:t>(including the central pixel and the neighborhood) becomes the second strongest effect on the probability of high-severity wildfire, behind the 100-hour fuel moisture.</w:t>
      </w:r>
    </w:p>
    <w:p w14:paraId="3F905C18" w14:textId="4E7F795E" w:rsidR="00A829DE" w:rsidRDefault="00C41965">
      <w:r>
        <w:rPr>
          <w:noProof/>
        </w:rPr>
        <w:lastRenderedPageBreak/>
        <w:drawing>
          <wp:inline distT="0" distB="0" distL="0" distR="0" wp14:anchorId="18FC556D" wp14:editId="0B5FFAA5">
            <wp:extent cx="3122930" cy="1561465"/>
            <wp:effectExtent l="0" t="0" r="0" b="0"/>
            <wp:docPr id="14" name="Picture 14" descr="../figures/decoupling-center-neighborhood-ndvi.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gures/decoupling-center-neighborhood-ndvi.pd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22930" cy="1561465"/>
                    </a:xfrm>
                    <a:prstGeom prst="rect">
                      <a:avLst/>
                    </a:prstGeom>
                    <a:noFill/>
                    <a:ln>
                      <a:noFill/>
                    </a:ln>
                  </pic:spPr>
                </pic:pic>
              </a:graphicData>
            </a:graphic>
          </wp:inline>
        </w:drawing>
      </w:r>
    </w:p>
    <w:p w14:paraId="2029DB7D" w14:textId="0B8E69FB" w:rsidR="00A829DE" w:rsidRDefault="00FF2B47">
      <w:pPr>
        <w:pStyle w:val="ImageCaption"/>
      </w:pPr>
      <w:r>
        <w:t xml:space="preserve">Figure 7. </w:t>
      </w:r>
      <w:r w:rsidR="008E0B19">
        <w:t>Conceptual diagram of ‘decoupling’ that sometimes occurs between the central pixel NDV</w:t>
      </w:r>
      <w:r w:rsidR="008E0B19">
        <w:t>I and the neighborhood mean NDVI. In each of these scenarios, our model results suggest that the probability that the central pixel burns at high severity is higher than expected given the additive effect of the covariates. The left panel depicts the "hole</w:t>
      </w:r>
      <w:r w:rsidR="008E0B19">
        <w:t xml:space="preserve"> in the forest" decoupling, which occurs more frequently, and the right panel depicts the "isolated patch" decoupling.</w:t>
      </w:r>
    </w:p>
    <w:p w14:paraId="00D60AED" w14:textId="77777777" w:rsidR="00A829DE" w:rsidRDefault="008E0B19">
      <w:pPr>
        <w:pStyle w:val="BodyText"/>
      </w:pPr>
      <w:r>
        <w:t>When prefire NDVI and the neighborhood mean NDVI are decoupled, there is an overall effect of increasing the probability of high-severity</w:t>
      </w:r>
      <w:r>
        <w:t xml:space="preserve"> fire. When prefire NDVI at the central pixel is high and the neighborhood NDVI is low (e.g., an isolated vegetation patch), the probability of high-severity fire is expected to dramatically increase. When prefire NDVI at the central pixel is low and the n</w:t>
      </w:r>
      <w:r>
        <w:t>eighborhood NDVI is high (e.g., a hole in the center of an otherwise dense forest), the probability of high-severity fire at that central pixel is still expected to be fairly high even though there is limited vegetation density there (see Fig. 7). When the</w:t>
      </w:r>
      <w:r>
        <w:t>se variables do decouple, they tend to do so in the “hole in the forest” case and lead to a greater probability of high-severity fire at the central pixel despite there being limited vegetation density. This can perhaps be explained if the consistently hig</w:t>
      </w:r>
      <w:r>
        <w:t xml:space="preserve">h vegetation density in a local neighborhood– itself more likely to burn at high-severity– exerts a contagious effect on the central pixel, raising its probability of burning at high-severity regardless of how much fuel might be there to burn. Texture can </w:t>
      </w:r>
      <w:r>
        <w:t xml:space="preserve">also be used to classify vegetation types (Dobrowski </w:t>
      </w:r>
      <w:r>
        <w:rPr>
          <w:i/>
        </w:rPr>
        <w:t>et al.</w:t>
      </w:r>
      <w:r>
        <w:t xml:space="preserve"> 2008), so another possibility is that a decoupled </w:t>
      </w:r>
      <w:r>
        <w:lastRenderedPageBreak/>
        <w:t>prefire NDVI and neighborhood mean NDVI is characteristic of a particular vegetation type prone to burning at high-severity, such as shrubs (Thomp</w:t>
      </w:r>
      <w:r>
        <w:t>son &amp; Spies 2009).</w:t>
      </w:r>
    </w:p>
    <w:p w14:paraId="2E6DE8A3" w14:textId="77777777" w:rsidR="00A829DE" w:rsidRDefault="008E0B19">
      <w:pPr>
        <w:pStyle w:val="Heading2"/>
      </w:pPr>
      <w:bookmarkStart w:id="26" w:name="caveats"/>
      <w:r>
        <w:t>Caveats</w:t>
      </w:r>
      <w:bookmarkEnd w:id="26"/>
    </w:p>
    <w:p w14:paraId="49827415" w14:textId="77777777" w:rsidR="00A829DE" w:rsidRDefault="008E0B19">
      <w:pPr>
        <w:pStyle w:val="FirstParagraph"/>
      </w:pPr>
      <w:r>
        <w:t>Our approach to remotely measure wildfire severity should work best in denser vegetation such as forests, as the signal of a wildfire in other systems can be invisible in a matter of weeks (Goodwin &amp; Collett 2014). This method wo</w:t>
      </w:r>
      <w:r>
        <w:t xml:space="preserve">uld also require calibration with field data in other systems, as some severity metrics (such as RBR and RdNBR) have found limited success in other regions (Fernández-García </w:t>
      </w:r>
      <w:r>
        <w:rPr>
          <w:i/>
        </w:rPr>
        <w:t>et al.</w:t>
      </w:r>
      <w:r>
        <w:t xml:space="preserve"> 2018). The flexibility of our approach should allow for rapid prototyping o</w:t>
      </w:r>
      <w:r>
        <w:t>f novel algorithm configurations to remotely measure severity.</w:t>
      </w:r>
    </w:p>
    <w:p w14:paraId="2CAC17D1" w14:textId="77777777" w:rsidR="00A829DE" w:rsidRDefault="008E0B19">
      <w:pPr>
        <w:pStyle w:val="BodyText"/>
      </w:pPr>
      <w:r>
        <w:t>The calibration of our remotely-sensed severity metric to the Composite Burn Index would likely improve with additional ground data. Though we used data from 208 field plots, they represent onl</w:t>
      </w:r>
      <w:r>
        <w:t>y 12 fires and 4 years (1999, 2001, 2002, 2003).</w:t>
      </w:r>
    </w:p>
    <w:p w14:paraId="611A8856" w14:textId="77777777" w:rsidR="00A829DE" w:rsidRDefault="008E0B19">
      <w:pPr>
        <w:pStyle w:val="BodyText"/>
      </w:pPr>
      <w:r>
        <w:t>Our 100-hour fuel moisture measurement captures regional climate conditions on the scale of 4km and across several days, but it misses local weather phenomena such as strong wind events and plume-dominated f</w:t>
      </w:r>
      <w:r>
        <w:t xml:space="preserve">ire behavior which can greatly influence wildfire severity (Lydersen </w:t>
      </w:r>
      <w:r>
        <w:rPr>
          <w:i/>
        </w:rPr>
        <w:t>et al.</w:t>
      </w:r>
      <w:r>
        <w:t xml:space="preserve"> 2014, 2017).</w:t>
      </w:r>
    </w:p>
    <w:p w14:paraId="51ED3C29" w14:textId="77777777" w:rsidR="00A829DE" w:rsidRDefault="008E0B19">
      <w:pPr>
        <w:pStyle w:val="BodyText"/>
      </w:pPr>
      <w:r>
        <w:t xml:space="preserve">We have captured a coarse measure of forest structural variability. The grain size of our measurement was constrained to the 30m x 30m pixel size of Landast satellite </w:t>
      </w:r>
      <w:r>
        <w:t xml:space="preserve">imagery, and the minimum spatial extent of a local vegetation neighborhood that we could capture was 90m x 90m. While we did find that this coarse measure does strongly relate to the probability of high-severity fire, it does not account for fire behavior </w:t>
      </w:r>
      <w:r>
        <w:t xml:space="preserve">or spatial pattern </w:t>
      </w:r>
      <w:r>
        <w:lastRenderedPageBreak/>
        <w:t>forming processes at the individual tree scale. Due to the correlation of NDVI with vegetation density and the spatial constraints on our measurement of forest structural variability as the standard deviation of neighborhood NDVI, we are</w:t>
      </w:r>
      <w:r>
        <w:t xml:space="preserve"> most likely capturing “intermediate” scales of forest heterogeneity such as the presence and absence of canopy gaps greater than 30m (Dickinson 2014). Our approach may prove useful at finer scales using different sets of remotely sensed data (e.g., Nation</w:t>
      </w:r>
      <w:r>
        <w:t xml:space="preserve">al Agriculture Imagery Program, Sentinel-2), but at a cost of temporal scale (Dickinson </w:t>
      </w:r>
      <w:r>
        <w:rPr>
          <w:i/>
        </w:rPr>
        <w:t>et al.</w:t>
      </w:r>
      <w:r>
        <w:t xml:space="preserve"> 2016). Additional metrics of variability such as vegetation patch size distributions or non-vegetated gap size distributions (Malone </w:t>
      </w:r>
      <w:r>
        <w:rPr>
          <w:i/>
        </w:rPr>
        <w:t>et al.</w:t>
      </w:r>
      <w:r>
        <w:t xml:space="preserve"> 2018), may also be mo</w:t>
      </w:r>
      <w:r>
        <w:t>re tractable using imagery with a finer spatial resolution.</w:t>
      </w:r>
    </w:p>
    <w:p w14:paraId="1529C079" w14:textId="77777777" w:rsidR="00A829DE" w:rsidRDefault="008E0B19">
      <w:pPr>
        <w:pStyle w:val="Heading2"/>
      </w:pPr>
      <w:bookmarkStart w:id="27" w:name="conclusions"/>
      <w:r>
        <w:t>Conclusions</w:t>
      </w:r>
      <w:bookmarkEnd w:id="27"/>
    </w:p>
    <w:p w14:paraId="7DC991AF" w14:textId="77777777" w:rsidR="00A829DE" w:rsidRDefault="008E0B19">
      <w:pPr>
        <w:pStyle w:val="FirstParagraph"/>
      </w:pPr>
      <w:r>
        <w:t xml:space="preserve">Cloud-based GIS, central image hosting, and integration with powerful classification tools will advance our ability to measure wildfire severity remotely, automatically, consistently, </w:t>
      </w:r>
      <w:r>
        <w:t>and at broad spatial extents. While our contribution here demonstrates that satisfactory validation with ground-based measurements is possible using simple and well known calculations, we believe that truly groundbreaking abilities to classify wildfire sev</w:t>
      </w:r>
      <w:r>
        <w:t>erity would be possible with more open sharing of ground based severity measures. We encourage researchers and managers to make their ground based severity data available with site location (including coordinate reference system) and the fire discovery dat</w:t>
      </w:r>
      <w:r>
        <w:t>e for the fire the field data is measuring.</w:t>
      </w:r>
    </w:p>
    <w:p w14:paraId="38E6DB77" w14:textId="77777777" w:rsidR="00A829DE" w:rsidRDefault="008E0B19">
      <w:pPr>
        <w:pStyle w:val="BodyText"/>
      </w:pPr>
      <w:r>
        <w:t xml:space="preserve">While the severity of a wildfire in any given place is controlled by many variables, we have presented strong evidence that, across large areas of forest, variable forest structure </w:t>
      </w:r>
      <w:r>
        <w:lastRenderedPageBreak/>
        <w:t>generally makes yellow pine/mix</w:t>
      </w:r>
      <w:r>
        <w:t xml:space="preserve">ed-conifer forest in the Sierra Nevada more resistant to this inevitable disturbance. It has been well-documented that frequent, low-severity wildfire maintains forest structural variability. Here, we demonstrate a system-wide reciprocal effect suggesting </w:t>
      </w:r>
      <w:r>
        <w:t>that greater local-scale variability of vegetation structure makes fire-prone dry forests more resilient to wildfire and may increase the probability of their long-term persistence.</w:t>
      </w:r>
    </w:p>
    <w:p w14:paraId="0B7E257F" w14:textId="77777777" w:rsidR="00A829DE" w:rsidRDefault="008E0B19">
      <w:pPr>
        <w:pStyle w:val="Bibliography"/>
      </w:pPr>
      <w:bookmarkStart w:id="28" w:name="ref-Abatzoglou2013a"/>
      <w:bookmarkStart w:id="29" w:name="refs"/>
      <w:r>
        <w:t>1.</w:t>
      </w:r>
      <w:r>
        <w:br/>
        <w:t xml:space="preserve">Abatzoglou, J.T. (2013). Development of gridded surface meteorological </w:t>
      </w:r>
      <w:r>
        <w:t xml:space="preserve">data for ecological applications and modelling. </w:t>
      </w:r>
      <w:r>
        <w:rPr>
          <w:i/>
        </w:rPr>
        <w:t>International Journal of Climatology</w:t>
      </w:r>
      <w:r>
        <w:t>, 33, 121–131.</w:t>
      </w:r>
    </w:p>
    <w:p w14:paraId="017134A2" w14:textId="77777777" w:rsidR="00A829DE" w:rsidRDefault="008E0B19">
      <w:pPr>
        <w:pStyle w:val="Bibliography"/>
      </w:pPr>
      <w:bookmarkStart w:id="30" w:name="ref-Ackerly2010"/>
      <w:bookmarkEnd w:id="28"/>
      <w:r>
        <w:t>2.</w:t>
      </w:r>
      <w:r>
        <w:br/>
        <w:t xml:space="preserve">Ackerly, D.D., Loarie, S.R., Cornwell, W.K., Weiss, S.B., Hamilton, H. &amp; Branciforte, R. </w:t>
      </w:r>
      <w:r>
        <w:rPr>
          <w:i/>
        </w:rPr>
        <w:t>et al.</w:t>
      </w:r>
      <w:r>
        <w:t xml:space="preserve"> (2010). The geography of climate change: Implications for </w:t>
      </w:r>
      <w:r>
        <w:t xml:space="preserve">conservation biogeography. </w:t>
      </w:r>
      <w:r>
        <w:rPr>
          <w:i/>
        </w:rPr>
        <w:t>Diversity and Distributions</w:t>
      </w:r>
      <w:r>
        <w:t>, 16, 476–487.</w:t>
      </w:r>
    </w:p>
    <w:p w14:paraId="6EFCE6DE" w14:textId="77777777" w:rsidR="00A829DE" w:rsidRDefault="008E0B19">
      <w:pPr>
        <w:pStyle w:val="Bibliography"/>
      </w:pPr>
      <w:bookmarkStart w:id="31" w:name="ref-Agashe2009"/>
      <w:bookmarkEnd w:id="30"/>
      <w:r>
        <w:t>3.</w:t>
      </w:r>
      <w:r>
        <w:br/>
        <w:t xml:space="preserve">Agashe, D. (2009). The stabilizing effect of intraspecific genetic variation on population dynamics in novel and ancestral habitats. </w:t>
      </w:r>
      <w:r>
        <w:rPr>
          <w:i/>
        </w:rPr>
        <w:t>The American Naturalist</w:t>
      </w:r>
      <w:r>
        <w:t>, 174, 255–67.</w:t>
      </w:r>
    </w:p>
    <w:p w14:paraId="7731BF71" w14:textId="77777777" w:rsidR="00A829DE" w:rsidRDefault="008E0B19">
      <w:pPr>
        <w:pStyle w:val="Bibliography"/>
      </w:pPr>
      <w:bookmarkStart w:id="32" w:name="ref-Agee1996"/>
      <w:bookmarkEnd w:id="31"/>
      <w:r>
        <w:t>4.</w:t>
      </w:r>
      <w:r>
        <w:br/>
      </w:r>
      <w:r>
        <w:t xml:space="preserve">Agee, J.K. (1996). The influence of forest structure on fire behavior. </w:t>
      </w:r>
      <w:r>
        <w:rPr>
          <w:i/>
        </w:rPr>
        <w:t>Proceedings of the 17th Annual Forest Vegetation Management Conference</w:t>
      </w:r>
      <w:r>
        <w:t>, 52–68.</w:t>
      </w:r>
    </w:p>
    <w:p w14:paraId="4A8A53E7" w14:textId="77777777" w:rsidR="00A829DE" w:rsidRDefault="008E0B19">
      <w:pPr>
        <w:pStyle w:val="Bibliography"/>
      </w:pPr>
      <w:bookmarkStart w:id="33" w:name="ref-Agee2005"/>
      <w:bookmarkEnd w:id="32"/>
      <w:r>
        <w:t>5.</w:t>
      </w:r>
      <w:r>
        <w:br/>
        <w:t xml:space="preserve">Agee, J.K. &amp; Skinner, C.N. (2005). Basic principles of forest fuel reduction treatments. </w:t>
      </w:r>
      <w:r>
        <w:rPr>
          <w:i/>
        </w:rPr>
        <w:t>Forest Ecology</w:t>
      </w:r>
      <w:r>
        <w:rPr>
          <w:i/>
        </w:rPr>
        <w:t xml:space="preserve"> and Management</w:t>
      </w:r>
      <w:r>
        <w:t>, 211, 83–96.</w:t>
      </w:r>
    </w:p>
    <w:p w14:paraId="37C19684" w14:textId="77777777" w:rsidR="00A829DE" w:rsidRDefault="008E0B19">
      <w:pPr>
        <w:pStyle w:val="Bibliography"/>
      </w:pPr>
      <w:bookmarkStart w:id="34" w:name="ref-Asner2015"/>
      <w:bookmarkEnd w:id="33"/>
      <w:r>
        <w:t>6.</w:t>
      </w:r>
      <w:r>
        <w:br/>
        <w:t xml:space="preserve">Asner, G.P., Brodrick, P.G., Anderson, C.B., Vaughn, N., Knapp, D.E. &amp; Martin, R.E. (2015). Progressive forest canopy water loss during the 2012–2015 California drought. </w:t>
      </w:r>
      <w:r>
        <w:rPr>
          <w:i/>
        </w:rPr>
        <w:t>Proceedings of the National Academy of Sciences</w:t>
      </w:r>
      <w:r>
        <w:t>, 2015, 201523397.</w:t>
      </w:r>
    </w:p>
    <w:p w14:paraId="18B81861" w14:textId="77777777" w:rsidR="00A829DE" w:rsidRDefault="008E0B19">
      <w:pPr>
        <w:pStyle w:val="Bibliography"/>
      </w:pPr>
      <w:bookmarkStart w:id="35" w:name="ref-Asner2017"/>
      <w:bookmarkEnd w:id="34"/>
      <w:r>
        <w:t>7.</w:t>
      </w:r>
      <w:r>
        <w:br/>
        <w:t xml:space="preserve">Asner, G.P., Martin, R.E., Knapp, D.E., Tupayachi, R., Anderson, C.B. &amp; Sinca, F. </w:t>
      </w:r>
      <w:r>
        <w:rPr>
          <w:i/>
        </w:rPr>
        <w:t>et al.</w:t>
      </w:r>
      <w:r>
        <w:t xml:space="preserve"> (2017). Airborne laser-guided imaging spectroscopy to map forest trait diversity and guide conservation. </w:t>
      </w:r>
      <w:r>
        <w:rPr>
          <w:i/>
        </w:rPr>
        <w:t>Science</w:t>
      </w:r>
      <w:r>
        <w:t>, 355, 385–389.</w:t>
      </w:r>
    </w:p>
    <w:p w14:paraId="698BED38" w14:textId="77777777" w:rsidR="00A829DE" w:rsidRDefault="008E0B19">
      <w:pPr>
        <w:pStyle w:val="Bibliography"/>
      </w:pPr>
      <w:bookmarkStart w:id="36" w:name="ref-Baskett2009"/>
      <w:bookmarkEnd w:id="35"/>
      <w:r>
        <w:t>8.</w:t>
      </w:r>
      <w:r>
        <w:br/>
        <w:t>Baskett, M.L.,</w:t>
      </w:r>
      <w:r>
        <w:t xml:space="preserve"> Gaines, S.D. &amp; Nisbet, R.M. (2009). Symbiont diversity may help coral reefs survive moderate climate change. </w:t>
      </w:r>
      <w:r>
        <w:rPr>
          <w:i/>
        </w:rPr>
        <w:t>Ecological Applications</w:t>
      </w:r>
      <w:r>
        <w:t>, 19, 3–17.</w:t>
      </w:r>
    </w:p>
    <w:p w14:paraId="38186F16" w14:textId="77777777" w:rsidR="00A829DE" w:rsidRDefault="008E0B19">
      <w:pPr>
        <w:pStyle w:val="Bibliography"/>
      </w:pPr>
      <w:bookmarkStart w:id="37" w:name="ref-Bastarrika2011"/>
      <w:bookmarkEnd w:id="36"/>
      <w:r>
        <w:lastRenderedPageBreak/>
        <w:t>9.</w:t>
      </w:r>
      <w:r>
        <w:br/>
        <w:t>Bastarrika, A., Chuvieco, E. &amp; Martín, M.P. (2011). Mapping burned areas from landsat TM/ETM+ data with a tw</w:t>
      </w:r>
      <w:r>
        <w:t xml:space="preserve">o-phase algorithm: Balancing omission and commission errors. </w:t>
      </w:r>
      <w:r>
        <w:rPr>
          <w:i/>
        </w:rPr>
        <w:t>Remote Sensing of Environment</w:t>
      </w:r>
      <w:r>
        <w:t>, 115, 1003–1012.</w:t>
      </w:r>
    </w:p>
    <w:p w14:paraId="1C6A6E7E" w14:textId="77777777" w:rsidR="00A829DE" w:rsidRDefault="008E0B19">
      <w:pPr>
        <w:pStyle w:val="Bibliography"/>
      </w:pPr>
      <w:bookmarkStart w:id="38" w:name="ref-Beck2012"/>
      <w:bookmarkEnd w:id="37"/>
      <w:r>
        <w:t>10.</w:t>
      </w:r>
      <w:r>
        <w:br/>
        <w:t xml:space="preserve">Beck, J., Ballesteros-Mejia, L., Buchmann, C.M., Dengler, J., Fritz, S.A. &amp; Gruber, B. </w:t>
      </w:r>
      <w:r>
        <w:rPr>
          <w:i/>
        </w:rPr>
        <w:t>et al.</w:t>
      </w:r>
      <w:r>
        <w:t xml:space="preserve"> (2012). What’s on the horizon for macroecology? </w:t>
      </w:r>
      <w:r>
        <w:rPr>
          <w:i/>
        </w:rPr>
        <w:t>Ec</w:t>
      </w:r>
      <w:r>
        <w:rPr>
          <w:i/>
        </w:rPr>
        <w:t>ography</w:t>
      </w:r>
      <w:r>
        <w:t>, 35, 673–683.</w:t>
      </w:r>
    </w:p>
    <w:p w14:paraId="3A1DA6E6" w14:textId="77777777" w:rsidR="00A829DE" w:rsidRDefault="008E0B19">
      <w:pPr>
        <w:pStyle w:val="Bibliography"/>
      </w:pPr>
      <w:bookmarkStart w:id="39" w:name="ref-Boschetti2015"/>
      <w:bookmarkEnd w:id="38"/>
      <w:r>
        <w:t>11.</w:t>
      </w:r>
      <w:r>
        <w:br/>
        <w:t xml:space="preserve">Boschetti, L., Roy, D.P., Justice, C.O. &amp; Humber, M.L. (2015). MODIS-Landsat fusion for large area 30m burned area mapping. </w:t>
      </w:r>
      <w:r>
        <w:rPr>
          <w:i/>
        </w:rPr>
        <w:t>Remote Sensing of Environment</w:t>
      </w:r>
      <w:r>
        <w:t>, 161, 27–42.</w:t>
      </w:r>
    </w:p>
    <w:p w14:paraId="1E989834" w14:textId="77777777" w:rsidR="00A829DE" w:rsidRDefault="008E0B19">
      <w:pPr>
        <w:pStyle w:val="Bibliography"/>
      </w:pPr>
      <w:bookmarkStart w:id="40" w:name="ref-Burkner2017"/>
      <w:bookmarkEnd w:id="39"/>
      <w:r>
        <w:t>12.</w:t>
      </w:r>
      <w:r>
        <w:br/>
        <w:t>Bürkner, P.-C. (2017). brms : An R Package for Bayesian Mul</w:t>
      </w:r>
      <w:r>
        <w:t xml:space="preserve">tilevel Models Using Stan. </w:t>
      </w:r>
      <w:r>
        <w:rPr>
          <w:i/>
        </w:rPr>
        <w:t>Journal of Statistical Software</w:t>
      </w:r>
      <w:r>
        <w:t>, 80.</w:t>
      </w:r>
    </w:p>
    <w:p w14:paraId="5F13C3C7" w14:textId="77777777" w:rsidR="00A829DE" w:rsidRDefault="008E0B19">
      <w:pPr>
        <w:pStyle w:val="Bibliography"/>
      </w:pPr>
      <w:bookmarkStart w:id="41" w:name="ref-Cadotte2013"/>
      <w:bookmarkEnd w:id="40"/>
      <w:r>
        <w:t>13.</w:t>
      </w:r>
      <w:r>
        <w:br/>
        <w:t xml:space="preserve">Cadotte, M., Albert, C.H. &amp; Walker, S.C. (2013). The ecology of differences: Assessing community assembly with trait and evolutionary distances. </w:t>
      </w:r>
      <w:r>
        <w:rPr>
          <w:i/>
        </w:rPr>
        <w:t>Ecology Letters</w:t>
      </w:r>
      <w:r>
        <w:t>, 16, 1234–1244.</w:t>
      </w:r>
    </w:p>
    <w:p w14:paraId="144A8EAD" w14:textId="77777777" w:rsidR="00A829DE" w:rsidRDefault="008E0B19">
      <w:pPr>
        <w:pStyle w:val="Bibliography"/>
      </w:pPr>
      <w:bookmarkStart w:id="42" w:name="ref-Calkin2005"/>
      <w:bookmarkEnd w:id="41"/>
      <w:r>
        <w:t>14.</w:t>
      </w:r>
      <w:r>
        <w:br/>
        <w:t>Calkin,</w:t>
      </w:r>
      <w:r>
        <w:t xml:space="preserve"> D.E., Gebert, K.M., Jones, J... &amp; Neilson, R.P. (2005). Forest service large fire area burned and suppression expenditure trends, 1970-2002. </w:t>
      </w:r>
      <w:r>
        <w:rPr>
          <w:i/>
        </w:rPr>
        <w:t>Journal of Forestry</w:t>
      </w:r>
      <w:r>
        <w:t>, 103, 179–183.</w:t>
      </w:r>
    </w:p>
    <w:p w14:paraId="0B502D1C" w14:textId="77777777" w:rsidR="00A829DE" w:rsidRDefault="008E0B19">
      <w:pPr>
        <w:pStyle w:val="Bibliography"/>
      </w:pPr>
      <w:bookmarkStart w:id="43" w:name="ref-Cansler2012"/>
      <w:bookmarkEnd w:id="42"/>
      <w:r>
        <w:t>15.</w:t>
      </w:r>
      <w:r>
        <w:br/>
        <w:t>Cansler, C.A. &amp; McKenzie, D. (2012). How robust are burn severity indices w</w:t>
      </w:r>
      <w:r>
        <w:t xml:space="preserve">hen applied in a new region? Evaluation of alternate field-based and remote-sensing methods. </w:t>
      </w:r>
      <w:r>
        <w:rPr>
          <w:i/>
        </w:rPr>
        <w:t>Remote Sensing</w:t>
      </w:r>
      <w:r>
        <w:t>, 4, 456–483.</w:t>
      </w:r>
    </w:p>
    <w:p w14:paraId="1DDF4FBC" w14:textId="77777777" w:rsidR="00A829DE" w:rsidRDefault="008E0B19">
      <w:pPr>
        <w:pStyle w:val="Bibliography"/>
      </w:pPr>
      <w:bookmarkStart w:id="44" w:name="ref-Chesson2000"/>
      <w:bookmarkEnd w:id="43"/>
      <w:r>
        <w:t>16.</w:t>
      </w:r>
      <w:r>
        <w:br/>
        <w:t xml:space="preserve">Chesson, P. (2000). Mechanisms of maintenance of species diversity. </w:t>
      </w:r>
      <w:r>
        <w:rPr>
          <w:i/>
        </w:rPr>
        <w:t>Annual Review of Ecology and Systematics</w:t>
      </w:r>
      <w:r>
        <w:t>, 31, 343–366.</w:t>
      </w:r>
    </w:p>
    <w:p w14:paraId="1B029A7E" w14:textId="77777777" w:rsidR="00A829DE" w:rsidRDefault="008E0B19">
      <w:pPr>
        <w:pStyle w:val="Bibliography"/>
      </w:pPr>
      <w:bookmarkStart w:id="45" w:name="ref-Clyatt2016"/>
      <w:bookmarkEnd w:id="44"/>
      <w:r>
        <w:t>17.</w:t>
      </w:r>
      <w:r>
        <w:br/>
        <w:t>Clya</w:t>
      </w:r>
      <w:r>
        <w:t xml:space="preserve">tt, K.A., Crotteau, J.S., Schaedel, M.S., Wiggins, H.L., Kelley, H. &amp; Churchill, D.J. </w:t>
      </w:r>
      <w:r>
        <w:rPr>
          <w:i/>
        </w:rPr>
        <w:t>et al.</w:t>
      </w:r>
      <w:r>
        <w:t xml:space="preserve"> (2016). Historical spatial patterns and contemporary tree mortality in dry mixed-conifer forests. </w:t>
      </w:r>
      <w:r>
        <w:rPr>
          <w:i/>
        </w:rPr>
        <w:t>Forest Ecology and Management</w:t>
      </w:r>
      <w:r>
        <w:t>, 361, 23–37.</w:t>
      </w:r>
    </w:p>
    <w:p w14:paraId="4DED9A48" w14:textId="77777777" w:rsidR="00A829DE" w:rsidRDefault="008E0B19">
      <w:pPr>
        <w:pStyle w:val="Bibliography"/>
      </w:pPr>
      <w:bookmarkStart w:id="46" w:name="ref-Collins2015"/>
      <w:bookmarkEnd w:id="45"/>
      <w:r>
        <w:t>18.</w:t>
      </w:r>
      <w:r>
        <w:br/>
        <w:t>Collins, B.M., Lyd</w:t>
      </w:r>
      <w:r>
        <w:t xml:space="preserve">ersen, J.M., Everett, R.G., Fry, D.L. &amp; Stephens, S.L. (2015). Novel characterization of landscape-level variability in historical vegetation structure. </w:t>
      </w:r>
      <w:r>
        <w:rPr>
          <w:i/>
        </w:rPr>
        <w:t>Ecological Applications</w:t>
      </w:r>
      <w:r>
        <w:t>, 25, 1167–1174.</w:t>
      </w:r>
    </w:p>
    <w:p w14:paraId="2F449313" w14:textId="77777777" w:rsidR="00A829DE" w:rsidRDefault="008E0B19">
      <w:pPr>
        <w:pStyle w:val="Bibliography"/>
      </w:pPr>
      <w:bookmarkStart w:id="47" w:name="ref-Collins2018"/>
      <w:bookmarkEnd w:id="46"/>
      <w:r>
        <w:t>19.</w:t>
      </w:r>
      <w:r>
        <w:br/>
        <w:t>Collins, B.M., Lydersen, J.M., Everett, R.G. &amp; Stephens, S.</w:t>
      </w:r>
      <w:r>
        <w:t xml:space="preserve">L. (2018). How does forest recovery following moderate-severity fire influence effects of subsequent wildfire in mixed-conifer forests? </w:t>
      </w:r>
      <w:r>
        <w:rPr>
          <w:i/>
        </w:rPr>
        <w:t>Fire Ecology</w:t>
      </w:r>
      <w:r>
        <w:t>, 14.</w:t>
      </w:r>
    </w:p>
    <w:p w14:paraId="74CB0E59" w14:textId="77777777" w:rsidR="00A829DE" w:rsidRDefault="008E0B19">
      <w:pPr>
        <w:pStyle w:val="Bibliography"/>
      </w:pPr>
      <w:bookmarkStart w:id="48" w:name="ref-Collins2016"/>
      <w:bookmarkEnd w:id="47"/>
      <w:r>
        <w:lastRenderedPageBreak/>
        <w:t>20.</w:t>
      </w:r>
      <w:r>
        <w:br/>
        <w:t>Collins, B.M., Lydersen, J.M., Fry, D.L., Wilkin, K., Moody, T. &amp; Stephens, S.L. (2016). Variabili</w:t>
      </w:r>
      <w:r>
        <w:t xml:space="preserve">ty in vegetation and surface fuels across mixed-conifer-dominated landscapes with over 40 years of natural fire. </w:t>
      </w:r>
      <w:r>
        <w:rPr>
          <w:i/>
        </w:rPr>
        <w:t>Forest Ecology and Management</w:t>
      </w:r>
      <w:r>
        <w:t>, 381, 74–83.</w:t>
      </w:r>
    </w:p>
    <w:p w14:paraId="2CF2735B" w14:textId="77777777" w:rsidR="00A829DE" w:rsidRDefault="008E0B19">
      <w:pPr>
        <w:pStyle w:val="Bibliography"/>
      </w:pPr>
      <w:bookmarkStart w:id="49" w:name="ref-Collins2010"/>
      <w:bookmarkEnd w:id="48"/>
      <w:r>
        <w:t>21.</w:t>
      </w:r>
      <w:r>
        <w:br/>
        <w:t>Collins, B.M. &amp; Stephens, S.L. (2010). Stand-replacing patches within a ’mixed severity’ fire re</w:t>
      </w:r>
      <w:r>
        <w:t xml:space="preserve">gime: Quantitative characterization using recent fires in a long-established natural fire area. </w:t>
      </w:r>
      <w:r>
        <w:rPr>
          <w:i/>
        </w:rPr>
        <w:t>Landscape Ecology</w:t>
      </w:r>
      <w:r>
        <w:t>, 25, 927–939.</w:t>
      </w:r>
    </w:p>
    <w:p w14:paraId="6C4029D2" w14:textId="77777777" w:rsidR="00A829DE" w:rsidRDefault="008E0B19">
      <w:pPr>
        <w:pStyle w:val="Bibliography"/>
      </w:pPr>
      <w:bookmarkStart w:id="50" w:name="ref-Conners1984"/>
      <w:bookmarkEnd w:id="49"/>
      <w:r>
        <w:t>22.</w:t>
      </w:r>
      <w:r>
        <w:br/>
        <w:t xml:space="preserve">Conners, R.W., Trivedi, M.M. &amp; Harlow, C.A. (1984). Segmentation of a high-resolution urban scene using texture operators. </w:t>
      </w:r>
      <w:r>
        <w:rPr>
          <w:i/>
        </w:rPr>
        <w:t>C</w:t>
      </w:r>
      <w:r>
        <w:rPr>
          <w:i/>
        </w:rPr>
        <w:t>omputer Vision, Graphics, and Image Processing</w:t>
      </w:r>
      <w:r>
        <w:t>, 25, 273–310.</w:t>
      </w:r>
    </w:p>
    <w:p w14:paraId="74914D3B" w14:textId="77777777" w:rsidR="00A829DE" w:rsidRDefault="008E0B19">
      <w:pPr>
        <w:pStyle w:val="Bibliography"/>
      </w:pPr>
      <w:bookmarkStart w:id="51" w:name="ref-Coppoletta2016"/>
      <w:bookmarkEnd w:id="50"/>
      <w:r>
        <w:t>23.</w:t>
      </w:r>
      <w:r>
        <w:br/>
        <w:t xml:space="preserve">Coppoletta, M., Merriam, K.E. &amp; Collins, B.M. (2016). Post-fire vegetation and fuel development influences fire severity patterns in reburns. </w:t>
      </w:r>
      <w:r>
        <w:rPr>
          <w:i/>
        </w:rPr>
        <w:t>Ecological Applications</w:t>
      </w:r>
      <w:r>
        <w:t>, 26, 686–699.</w:t>
      </w:r>
    </w:p>
    <w:p w14:paraId="054CB8AA" w14:textId="77777777" w:rsidR="00A829DE" w:rsidRDefault="008E0B19">
      <w:pPr>
        <w:pStyle w:val="Bibliography"/>
      </w:pPr>
      <w:bookmarkStart w:id="52" w:name="ref-Crowther2015"/>
      <w:bookmarkEnd w:id="51"/>
      <w:r>
        <w:t>24.</w:t>
      </w:r>
      <w:r>
        <w:br/>
        <w:t>Crowthe</w:t>
      </w:r>
      <w:r>
        <w:t xml:space="preserve">r, T.W., Glick, H.B., Covey, K.R., Bettigole, C., Maynard, D.S. &amp; Thomas, S.M. </w:t>
      </w:r>
      <w:r>
        <w:rPr>
          <w:i/>
        </w:rPr>
        <w:t>et al.</w:t>
      </w:r>
      <w:r>
        <w:t xml:space="preserve"> (2015). Mapping tree density at a global scale. </w:t>
      </w:r>
      <w:r>
        <w:rPr>
          <w:i/>
        </w:rPr>
        <w:t>Nature</w:t>
      </w:r>
      <w:r>
        <w:t>, 525, 201–205.</w:t>
      </w:r>
    </w:p>
    <w:p w14:paraId="6B54F858" w14:textId="77777777" w:rsidR="00A829DE" w:rsidRDefault="008E0B19">
      <w:pPr>
        <w:pStyle w:val="Bibliography"/>
      </w:pPr>
      <w:bookmarkStart w:id="53" w:name="ref-Culbert2012"/>
      <w:bookmarkEnd w:id="52"/>
      <w:r>
        <w:t>25.</w:t>
      </w:r>
      <w:r>
        <w:br/>
        <w:t xml:space="preserve">Culbert, P.D., Radeloff, V.C., St-Louis, V., Flather, C.H., Rittenhouse, C.D. &amp; Albright, T.P. </w:t>
      </w:r>
      <w:r>
        <w:rPr>
          <w:i/>
        </w:rPr>
        <w:t>e</w:t>
      </w:r>
      <w:r>
        <w:rPr>
          <w:i/>
        </w:rPr>
        <w:t>t al.</w:t>
      </w:r>
      <w:r>
        <w:t xml:space="preserve"> (2012). Modeling broad-scale patterns of avian species richness across the Midwestern United States with measures of satellite image texture. </w:t>
      </w:r>
      <w:r>
        <w:rPr>
          <w:i/>
        </w:rPr>
        <w:t>Remote Sensing of Environment</w:t>
      </w:r>
      <w:r>
        <w:t>, 118, 140–150.</w:t>
      </w:r>
    </w:p>
    <w:p w14:paraId="35C836B7" w14:textId="77777777" w:rsidR="00A829DE" w:rsidRDefault="008E0B19">
      <w:pPr>
        <w:pStyle w:val="Bibliography"/>
      </w:pPr>
      <w:bookmarkStart w:id="54" w:name="ref-DeFrenne2013"/>
      <w:bookmarkEnd w:id="53"/>
      <w:r>
        <w:t>26.</w:t>
      </w:r>
      <w:r>
        <w:br/>
      </w:r>
      <w:r>
        <w:t xml:space="preserve">De Frenne, P., Rodríguez-Sánchez, F., Coomes, D.A., Baeten, L., Verstraeten, G. &amp; Vellend, M. </w:t>
      </w:r>
      <w:r>
        <w:rPr>
          <w:i/>
        </w:rPr>
        <w:t>et al.</w:t>
      </w:r>
      <w:r>
        <w:t xml:space="preserve"> (2013). Microclimate moderates plant responses to macroclimate warming. </w:t>
      </w:r>
      <w:r>
        <w:rPr>
          <w:i/>
        </w:rPr>
        <w:t>Proceedings of the National Academy of Sciences of the United States of America</w:t>
      </w:r>
      <w:r>
        <w:t>, 11</w:t>
      </w:r>
      <w:r>
        <w:t>0, 18561–5.</w:t>
      </w:r>
    </w:p>
    <w:p w14:paraId="5CE7CFF0" w14:textId="77777777" w:rsidR="00A829DE" w:rsidRDefault="008E0B19">
      <w:pPr>
        <w:pStyle w:val="Bibliography"/>
      </w:pPr>
      <w:bookmarkStart w:id="55" w:name="ref-DeSantis2010"/>
      <w:bookmarkEnd w:id="54"/>
      <w:r>
        <w:t>27.</w:t>
      </w:r>
      <w:r>
        <w:br/>
        <w:t xml:space="preserve">De Santis, A., Asner, G.P., Vaughan, P.J. &amp; Knapp, D.E. (2010). Mapping burn severity and burning efficiency in California using simulation models and Landsat imagery. </w:t>
      </w:r>
      <w:r>
        <w:rPr>
          <w:i/>
        </w:rPr>
        <w:t>Remote Sensing of Environment</w:t>
      </w:r>
      <w:r>
        <w:t>, 114, 1535–1545.</w:t>
      </w:r>
    </w:p>
    <w:p w14:paraId="442112A3" w14:textId="77777777" w:rsidR="00A829DE" w:rsidRDefault="008E0B19">
      <w:pPr>
        <w:pStyle w:val="Bibliography"/>
      </w:pPr>
      <w:bookmarkStart w:id="56" w:name="ref-Dickinson2014"/>
      <w:bookmarkEnd w:id="55"/>
      <w:r>
        <w:t>28.</w:t>
      </w:r>
      <w:r>
        <w:br/>
        <w:t>Dickinson, Y. (2014).</w:t>
      </w:r>
      <w:r>
        <w:t xml:space="preserve"> Landscape restoration of a forest with a historically mixed-severity fire regime: What was the historical landscape pattern of forest and openings? </w:t>
      </w:r>
      <w:r>
        <w:rPr>
          <w:i/>
        </w:rPr>
        <w:t>Forest Ecology and Management</w:t>
      </w:r>
      <w:r>
        <w:t>, 331, 264–271.</w:t>
      </w:r>
    </w:p>
    <w:p w14:paraId="43D4D8FF" w14:textId="77777777" w:rsidR="00A829DE" w:rsidRDefault="008E0B19">
      <w:pPr>
        <w:pStyle w:val="Bibliography"/>
      </w:pPr>
      <w:bookmarkStart w:id="57" w:name="ref-Dickinson2016"/>
      <w:bookmarkEnd w:id="56"/>
      <w:r>
        <w:lastRenderedPageBreak/>
        <w:t>29.</w:t>
      </w:r>
      <w:r>
        <w:br/>
        <w:t>Dickinson, Y., Pelz, K., Giles, E. &amp; Howie, J. (2016). Hav</w:t>
      </w:r>
      <w:r>
        <w:t xml:space="preserve">e we been successful? Monitoring horizontal forest complexity for forest restoration projects. </w:t>
      </w:r>
      <w:r>
        <w:rPr>
          <w:i/>
        </w:rPr>
        <w:t>Restoration Ecology</w:t>
      </w:r>
      <w:r>
        <w:t>, 24, 8–17.</w:t>
      </w:r>
    </w:p>
    <w:p w14:paraId="57958A0C" w14:textId="77777777" w:rsidR="00A829DE" w:rsidRDefault="008E0B19">
      <w:pPr>
        <w:pStyle w:val="Bibliography"/>
      </w:pPr>
      <w:bookmarkStart w:id="58" w:name="ref-Dillon2011"/>
      <w:bookmarkEnd w:id="57"/>
      <w:r>
        <w:t>30.</w:t>
      </w:r>
      <w:r>
        <w:br/>
        <w:t>Dillon, G.K., Holden, Z.A., Morgan, P., Crimmins, M.A., Heyerdahl, E.K. &amp; Luce, C.H. (2011). Both topography and climate affec</w:t>
      </w:r>
      <w:r>
        <w:t xml:space="preserve">ted forest and woodland burn severity in two regions of the western US, 1984 to 2006. </w:t>
      </w:r>
      <w:r>
        <w:rPr>
          <w:i/>
        </w:rPr>
        <w:t>Ecosphere</w:t>
      </w:r>
      <w:r>
        <w:t>, 2, art130.</w:t>
      </w:r>
    </w:p>
    <w:p w14:paraId="1EDDDF47" w14:textId="77777777" w:rsidR="00A829DE" w:rsidRDefault="008E0B19">
      <w:pPr>
        <w:pStyle w:val="Bibliography"/>
      </w:pPr>
      <w:bookmarkStart w:id="59" w:name="ref-Dobrowski2008"/>
      <w:bookmarkEnd w:id="58"/>
      <w:r>
        <w:t>31.</w:t>
      </w:r>
      <w:r>
        <w:br/>
        <w:t>Dobrowski, S.Z., Safford, H.D., Cheng, Y.B. &amp; Ustin, S.L. (2008). Mapping mountain vegetation using species distribution modeling, image-based t</w:t>
      </w:r>
      <w:r>
        <w:t xml:space="preserve">exture analysis, and object-based classification. </w:t>
      </w:r>
      <w:r>
        <w:rPr>
          <w:i/>
        </w:rPr>
        <w:t>Applied Vegetation Science</w:t>
      </w:r>
      <w:r>
        <w:t>, 11, 499–508.</w:t>
      </w:r>
    </w:p>
    <w:p w14:paraId="40CB765E" w14:textId="77777777" w:rsidR="00A829DE" w:rsidRDefault="008E0B19">
      <w:pPr>
        <w:pStyle w:val="Bibliography"/>
      </w:pPr>
      <w:bookmarkStart w:id="60" w:name="ref-Jepson2016"/>
      <w:bookmarkEnd w:id="59"/>
      <w:r>
        <w:t>32.</w:t>
      </w:r>
      <w:r>
        <w:br/>
        <w:t>(eds.), J.F.P. (2016). Jepson eFlora.</w:t>
      </w:r>
    </w:p>
    <w:p w14:paraId="5888CA3D" w14:textId="77777777" w:rsidR="00A829DE" w:rsidRDefault="008E0B19">
      <w:pPr>
        <w:pStyle w:val="Bibliography"/>
      </w:pPr>
      <w:bookmarkStart w:id="61" w:name="ref-Edwards2018"/>
      <w:bookmarkEnd w:id="60"/>
      <w:r>
        <w:t>33.</w:t>
      </w:r>
      <w:r>
        <w:br/>
        <w:t>Edwards, A.C., Russell-Smith, J. &amp; Maier, S.W. (2018). A comparison and validation of satellite-derived fire severity m</w:t>
      </w:r>
      <w:r>
        <w:t xml:space="preserve">apping techniques in fire prone north Australian savannas: Extreme fires and tree stem mortality. </w:t>
      </w:r>
      <w:r>
        <w:rPr>
          <w:i/>
        </w:rPr>
        <w:t>Remote Sensing of Environment</w:t>
      </w:r>
      <w:r>
        <w:t>, 206, 287–299.</w:t>
      </w:r>
    </w:p>
    <w:p w14:paraId="12C37B0D" w14:textId="77777777" w:rsidR="00A829DE" w:rsidRDefault="008E0B19">
      <w:pPr>
        <w:pStyle w:val="Bibliography"/>
      </w:pPr>
      <w:bookmarkStart w:id="62" w:name="ref-Eidenshink2007"/>
      <w:bookmarkEnd w:id="61"/>
      <w:r>
        <w:t>34.</w:t>
      </w:r>
      <w:r>
        <w:br/>
        <w:t>Eidenshink, J., Schwind, B., Brewer, K., Zhu, Z.-l., Quayle, B. &amp; Howard, S. (2007). A project for monitoring</w:t>
      </w:r>
      <w:r>
        <w:t xml:space="preserve"> trends in burn severity. </w:t>
      </w:r>
      <w:r>
        <w:rPr>
          <w:i/>
        </w:rPr>
        <w:t>Fire Ecology</w:t>
      </w:r>
      <w:r>
        <w:t>, 3, 3–21.</w:t>
      </w:r>
    </w:p>
    <w:p w14:paraId="705462FC" w14:textId="77777777" w:rsidR="00A829DE" w:rsidRDefault="008E0B19">
      <w:pPr>
        <w:pStyle w:val="Bibliography"/>
      </w:pPr>
      <w:bookmarkStart w:id="63" w:name="ref-Farr2007"/>
      <w:bookmarkEnd w:id="62"/>
      <w:r>
        <w:t>35.</w:t>
      </w:r>
      <w:r>
        <w:br/>
        <w:t xml:space="preserve">Farr, T., Rosen, P., Caro, E., Crippen, R., Duren, R. &amp; Hensley, S. </w:t>
      </w:r>
      <w:r>
        <w:rPr>
          <w:i/>
        </w:rPr>
        <w:t>et al.</w:t>
      </w:r>
      <w:r>
        <w:t xml:space="preserve"> (2007). The shuttle radar topography mission. </w:t>
      </w:r>
      <w:r>
        <w:rPr>
          <w:i/>
        </w:rPr>
        <w:t>Reviews of Geophysics</w:t>
      </w:r>
      <w:r>
        <w:t>, 45, 1–33.</w:t>
      </w:r>
    </w:p>
    <w:p w14:paraId="70663F67" w14:textId="77777777" w:rsidR="00A829DE" w:rsidRDefault="008E0B19">
      <w:pPr>
        <w:pStyle w:val="Bibliography"/>
      </w:pPr>
      <w:bookmarkStart w:id="64" w:name="ref-Fernandez2018"/>
      <w:bookmarkEnd w:id="63"/>
      <w:r>
        <w:t>36.</w:t>
      </w:r>
      <w:r>
        <w:br/>
      </w:r>
      <w:r>
        <w:t xml:space="preserve">Fernández-García, V., Santamarta, M., Fernández-Manso, A., Quintano, C., Marcos, E. &amp; Calvo, L. (2018). Burn severity metrics in fire-prone pine ecosystems along a climatic gradient using Landsat imagery. </w:t>
      </w:r>
      <w:r>
        <w:rPr>
          <w:i/>
        </w:rPr>
        <w:t>Remote Sensing of Environment</w:t>
      </w:r>
      <w:r>
        <w:t>, 206, 205–217.</w:t>
      </w:r>
    </w:p>
    <w:p w14:paraId="1D9B34F3" w14:textId="77777777" w:rsidR="00A829DE" w:rsidRDefault="008E0B19">
      <w:pPr>
        <w:pStyle w:val="Bibliography"/>
      </w:pPr>
      <w:bookmarkStart w:id="65" w:name="ref-Folke2004"/>
      <w:bookmarkEnd w:id="64"/>
      <w:r>
        <w:t>37.</w:t>
      </w:r>
      <w:r>
        <w:br/>
        <w:t>Fo</w:t>
      </w:r>
      <w:r>
        <w:t xml:space="preserve">lke, C., Carpenter, S., Walker, B., Scheffer, M., Elmqvist, T. &amp; Gunderson, L. </w:t>
      </w:r>
      <w:r>
        <w:rPr>
          <w:i/>
        </w:rPr>
        <w:t>et al.</w:t>
      </w:r>
      <w:r>
        <w:t xml:space="preserve"> (2004). Regime shifts, resilience, and biodiversity in ecosystem management. </w:t>
      </w:r>
      <w:r>
        <w:rPr>
          <w:i/>
        </w:rPr>
        <w:t>Annual Review of Ecology, Evolution, and Systematics</w:t>
      </w:r>
      <w:r>
        <w:t>, 35, 557–581.</w:t>
      </w:r>
    </w:p>
    <w:p w14:paraId="664B22B8" w14:textId="77777777" w:rsidR="00A829DE" w:rsidRDefault="008E0B19">
      <w:pPr>
        <w:pStyle w:val="Bibliography"/>
      </w:pPr>
      <w:bookmarkStart w:id="66" w:name="ref-Ford2013"/>
      <w:bookmarkEnd w:id="65"/>
      <w:r>
        <w:t>38.</w:t>
      </w:r>
      <w:r>
        <w:br/>
        <w:t xml:space="preserve">Ford, K.R., Ettinger, </w:t>
      </w:r>
      <w:r>
        <w:t xml:space="preserve">A.K., Lundquist, J.D., Raleigh, M.S. &amp; Hille Ris Lambers, J. (2013). Spatial heterogeneity in ecologically important climate variables at coarse and fine scales in a high-snow mountain landscape. </w:t>
      </w:r>
      <w:r>
        <w:rPr>
          <w:i/>
        </w:rPr>
        <w:t>PLoS ONE</w:t>
      </w:r>
      <w:r>
        <w:t>, 8, e65008.</w:t>
      </w:r>
    </w:p>
    <w:p w14:paraId="6B7FE1E1" w14:textId="77777777" w:rsidR="00A829DE" w:rsidRDefault="008E0B19">
      <w:pPr>
        <w:pStyle w:val="Bibliography"/>
      </w:pPr>
      <w:bookmarkStart w:id="67" w:name="ref-Franklin1986"/>
      <w:bookmarkEnd w:id="66"/>
      <w:r>
        <w:t>39.</w:t>
      </w:r>
      <w:r>
        <w:br/>
        <w:t>Franklin, J., Logan, T.L., Woodcock</w:t>
      </w:r>
      <w:r>
        <w:t xml:space="preserve">, C.E. &amp; Strahler, A.H. (1986). Forest Classification and </w:t>
      </w:r>
      <w:r>
        <w:lastRenderedPageBreak/>
        <w:t xml:space="preserve">Inventory System Using Landsat, Digital Terrain, and Ground Sample Data. </w:t>
      </w:r>
      <w:r>
        <w:rPr>
          <w:i/>
        </w:rPr>
        <w:t>IEEE Transactions on Geoscience and Remote Sensing</w:t>
      </w:r>
      <w:r>
        <w:t>, GE-24, 139–149.</w:t>
      </w:r>
    </w:p>
    <w:p w14:paraId="24096A4E" w14:textId="77777777" w:rsidR="00A829DE" w:rsidRDefault="008E0B19">
      <w:pPr>
        <w:pStyle w:val="Bibliography"/>
      </w:pPr>
      <w:bookmarkStart w:id="68" w:name="ref-Lopez1991"/>
      <w:bookmarkEnd w:id="67"/>
      <w:r>
        <w:t>40.</w:t>
      </w:r>
      <w:r>
        <w:br/>
        <w:t>García, M.J.L. &amp; Caselles, V. (1991). Mapping burns a</w:t>
      </w:r>
      <w:r>
        <w:t xml:space="preserve">nd natural reforestation using thematic mapper data. </w:t>
      </w:r>
      <w:r>
        <w:rPr>
          <w:i/>
        </w:rPr>
        <w:t>Geocarto International</w:t>
      </w:r>
      <w:r>
        <w:t>, 6, 31–37.</w:t>
      </w:r>
    </w:p>
    <w:p w14:paraId="183FE5AA" w14:textId="77777777" w:rsidR="00A829DE" w:rsidRDefault="008E0B19">
      <w:pPr>
        <w:pStyle w:val="Bibliography"/>
      </w:pPr>
      <w:bookmarkStart w:id="69" w:name="ref-Gazol2016"/>
      <w:bookmarkEnd w:id="68"/>
      <w:r>
        <w:t>41.</w:t>
      </w:r>
      <w:r>
        <w:br/>
        <w:t xml:space="preserve">Gazol, A. &amp; Camarero, J.J. (2016). Functional diversity enhances silver fir growth resilience to an extreme drought. </w:t>
      </w:r>
      <w:r>
        <w:rPr>
          <w:i/>
        </w:rPr>
        <w:t>Journal of Ecology</w:t>
      </w:r>
      <w:r>
        <w:t>.</w:t>
      </w:r>
    </w:p>
    <w:p w14:paraId="665A6E7E" w14:textId="77777777" w:rsidR="00A829DE" w:rsidRDefault="008E0B19">
      <w:pPr>
        <w:pStyle w:val="Bibliography"/>
      </w:pPr>
      <w:bookmarkStart w:id="70" w:name="ref-Gelman2018"/>
      <w:bookmarkEnd w:id="69"/>
      <w:r>
        <w:t>42.</w:t>
      </w:r>
      <w:r>
        <w:br/>
        <w:t>Gelman, A., Goodrich, B.</w:t>
      </w:r>
      <w:r>
        <w:t xml:space="preserve">, Gabry, J. &amp; Ali, I. (2018). R-squared for Bayesian regression models. </w:t>
      </w:r>
      <w:r>
        <w:rPr>
          <w:i/>
        </w:rPr>
        <w:t>unpublished; available http://www.stat.columbia.edu/~gelman/research/unpublished/bayes_R2_v3.pdf</w:t>
      </w:r>
      <w:r>
        <w:t>.</w:t>
      </w:r>
    </w:p>
    <w:p w14:paraId="364DB968" w14:textId="77777777" w:rsidR="00A829DE" w:rsidRDefault="008E0B19">
      <w:pPr>
        <w:pStyle w:val="Bibliography"/>
      </w:pPr>
      <w:bookmarkStart w:id="71" w:name="ref-Goodwin2014"/>
      <w:bookmarkEnd w:id="70"/>
      <w:r>
        <w:t>43.</w:t>
      </w:r>
      <w:r>
        <w:br/>
        <w:t>Goodwin, N.R. &amp; Collett, L.J. (2014). Development of an automated method for mappi</w:t>
      </w:r>
      <w:r>
        <w:t xml:space="preserve">ng fire history captured in Landsat TM and ETM+ time series across Queensland, Australia. </w:t>
      </w:r>
      <w:r>
        <w:rPr>
          <w:i/>
        </w:rPr>
        <w:t>Remote Sensing of Environment</w:t>
      </w:r>
      <w:r>
        <w:t>, 148, 206–221.</w:t>
      </w:r>
    </w:p>
    <w:p w14:paraId="5ECE9841" w14:textId="77777777" w:rsidR="00A829DE" w:rsidRDefault="008E0B19">
      <w:pPr>
        <w:pStyle w:val="Bibliography"/>
      </w:pPr>
      <w:bookmarkStart w:id="72" w:name="ref-Gorelick2017"/>
      <w:bookmarkEnd w:id="71"/>
      <w:r>
        <w:t>44.</w:t>
      </w:r>
      <w:r>
        <w:br/>
        <w:t>Gorelick, N., Hancher, M., Dixon, M., Ilyushchenko, S., Thau, D. &amp; Moore, R. (2017). Remote Sensing of Environment Go</w:t>
      </w:r>
      <w:r>
        <w:t xml:space="preserve">ogle Earth Engine : Planetary-scale geospatial analysis for everyone. </w:t>
      </w:r>
      <w:r>
        <w:rPr>
          <w:i/>
        </w:rPr>
        <w:t>Remote Sensing of Environment</w:t>
      </w:r>
      <w:r>
        <w:t>, 202, 18–27.</w:t>
      </w:r>
    </w:p>
    <w:p w14:paraId="36B3EEC6" w14:textId="77777777" w:rsidR="00A829DE" w:rsidRDefault="008E0B19">
      <w:pPr>
        <w:pStyle w:val="Bibliography"/>
      </w:pPr>
      <w:bookmarkStart w:id="73" w:name="ref-Graham2004"/>
      <w:bookmarkEnd w:id="72"/>
      <w:r>
        <w:t>45.</w:t>
      </w:r>
      <w:r>
        <w:br/>
        <w:t xml:space="preserve">Graham, R.T., McCaffrey, S. &amp; Jain, T.B. (2004). </w:t>
      </w:r>
      <w:r>
        <w:rPr>
          <w:i/>
        </w:rPr>
        <w:t>Science basis for changing forest structure to modify wildfire behavior and severity</w:t>
      </w:r>
      <w:r>
        <w:t xml:space="preserve"> ( No.</w:t>
      </w:r>
      <w:r>
        <w:t xml:space="preserve"> April). US Department of Agriculture, Forest Service, Rocky Mountain Research Station, Fort Collins, CO.</w:t>
      </w:r>
    </w:p>
    <w:p w14:paraId="2FDBF0C1" w14:textId="77777777" w:rsidR="00A829DE" w:rsidRDefault="008E0B19">
      <w:pPr>
        <w:pStyle w:val="Bibliography"/>
      </w:pPr>
      <w:bookmarkStart w:id="74" w:name="ref-Gunderson2000"/>
      <w:bookmarkEnd w:id="73"/>
      <w:r>
        <w:t>46.</w:t>
      </w:r>
      <w:r>
        <w:br/>
        <w:t xml:space="preserve">Gunderson, L.H. (2000). Ecological resilience– in theory and application. </w:t>
      </w:r>
      <w:r>
        <w:rPr>
          <w:i/>
        </w:rPr>
        <w:t>Annual Review of Ecology and Systematics</w:t>
      </w:r>
      <w:r>
        <w:t>, 31, 425–439.</w:t>
      </w:r>
    </w:p>
    <w:p w14:paraId="23AFF940" w14:textId="77777777" w:rsidR="00A829DE" w:rsidRDefault="008E0B19">
      <w:pPr>
        <w:pStyle w:val="Bibliography"/>
      </w:pPr>
      <w:bookmarkStart w:id="75" w:name="ref-Hansen2013"/>
      <w:bookmarkEnd w:id="74"/>
      <w:r>
        <w:t>47.</w:t>
      </w:r>
      <w:r>
        <w:br/>
        <w:t>Hansen, M.C.,</w:t>
      </w:r>
      <w:r>
        <w:t xml:space="preserve"> Potapov, P.V., Moore, R., Hancher, M., Turubanova, S.A. &amp; Tyukavina, A. (2013). High-resolution global maps of 21st-century forest cover change. </w:t>
      </w:r>
      <w:r>
        <w:rPr>
          <w:i/>
        </w:rPr>
        <w:t>Science</w:t>
      </w:r>
      <w:r>
        <w:t>, 342, 850–853.</w:t>
      </w:r>
    </w:p>
    <w:p w14:paraId="30F9DDA0" w14:textId="77777777" w:rsidR="00A829DE" w:rsidRDefault="008E0B19">
      <w:pPr>
        <w:pStyle w:val="Bibliography"/>
      </w:pPr>
      <w:bookmarkStart w:id="76" w:name="ref-Haralick1973"/>
      <w:bookmarkEnd w:id="75"/>
      <w:r>
        <w:t>48.</w:t>
      </w:r>
      <w:r>
        <w:br/>
        <w:t>Haralick, R.M., Shanmugam, K. &amp; Dinstein, I. (1973). Textural Features for Image Cl</w:t>
      </w:r>
      <w:r>
        <w:t xml:space="preserve">assification. </w:t>
      </w:r>
      <w:r>
        <w:rPr>
          <w:i/>
        </w:rPr>
        <w:t>IEEE Transactions on Systems, Man, and Cybernetics</w:t>
      </w:r>
      <w:r>
        <w:t>, SMC-3, 610–621.</w:t>
      </w:r>
    </w:p>
    <w:p w14:paraId="7CB800A3" w14:textId="77777777" w:rsidR="00A829DE" w:rsidRDefault="008E0B19">
      <w:pPr>
        <w:pStyle w:val="Bibliography"/>
      </w:pPr>
      <w:bookmarkStart w:id="77" w:name="ref-Hawbaker2017"/>
      <w:bookmarkEnd w:id="76"/>
      <w:r>
        <w:t>49.</w:t>
      </w:r>
      <w:r>
        <w:br/>
        <w:t xml:space="preserve">Hawbaker, T.J., Vanderhoof, M.K., Beal, Y.J., Takacs, J.D., Schmidt, G.L. &amp; Falgout, J.T. </w:t>
      </w:r>
      <w:r>
        <w:rPr>
          <w:i/>
        </w:rPr>
        <w:t>et al.</w:t>
      </w:r>
      <w:r>
        <w:t xml:space="preserve"> (2017). Mapping burned areas using dense time-series of Landsat data. </w:t>
      </w:r>
      <w:r>
        <w:rPr>
          <w:i/>
        </w:rPr>
        <w:t>Remote Sensing of Environment</w:t>
      </w:r>
      <w:r>
        <w:t>, 198, 504–522.</w:t>
      </w:r>
    </w:p>
    <w:p w14:paraId="39FD724A" w14:textId="77777777" w:rsidR="00A829DE" w:rsidRDefault="008E0B19">
      <w:pPr>
        <w:pStyle w:val="Bibliography"/>
      </w:pPr>
      <w:bookmarkStart w:id="78" w:name="ref-Heffernan2014"/>
      <w:bookmarkEnd w:id="77"/>
      <w:r>
        <w:lastRenderedPageBreak/>
        <w:t>50.</w:t>
      </w:r>
      <w:r>
        <w:br/>
        <w:t xml:space="preserve">Heffernan, J.B., Soranno, P.A., Angilletta, M.J., Buckley, L.B., Gruner, D.S. &amp; Keitt, T.H. </w:t>
      </w:r>
      <w:r>
        <w:rPr>
          <w:i/>
        </w:rPr>
        <w:t>et al.</w:t>
      </w:r>
      <w:r>
        <w:t xml:space="preserve"> (2014). Macrosystems ecology: Understanding ecological patterns and processes at continental scales. </w:t>
      </w:r>
      <w:r>
        <w:rPr>
          <w:i/>
        </w:rPr>
        <w:t>Frontie</w:t>
      </w:r>
      <w:r>
        <w:rPr>
          <w:i/>
        </w:rPr>
        <w:t>rs in Ecology and the Environment</w:t>
      </w:r>
      <w:r>
        <w:t>, 12, 5–14.</w:t>
      </w:r>
    </w:p>
    <w:p w14:paraId="4B164B23" w14:textId="77777777" w:rsidR="00A829DE" w:rsidRDefault="008E0B19">
      <w:pPr>
        <w:pStyle w:val="Bibliography"/>
      </w:pPr>
      <w:bookmarkStart w:id="79" w:name="ref-Henry2018"/>
      <w:bookmarkEnd w:id="78"/>
      <w:r>
        <w:t>51.</w:t>
      </w:r>
      <w:r>
        <w:br/>
        <w:t xml:space="preserve">Henry, L. &amp; Wickham, H. (2018). </w:t>
      </w:r>
      <w:r>
        <w:rPr>
          <w:i/>
        </w:rPr>
        <w:t>purrr: Functional Programming Tools</w:t>
      </w:r>
      <w:r>
        <w:t>.</w:t>
      </w:r>
    </w:p>
    <w:p w14:paraId="314D57C8" w14:textId="77777777" w:rsidR="00A829DE" w:rsidRDefault="008E0B19">
      <w:pPr>
        <w:pStyle w:val="Bibliography"/>
      </w:pPr>
      <w:bookmarkStart w:id="80" w:name="ref-Hoffman2014"/>
      <w:bookmarkEnd w:id="79"/>
      <w:r>
        <w:t>52.</w:t>
      </w:r>
      <w:r>
        <w:br/>
        <w:t xml:space="preserve">Hoffman, M.D. &amp; Gelman, A. (2014). The No-U-Turn Sampler: Adaptively Setting Path Lengths in Hamiltonian Monte Carlo. </w:t>
      </w:r>
      <w:r>
        <w:rPr>
          <w:i/>
        </w:rPr>
        <w:t>Journal of Machi</w:t>
      </w:r>
      <w:r>
        <w:rPr>
          <w:i/>
        </w:rPr>
        <w:t>ne Learning Research</w:t>
      </w:r>
      <w:r>
        <w:t>, 15, 1593–1623.</w:t>
      </w:r>
    </w:p>
    <w:p w14:paraId="7F2D53DE" w14:textId="77777777" w:rsidR="00A829DE" w:rsidRDefault="008E0B19">
      <w:pPr>
        <w:pStyle w:val="Bibliography"/>
      </w:pPr>
      <w:bookmarkStart w:id="81" w:name="ref-Holden2009"/>
      <w:bookmarkEnd w:id="80"/>
      <w:r>
        <w:t>53.</w:t>
      </w:r>
      <w:r>
        <w:br/>
        <w:t xml:space="preserve">Holden, Z.A., Morgan, P. &amp; Evans, J.S. (2009). A predictive model of burn severity based on 20-year satellite-inferred burn severity data in a large southwestern US wilderness area. </w:t>
      </w:r>
      <w:r>
        <w:rPr>
          <w:i/>
        </w:rPr>
        <w:t>Forest Ecology and Management</w:t>
      </w:r>
      <w:r>
        <w:t>, 25</w:t>
      </w:r>
      <w:r>
        <w:t>8, 2399–2406.</w:t>
      </w:r>
    </w:p>
    <w:p w14:paraId="08F75F0B" w14:textId="77777777" w:rsidR="00A829DE" w:rsidRDefault="008E0B19">
      <w:pPr>
        <w:pStyle w:val="Bibliography"/>
      </w:pPr>
      <w:bookmarkStart w:id="82" w:name="ref-Holling1973"/>
      <w:bookmarkEnd w:id="81"/>
      <w:r>
        <w:t>54.</w:t>
      </w:r>
      <w:r>
        <w:br/>
        <w:t xml:space="preserve">Holling, C.S. (1973). Resilience and Stability of Ecological Systems. </w:t>
      </w:r>
      <w:r>
        <w:rPr>
          <w:i/>
        </w:rPr>
        <w:t>Annual Review of Ecology and Systematics</w:t>
      </w:r>
      <w:r>
        <w:t>, 4, 1–23.</w:t>
      </w:r>
    </w:p>
    <w:p w14:paraId="1505D1FC" w14:textId="77777777" w:rsidR="00A829DE" w:rsidRDefault="008E0B19">
      <w:pPr>
        <w:pStyle w:val="Bibliography"/>
      </w:pPr>
      <w:bookmarkStart w:id="83" w:name="ref-Huang2014"/>
      <w:bookmarkEnd w:id="82"/>
      <w:r>
        <w:t>55.</w:t>
      </w:r>
      <w:r>
        <w:br/>
        <w:t xml:space="preserve">Huang, Q., Swatantran, A., Dubayah, R. &amp; Goetz, S.J. (2014). The influence of vegetation height heterogeneity on </w:t>
      </w:r>
      <w:r>
        <w:t xml:space="preserve">forest and woodland bird species richness across the United States. </w:t>
      </w:r>
      <w:r>
        <w:rPr>
          <w:i/>
        </w:rPr>
        <w:t>PLoS ONE</w:t>
      </w:r>
      <w:r>
        <w:t>, 9.</w:t>
      </w:r>
    </w:p>
    <w:p w14:paraId="1B5571BD" w14:textId="77777777" w:rsidR="00A829DE" w:rsidRDefault="008E0B19">
      <w:pPr>
        <w:pStyle w:val="Bibliography"/>
      </w:pPr>
      <w:bookmarkStart w:id="84" w:name="ref-Keith2013"/>
      <w:bookmarkEnd w:id="83"/>
      <w:r>
        <w:t>56.</w:t>
      </w:r>
      <w:r>
        <w:br/>
        <w:t xml:space="preserve">Keith, D.A., Rodríguez, J.P., Rodríguez-Clark, K.M., Nicholson, E., Aapala, K. &amp; Alonso, A. </w:t>
      </w:r>
      <w:r>
        <w:rPr>
          <w:i/>
        </w:rPr>
        <w:t>et al.</w:t>
      </w:r>
      <w:r>
        <w:t xml:space="preserve"> (2013). Scientific Foundations for an IUCN Red List of Ecosystems. </w:t>
      </w:r>
      <w:r>
        <w:rPr>
          <w:i/>
        </w:rPr>
        <w:t xml:space="preserve">PLoS </w:t>
      </w:r>
      <w:r>
        <w:rPr>
          <w:i/>
        </w:rPr>
        <w:t>ONE</w:t>
      </w:r>
      <w:r>
        <w:t>, 8.</w:t>
      </w:r>
    </w:p>
    <w:p w14:paraId="37F91430" w14:textId="77777777" w:rsidR="00A829DE" w:rsidRDefault="008E0B19">
      <w:pPr>
        <w:pStyle w:val="Bibliography"/>
      </w:pPr>
      <w:bookmarkStart w:id="85" w:name="ref-Key2006"/>
      <w:bookmarkEnd w:id="84"/>
      <w:r>
        <w:t>57.</w:t>
      </w:r>
      <w:r>
        <w:br/>
        <w:t xml:space="preserve">Key, C.H. &amp; Benson, N.C. (2006). Landscape assessment: Sampling and analysis methods. </w:t>
      </w:r>
      <w:r>
        <w:rPr>
          <w:i/>
        </w:rPr>
        <w:t>USDA Forest Service General Technical Report RMRS-GTR-164-CD</w:t>
      </w:r>
      <w:r>
        <w:t>, 1–55.</w:t>
      </w:r>
    </w:p>
    <w:p w14:paraId="69883593" w14:textId="77777777" w:rsidR="00A829DE" w:rsidRDefault="008E0B19">
      <w:pPr>
        <w:pStyle w:val="Bibliography"/>
      </w:pPr>
      <w:bookmarkStart w:id="86" w:name="ref-Kefi2014"/>
      <w:bookmarkEnd w:id="85"/>
      <w:r>
        <w:t>58.</w:t>
      </w:r>
      <w:r>
        <w:br/>
        <w:t xml:space="preserve">Kéfi, S., Guttal, V., Brock, W.A., Carpenter, S.R., Ellison, A.M. &amp; Livina, V.N. </w:t>
      </w:r>
      <w:r>
        <w:rPr>
          <w:i/>
        </w:rPr>
        <w:t>et al</w:t>
      </w:r>
      <w:r>
        <w:rPr>
          <w:i/>
        </w:rPr>
        <w:t>.</w:t>
      </w:r>
      <w:r>
        <w:t xml:space="preserve"> (2014). Early warning signals of ecological transitions: Methods for spatial patterns. </w:t>
      </w:r>
      <w:r>
        <w:rPr>
          <w:i/>
        </w:rPr>
        <w:t>PLoS ONE</w:t>
      </w:r>
      <w:r>
        <w:t>, 9, 10–13.</w:t>
      </w:r>
    </w:p>
    <w:p w14:paraId="297C34D3" w14:textId="77777777" w:rsidR="00A829DE" w:rsidRDefault="008E0B19">
      <w:pPr>
        <w:pStyle w:val="Bibliography"/>
      </w:pPr>
      <w:bookmarkStart w:id="87" w:name="ref-Kolden2015"/>
      <w:bookmarkEnd w:id="86"/>
      <w:r>
        <w:t>59.</w:t>
      </w:r>
      <w:r>
        <w:br/>
        <w:t>Kolden, C.A., Smith, A.M.S. &amp; Abatzoglou, J.T. (2015). Limitations and utilisation of Monitoring Trends in Burn Severity products for assessing</w:t>
      </w:r>
      <w:r>
        <w:t xml:space="preserve"> wildfire severity in the USA. </w:t>
      </w:r>
      <w:r>
        <w:rPr>
          <w:i/>
        </w:rPr>
        <w:t>International Journal of Wildland Fire</w:t>
      </w:r>
      <w:r>
        <w:t>, 24, 1023–1028.</w:t>
      </w:r>
    </w:p>
    <w:p w14:paraId="1D035620" w14:textId="77777777" w:rsidR="00A829DE" w:rsidRDefault="008E0B19">
      <w:pPr>
        <w:pStyle w:val="Bibliography"/>
      </w:pPr>
      <w:bookmarkStart w:id="88" w:name="ref-Kotliar1990"/>
      <w:bookmarkEnd w:id="87"/>
      <w:r>
        <w:t>60.</w:t>
      </w:r>
      <w:r>
        <w:br/>
        <w:t xml:space="preserve">Kotliar, N.B. &amp; Wiens, J. a. (1990). Multiple Scales of Patchiness and Patch Structure: A Hierarchical Framework for the Study of Heterogeneity. </w:t>
      </w:r>
      <w:r>
        <w:rPr>
          <w:i/>
        </w:rPr>
        <w:t>Oikos</w:t>
      </w:r>
      <w:r>
        <w:t>, 59, 253–260.</w:t>
      </w:r>
    </w:p>
    <w:p w14:paraId="240BCA71" w14:textId="77777777" w:rsidR="00A829DE" w:rsidRDefault="008E0B19">
      <w:pPr>
        <w:pStyle w:val="Bibliography"/>
      </w:pPr>
      <w:bookmarkStart w:id="89" w:name="ref-Larson2012"/>
      <w:bookmarkEnd w:id="88"/>
      <w:r>
        <w:t>6</w:t>
      </w:r>
      <w:r>
        <w:t>1.</w:t>
      </w:r>
      <w:r>
        <w:br/>
        <w:t xml:space="preserve">Larson, A.J. &amp; Churchill, D. (2012). Tree spatial patterns in fire-frequent forests of western </w:t>
      </w:r>
      <w:r>
        <w:lastRenderedPageBreak/>
        <w:t xml:space="preserve">North America, including mechanisms of pattern formation and implications for designing fuel reduction and restoration treatments. </w:t>
      </w:r>
      <w:r>
        <w:rPr>
          <w:i/>
        </w:rPr>
        <w:t>Forest Ecology and Manageme</w:t>
      </w:r>
      <w:r>
        <w:rPr>
          <w:i/>
        </w:rPr>
        <w:t>nt</w:t>
      </w:r>
      <w:r>
        <w:t>, 267, 74–92.</w:t>
      </w:r>
    </w:p>
    <w:p w14:paraId="73620918" w14:textId="77777777" w:rsidR="00A829DE" w:rsidRDefault="008E0B19">
      <w:pPr>
        <w:pStyle w:val="Bibliography"/>
      </w:pPr>
      <w:bookmarkStart w:id="90" w:name="ref-Lenoir2013"/>
      <w:bookmarkEnd w:id="89"/>
      <w:r>
        <w:t>62.</w:t>
      </w:r>
      <w:r>
        <w:br/>
        <w:t xml:space="preserve">Lenoir, J., Graae, B.J., Aarrestad, P.A., Alsos, I.G., Armbruster, W.S. &amp; Austrheim, G. </w:t>
      </w:r>
      <w:r>
        <w:rPr>
          <w:i/>
        </w:rPr>
        <w:t>et al.</w:t>
      </w:r>
      <w:r>
        <w:t xml:space="preserve"> (2013). Local temperatures inferred from plant communities suggest strong spatial buffering of climate warming across Northern Europe. </w:t>
      </w:r>
      <w:r>
        <w:rPr>
          <w:i/>
        </w:rPr>
        <w:t>Global</w:t>
      </w:r>
      <w:r>
        <w:rPr>
          <w:i/>
        </w:rPr>
        <w:t xml:space="preserve"> Change Biology</w:t>
      </w:r>
      <w:r>
        <w:t>, 19, 1470–1481.</w:t>
      </w:r>
    </w:p>
    <w:p w14:paraId="1303D8D4" w14:textId="77777777" w:rsidR="00A829DE" w:rsidRDefault="008E0B19">
      <w:pPr>
        <w:pStyle w:val="Bibliography"/>
      </w:pPr>
      <w:bookmarkStart w:id="91" w:name="ref-Lydersen2017"/>
      <w:bookmarkEnd w:id="90"/>
      <w:r>
        <w:t>63.</w:t>
      </w:r>
      <w:r>
        <w:br/>
        <w:t xml:space="preserve">Lydersen, J.M., Collins, B.M., Brooks, M.L., Matchett, J.R., Shive, K.L. &amp; Povak, N.A. </w:t>
      </w:r>
      <w:r>
        <w:rPr>
          <w:i/>
        </w:rPr>
        <w:t>et al.</w:t>
      </w:r>
      <w:r>
        <w:t xml:space="preserve"> (2017). Evidence of fuels management and fire weather influencing fire severity in an extreme fire event: </w:t>
      </w:r>
      <w:r>
        <w:rPr>
          <w:i/>
        </w:rPr>
        <w:t>Ecological Applicati</w:t>
      </w:r>
      <w:r>
        <w:rPr>
          <w:i/>
        </w:rPr>
        <w:t>ons</w:t>
      </w:r>
      <w:r>
        <w:t>, 27, 2013–2030.</w:t>
      </w:r>
    </w:p>
    <w:p w14:paraId="15A20147" w14:textId="77777777" w:rsidR="00A829DE" w:rsidRDefault="008E0B19">
      <w:pPr>
        <w:pStyle w:val="Bibliography"/>
      </w:pPr>
      <w:bookmarkStart w:id="92" w:name="ref-Lydersen2015"/>
      <w:bookmarkEnd w:id="91"/>
      <w:r>
        <w:t>64.</w:t>
      </w:r>
      <w:r>
        <w:br/>
        <w:t xml:space="preserve">Lydersen, J.M., Collins, B.M., Knapp, E.E., Roller, G.B. &amp; Stephens, S. (2015). Relating fuel loads to overstorey structure and composition in a fire-excluded Sierra Nevada mixed conifer forest. </w:t>
      </w:r>
      <w:r>
        <w:rPr>
          <w:i/>
        </w:rPr>
        <w:t>International Journal of Wildland Fire</w:t>
      </w:r>
      <w:r>
        <w:t>, 24, 484–494.</w:t>
      </w:r>
    </w:p>
    <w:p w14:paraId="0317C67B" w14:textId="77777777" w:rsidR="00A829DE" w:rsidRDefault="008E0B19">
      <w:pPr>
        <w:pStyle w:val="Bibliography"/>
      </w:pPr>
      <w:bookmarkStart w:id="93" w:name="ref-Lydersen2014"/>
      <w:bookmarkEnd w:id="92"/>
      <w:r>
        <w:t>65.</w:t>
      </w:r>
      <w:r>
        <w:br/>
        <w:t xml:space="preserve">Lydersen, J.M., North, M.P. &amp; Collins, B.M. (2014). Severity of an uncharacteristically large wildfire, the Rim Fire, in forests with relatively restored frequent fire regimes. </w:t>
      </w:r>
      <w:r>
        <w:rPr>
          <w:i/>
        </w:rPr>
        <w:t>Forest Ecology and Man</w:t>
      </w:r>
      <w:r>
        <w:rPr>
          <w:i/>
        </w:rPr>
        <w:t>agement</w:t>
      </w:r>
      <w:r>
        <w:t>, 328, 326–334.</w:t>
      </w:r>
    </w:p>
    <w:p w14:paraId="42260D50" w14:textId="77777777" w:rsidR="00A829DE" w:rsidRDefault="008E0B19">
      <w:pPr>
        <w:pStyle w:val="Bibliography"/>
      </w:pPr>
      <w:bookmarkStart w:id="94" w:name="ref-Malone2018"/>
      <w:bookmarkEnd w:id="93"/>
      <w:r>
        <w:t>66.</w:t>
      </w:r>
      <w:r>
        <w:br/>
        <w:t xml:space="preserve">Malone, S.L., Fornwalt, P.J., Battaglia, M.A., Chambers, M.E., Iniguez, J.M. &amp; Sieg, C.H. (2018). Mixed-severity fire fosters heterogeneous spatial patterns of conifer regeneration in a dry conifer forest. </w:t>
      </w:r>
      <w:r>
        <w:rPr>
          <w:i/>
        </w:rPr>
        <w:t>Forests</w:t>
      </w:r>
      <w:r>
        <w:t>, 9.</w:t>
      </w:r>
    </w:p>
    <w:p w14:paraId="48D98B7C" w14:textId="77777777" w:rsidR="00A829DE" w:rsidRDefault="008E0B19">
      <w:pPr>
        <w:pStyle w:val="Bibliography"/>
      </w:pPr>
      <w:bookmarkStart w:id="95" w:name="ref-Masek2006"/>
      <w:bookmarkEnd w:id="94"/>
      <w:r>
        <w:t>67.</w:t>
      </w:r>
      <w:r>
        <w:br/>
        <w:t xml:space="preserve">Masek, </w:t>
      </w:r>
      <w:r>
        <w:t xml:space="preserve">J.G., Vermote, E.F., Saleous, N.E., Wolfe, R., Hall, F.G. &amp; Huemmrich, K.F. </w:t>
      </w:r>
      <w:r>
        <w:rPr>
          <w:i/>
        </w:rPr>
        <w:t>et al.</w:t>
      </w:r>
      <w:r>
        <w:t xml:space="preserve"> (2006). A Landsat Surface Reflectance Dataset. </w:t>
      </w:r>
      <w:r>
        <w:rPr>
          <w:i/>
        </w:rPr>
        <w:t>IEEE Geoscience and Remote Sensing Letters</w:t>
      </w:r>
      <w:r>
        <w:t>, 3, 68–72.</w:t>
      </w:r>
    </w:p>
    <w:p w14:paraId="5CC8E139" w14:textId="77777777" w:rsidR="00A829DE" w:rsidRDefault="008E0B19">
      <w:pPr>
        <w:pStyle w:val="Bibliography"/>
      </w:pPr>
      <w:bookmarkStart w:id="96" w:name="ref-McCune2007"/>
      <w:bookmarkEnd w:id="95"/>
      <w:r>
        <w:t>68.</w:t>
      </w:r>
      <w:r>
        <w:br/>
        <w:t>McCune, B. (2007). Improved estimates of incident radiation and heat</w:t>
      </w:r>
      <w:r>
        <w:t xml:space="preserve"> load using non-parametric regression against topographic variables. </w:t>
      </w:r>
      <w:r>
        <w:rPr>
          <w:i/>
        </w:rPr>
        <w:t>Journal of Vegetation Science</w:t>
      </w:r>
      <w:r>
        <w:t>, 18, 751–754.</w:t>
      </w:r>
    </w:p>
    <w:p w14:paraId="217524FF" w14:textId="77777777" w:rsidR="00A829DE" w:rsidRDefault="008E0B19">
      <w:pPr>
        <w:pStyle w:val="Bibliography"/>
      </w:pPr>
      <w:bookmarkStart w:id="97" w:name="ref-McCune2002"/>
      <w:bookmarkEnd w:id="96"/>
      <w:r>
        <w:t>69.</w:t>
      </w:r>
      <w:r>
        <w:br/>
        <w:t xml:space="preserve">McCune, B. &amp; Keon, D. (2002). Equations for potential annual direct incident radiation and heat load. </w:t>
      </w:r>
      <w:r>
        <w:rPr>
          <w:i/>
        </w:rPr>
        <w:t>Journal of Vegetation Science</w:t>
      </w:r>
      <w:r>
        <w:t>, 13, 60</w:t>
      </w:r>
      <w:r>
        <w:t>3–606.</w:t>
      </w:r>
    </w:p>
    <w:p w14:paraId="26190396" w14:textId="77777777" w:rsidR="00A829DE" w:rsidRDefault="008E0B19">
      <w:pPr>
        <w:pStyle w:val="Bibliography"/>
      </w:pPr>
      <w:bookmarkStart w:id="98" w:name="ref-Millar2015"/>
      <w:bookmarkEnd w:id="97"/>
      <w:r>
        <w:t>70.</w:t>
      </w:r>
      <w:r>
        <w:br/>
        <w:t xml:space="preserve">Millar, C.I. &amp; Stephenson, N.L. (2015). Temperate forest health in an era of emerging megadisturbance. </w:t>
      </w:r>
      <w:r>
        <w:rPr>
          <w:i/>
        </w:rPr>
        <w:t>Science</w:t>
      </w:r>
      <w:r>
        <w:t>, 349, 823–826.</w:t>
      </w:r>
    </w:p>
    <w:p w14:paraId="28AB46C5" w14:textId="77777777" w:rsidR="00A829DE" w:rsidRDefault="008E0B19">
      <w:pPr>
        <w:pStyle w:val="Bibliography"/>
      </w:pPr>
      <w:bookmarkStart w:id="99" w:name="ref-Millar2007"/>
      <w:bookmarkEnd w:id="98"/>
      <w:r>
        <w:lastRenderedPageBreak/>
        <w:t>71.</w:t>
      </w:r>
      <w:r>
        <w:br/>
        <w:t>Millar, C.I., Stephenson, N.L. &amp;</w:t>
      </w:r>
      <w:r>
        <w:t xml:space="preserve"> Stephens, S.L. (2007). Climate change and forests of the future: Managing in the face of uncertainty. </w:t>
      </w:r>
      <w:r>
        <w:rPr>
          <w:i/>
        </w:rPr>
        <w:t>Ecological Applications</w:t>
      </w:r>
      <w:r>
        <w:t>, 17, 2145–2151.</w:t>
      </w:r>
    </w:p>
    <w:p w14:paraId="4DC6ACA9" w14:textId="77777777" w:rsidR="00A829DE" w:rsidRDefault="008E0B19">
      <w:pPr>
        <w:pStyle w:val="Bibliography"/>
      </w:pPr>
      <w:bookmarkStart w:id="100" w:name="ref-Miller2009a"/>
      <w:bookmarkEnd w:id="99"/>
      <w:r>
        <w:t>72.</w:t>
      </w:r>
      <w:r>
        <w:br/>
        <w:t xml:space="preserve">Miller, J.D., Knapp, E.E., Key, C.H., Skinner, C.N., Isbell, C.J. &amp; Creasy, R.M. </w:t>
      </w:r>
      <w:r>
        <w:rPr>
          <w:i/>
        </w:rPr>
        <w:t>et al.</w:t>
      </w:r>
      <w:r>
        <w:t xml:space="preserve"> (2009). Calibration a</w:t>
      </w:r>
      <w:r>
        <w:t xml:space="preserve">nd validation of the relative differenced Normalized Burn Ratio (RdNBR) to three measures of fire severity in the Sierra Nevada and Klamath Mountains, California, USA. </w:t>
      </w:r>
      <w:r>
        <w:rPr>
          <w:i/>
        </w:rPr>
        <w:t>Remote Sensing of Environment</w:t>
      </w:r>
      <w:r>
        <w:t>, 113, 645–656.</w:t>
      </w:r>
    </w:p>
    <w:p w14:paraId="59DAB8F8" w14:textId="77777777" w:rsidR="00A829DE" w:rsidRDefault="008E0B19">
      <w:pPr>
        <w:pStyle w:val="Bibliography"/>
      </w:pPr>
      <w:bookmarkStart w:id="101" w:name="ref-Miller2012a"/>
      <w:bookmarkEnd w:id="100"/>
      <w:r>
        <w:t>73.</w:t>
      </w:r>
      <w:r>
        <w:br/>
        <w:t>Miller, J.D. &amp; Safford, H. (2012). Tren</w:t>
      </w:r>
      <w:r>
        <w:t xml:space="preserve">ds in wildfire severity: 1984 to 2010 in the Sierra Nevada, Modoc Plateau, and southern Cascades, California, USA. </w:t>
      </w:r>
      <w:r>
        <w:rPr>
          <w:i/>
        </w:rPr>
        <w:t>Fire Ecology</w:t>
      </w:r>
      <w:r>
        <w:t>, 8, 41–57.</w:t>
      </w:r>
    </w:p>
    <w:p w14:paraId="36F6D950" w14:textId="77777777" w:rsidR="00A829DE" w:rsidRDefault="008E0B19">
      <w:pPr>
        <w:pStyle w:val="Bibliography"/>
      </w:pPr>
      <w:bookmarkStart w:id="102" w:name="ref-Miller2017"/>
      <w:bookmarkEnd w:id="101"/>
      <w:r>
        <w:t>74.</w:t>
      </w:r>
      <w:r>
        <w:br/>
        <w:t xml:space="preserve">Miller, J.D. &amp; Safford, H.D. (2017). Corroborating evidence of a pre-euro-American low-to moderate-severity fire </w:t>
      </w:r>
      <w:r>
        <w:t xml:space="preserve">regime in yellow pine–mixed conifer forests of the sierra Nevada, California, USA. </w:t>
      </w:r>
      <w:r>
        <w:rPr>
          <w:i/>
        </w:rPr>
        <w:t>Fire Ecology</w:t>
      </w:r>
      <w:r>
        <w:t>, 13, 58–90.</w:t>
      </w:r>
    </w:p>
    <w:p w14:paraId="36FB9606" w14:textId="77777777" w:rsidR="00A829DE" w:rsidRDefault="008E0B19">
      <w:pPr>
        <w:pStyle w:val="Bibliography"/>
      </w:pPr>
      <w:bookmarkStart w:id="103" w:name="ref-Miller2012"/>
      <w:bookmarkEnd w:id="102"/>
      <w:r>
        <w:t>75.</w:t>
      </w:r>
      <w:r>
        <w:br/>
        <w:t>Miller, J.D., Skinner, C.N., Safford, H.D., Knapp, E.E. &amp; Ramirez, C.M. (2012). Trends and causes of severity, size, and number of fires in nort</w:t>
      </w:r>
      <w:r>
        <w:t xml:space="preserve">hwestern California, USA. </w:t>
      </w:r>
      <w:r>
        <w:rPr>
          <w:i/>
        </w:rPr>
        <w:t>Ecological Applications</w:t>
      </w:r>
      <w:r>
        <w:t>, 22, 184–203.</w:t>
      </w:r>
    </w:p>
    <w:p w14:paraId="6CB7345A" w14:textId="77777777" w:rsidR="00A829DE" w:rsidRDefault="008E0B19">
      <w:pPr>
        <w:pStyle w:val="Bibliography"/>
      </w:pPr>
      <w:bookmarkStart w:id="104" w:name="ref-Miller2007"/>
      <w:bookmarkEnd w:id="103"/>
      <w:r>
        <w:t>76.</w:t>
      </w:r>
      <w:r>
        <w:br/>
        <w:t xml:space="preserve">Miller, J.D. &amp; Thode, A.E. (2007). Quantifying burn severity in a heterogeneous landscape with a relative version of the delta Normalized Burn Ratio (dNBR). </w:t>
      </w:r>
      <w:r>
        <w:rPr>
          <w:i/>
        </w:rPr>
        <w:t>Remote Sensing of Environment</w:t>
      </w:r>
      <w:r>
        <w:t xml:space="preserve">, </w:t>
      </w:r>
      <w:r>
        <w:t>109, 66–80.</w:t>
      </w:r>
    </w:p>
    <w:p w14:paraId="4B60482C" w14:textId="77777777" w:rsidR="00A829DE" w:rsidRDefault="008E0B19">
      <w:pPr>
        <w:pStyle w:val="Bibliography"/>
      </w:pPr>
      <w:bookmarkStart w:id="105" w:name="ref-Moritz2005"/>
      <w:bookmarkEnd w:id="104"/>
      <w:r>
        <w:t>77.</w:t>
      </w:r>
      <w:r>
        <w:br/>
        <w:t xml:space="preserve">Moritz, M.A., Morais, M.E., Summerell, L.A., Carlson, J.M. &amp; Doyle, J. (2005). Wildfires, complexity, and highly optimized tolerance. </w:t>
      </w:r>
      <w:r>
        <w:rPr>
          <w:i/>
        </w:rPr>
        <w:t>Proceedings of the National Academy of Sciences</w:t>
      </w:r>
      <w:r>
        <w:t>, 102, 17912–7.</w:t>
      </w:r>
    </w:p>
    <w:p w14:paraId="47BD93FB" w14:textId="77777777" w:rsidR="00A829DE" w:rsidRDefault="008E0B19">
      <w:pPr>
        <w:pStyle w:val="Bibliography"/>
      </w:pPr>
      <w:bookmarkStart w:id="106" w:name="ref-Nasi2015"/>
      <w:bookmarkEnd w:id="105"/>
      <w:r>
        <w:t>78.</w:t>
      </w:r>
      <w:r>
        <w:br/>
        <w:t>Näsi, R., Honkavaara, E., Lyytikäinen-S</w:t>
      </w:r>
      <w:r>
        <w:t xml:space="preserve">aarenmaa, P., Blomqvist, M., Litkey, P. &amp; Hakala, T. </w:t>
      </w:r>
      <w:r>
        <w:rPr>
          <w:i/>
        </w:rPr>
        <w:t>et al.</w:t>
      </w:r>
      <w:r>
        <w:t xml:space="preserve"> (2015). Using UAV-based photogrammetry and hyperspectral imaging for mapping bark beetle damage at tree-level. </w:t>
      </w:r>
      <w:r>
        <w:rPr>
          <w:i/>
        </w:rPr>
        <w:t>Remote Sensing</w:t>
      </w:r>
      <w:r>
        <w:t>, 7, 15467–15493.</w:t>
      </w:r>
    </w:p>
    <w:p w14:paraId="4EE2CF69" w14:textId="77777777" w:rsidR="00A829DE" w:rsidRDefault="008E0B19">
      <w:pPr>
        <w:pStyle w:val="Bibliography"/>
      </w:pPr>
      <w:bookmarkStart w:id="107" w:name="ref-North2009"/>
      <w:bookmarkEnd w:id="106"/>
      <w:r>
        <w:t>79.</w:t>
      </w:r>
      <w:r>
        <w:br/>
        <w:t>North, M., Stine, P., Hara, K.O., Zielinski, W. &amp;</w:t>
      </w:r>
      <w:r>
        <w:t xml:space="preserve"> Stephens, S. (2009). An Ecosystem Management Strategy for Sierran Mixed- Conifer Forests. </w:t>
      </w:r>
      <w:r>
        <w:rPr>
          <w:i/>
        </w:rPr>
        <w:t>General Technical Report PSW-GTR-220</w:t>
      </w:r>
      <w:r>
        <w:t>, 1–49.</w:t>
      </w:r>
    </w:p>
    <w:p w14:paraId="6E3BD711" w14:textId="77777777" w:rsidR="00A829DE" w:rsidRDefault="008E0B19">
      <w:pPr>
        <w:pStyle w:val="Bibliography"/>
      </w:pPr>
      <w:bookmarkStart w:id="108" w:name="ref-ParkWilliams2012"/>
      <w:bookmarkEnd w:id="107"/>
      <w:r>
        <w:t>80.</w:t>
      </w:r>
      <w:r>
        <w:br/>
        <w:t xml:space="preserve">Park Williams, A., Allen, C.D., Macalady, A.K., Griffin, D., Woodhouse, C.A. &amp; Meko, D.M. </w:t>
      </w:r>
      <w:r>
        <w:rPr>
          <w:i/>
        </w:rPr>
        <w:t>et al.</w:t>
      </w:r>
      <w:r>
        <w:t xml:space="preserve"> (2012). Temperature </w:t>
      </w:r>
      <w:r>
        <w:t xml:space="preserve">as a potent driver of regional forest drought stress and tree mortality. </w:t>
      </w:r>
      <w:r>
        <w:rPr>
          <w:i/>
        </w:rPr>
        <w:t>Nature Climate Change</w:t>
      </w:r>
      <w:r>
        <w:t>, 3, 292–297.</w:t>
      </w:r>
    </w:p>
    <w:p w14:paraId="08B6A4E9" w14:textId="77777777" w:rsidR="00A829DE" w:rsidRDefault="008E0B19">
      <w:pPr>
        <w:pStyle w:val="Bibliography"/>
      </w:pPr>
      <w:bookmarkStart w:id="109" w:name="ref-Parks2014"/>
      <w:bookmarkEnd w:id="108"/>
      <w:r>
        <w:lastRenderedPageBreak/>
        <w:t>81.</w:t>
      </w:r>
      <w:r>
        <w:br/>
        <w:t xml:space="preserve">Parks, S.A., Dillon, G.K. &amp; Miller, C. (2014). A new metric for quantifying burn severity: The relativized burn ratio. </w:t>
      </w:r>
      <w:r>
        <w:rPr>
          <w:i/>
        </w:rPr>
        <w:t>Remote Sensing</w:t>
      </w:r>
      <w:r>
        <w:t>, 6, 1827–1</w:t>
      </w:r>
      <w:r>
        <w:t>844.</w:t>
      </w:r>
    </w:p>
    <w:p w14:paraId="61E12A53" w14:textId="77777777" w:rsidR="00A829DE" w:rsidRDefault="008E0B19">
      <w:pPr>
        <w:pStyle w:val="Bibliography"/>
      </w:pPr>
      <w:bookmarkStart w:id="110" w:name="ref-Parks2018b"/>
      <w:bookmarkEnd w:id="109"/>
      <w:r>
        <w:t>82.</w:t>
      </w:r>
      <w:r>
        <w:br/>
        <w:t xml:space="preserve">Parks, S.A., Holsinger, L.M., Panunto, M.H., Jolly, W.M., Dobrowski, S.Z. &amp; Dillon, G.K. (2018a). High-severity fire: Evaluating its key drivers and mapping its probability across western US forests. </w:t>
      </w:r>
      <w:r>
        <w:rPr>
          <w:i/>
        </w:rPr>
        <w:t>Environmental Research Letters</w:t>
      </w:r>
      <w:r>
        <w:t>, 13.</w:t>
      </w:r>
    </w:p>
    <w:p w14:paraId="1621AE63" w14:textId="77777777" w:rsidR="00A829DE" w:rsidRDefault="008E0B19">
      <w:pPr>
        <w:pStyle w:val="Bibliography"/>
      </w:pPr>
      <w:bookmarkStart w:id="111" w:name="ref-Parks2018"/>
      <w:bookmarkEnd w:id="110"/>
      <w:r>
        <w:t>83.</w:t>
      </w:r>
      <w:r>
        <w:br/>
        <w:t xml:space="preserve">Parks, </w:t>
      </w:r>
      <w:r>
        <w:t xml:space="preserve">S., Holsinger, L., Voss, M., Loehman, R. &amp; Robinson, N. (2018b). Mean Composite Fire Severity Metrics Computed with Google Earth Engine Offer Improved Accuracy and Expanded Mapping Potential. </w:t>
      </w:r>
      <w:r>
        <w:rPr>
          <w:i/>
        </w:rPr>
        <w:t>Remote Sensing</w:t>
      </w:r>
      <w:r>
        <w:t>, 10, 879.</w:t>
      </w:r>
    </w:p>
    <w:p w14:paraId="252BC596" w14:textId="77777777" w:rsidR="00A829DE" w:rsidRDefault="008E0B19">
      <w:pPr>
        <w:pStyle w:val="Bibliography"/>
      </w:pPr>
      <w:bookmarkStart w:id="112" w:name="ref-Prichard2014"/>
      <w:bookmarkEnd w:id="111"/>
      <w:r>
        <w:t>84.</w:t>
      </w:r>
      <w:r>
        <w:br/>
        <w:t>Prichard, S.J. &amp; Kennedy, M.C. (201</w:t>
      </w:r>
      <w:r>
        <w:t xml:space="preserve">4). Fuel treatments and landform modify landscape patterns of burn severity in an extreme fire event. </w:t>
      </w:r>
      <w:r>
        <w:rPr>
          <w:i/>
        </w:rPr>
        <w:t>Ecological Applications</w:t>
      </w:r>
      <w:r>
        <w:t>, 24, 571–590.</w:t>
      </w:r>
    </w:p>
    <w:p w14:paraId="1B47D91F" w14:textId="77777777" w:rsidR="00A829DE" w:rsidRDefault="008E0B19">
      <w:pPr>
        <w:pStyle w:val="Bibliography"/>
      </w:pPr>
      <w:bookmarkStart w:id="113" w:name="ref-Questad2008"/>
      <w:bookmarkEnd w:id="112"/>
      <w:r>
        <w:t>85.</w:t>
      </w:r>
      <w:r>
        <w:br/>
        <w:t>Questad, E.J. &amp; Foster, B.L. (2008). Coexistence through spatio-temporal heterogeneity and species sorting in gr</w:t>
      </w:r>
      <w:r>
        <w:t xml:space="preserve">assland plant communities. </w:t>
      </w:r>
      <w:r>
        <w:rPr>
          <w:i/>
        </w:rPr>
        <w:t>Ecology Letters</w:t>
      </w:r>
      <w:r>
        <w:t>, 11, 717–726.</w:t>
      </w:r>
    </w:p>
    <w:p w14:paraId="2E6134A2" w14:textId="77777777" w:rsidR="00A829DE" w:rsidRDefault="008E0B19">
      <w:pPr>
        <w:pStyle w:val="Bibliography"/>
      </w:pPr>
      <w:bookmarkStart w:id="114" w:name="ref-RCoreTeam2018"/>
      <w:bookmarkEnd w:id="113"/>
      <w:r>
        <w:t>86.</w:t>
      </w:r>
      <w:r>
        <w:br/>
        <w:t xml:space="preserve">R Core Team. (2018). </w:t>
      </w:r>
      <w:r>
        <w:rPr>
          <w:i/>
        </w:rPr>
        <w:t>R: A language and environment for statistical computing. http://www.r-project.org/</w:t>
      </w:r>
      <w:r>
        <w:t>. R Foundation for Statistical Computing, Vienna, Austria.</w:t>
      </w:r>
    </w:p>
    <w:p w14:paraId="622CF16F" w14:textId="77777777" w:rsidR="00A829DE" w:rsidRDefault="008E0B19">
      <w:pPr>
        <w:pStyle w:val="Bibliography"/>
      </w:pPr>
      <w:bookmarkStart w:id="115" w:name="ref-Raffa2009"/>
      <w:bookmarkEnd w:id="114"/>
      <w:r>
        <w:t>87.</w:t>
      </w:r>
      <w:r>
        <w:br/>
        <w:t>Raffa, K.F., Aukema, B., Bent</w:t>
      </w:r>
      <w:r>
        <w:t xml:space="preserve">z, B.J., Carroll, A., Erbilgin, N. &amp; Herms, D.A. </w:t>
      </w:r>
      <w:r>
        <w:rPr>
          <w:i/>
        </w:rPr>
        <w:t>et al.</w:t>
      </w:r>
      <w:r>
        <w:t xml:space="preserve"> (2009). A literal use of ’forest health’ safeguards against misuse and misapplication. </w:t>
      </w:r>
      <w:r>
        <w:rPr>
          <w:i/>
        </w:rPr>
        <w:t>Journal of Forestry</w:t>
      </w:r>
      <w:r>
        <w:t>, 276–277.</w:t>
      </w:r>
    </w:p>
    <w:p w14:paraId="71370D35" w14:textId="77777777" w:rsidR="00A829DE" w:rsidRDefault="008E0B19">
      <w:pPr>
        <w:pStyle w:val="Bibliography"/>
      </w:pPr>
      <w:bookmarkStart w:id="116" w:name="ref-Reilly2017"/>
      <w:bookmarkEnd w:id="115"/>
      <w:r>
        <w:t>88.</w:t>
      </w:r>
      <w:r>
        <w:br/>
        <w:t>Reilly, M.J., Dunn, C.J., Meigs, G.W., Spies, T.A., Kennedy, R.E. &amp; Bailey, J.D</w:t>
      </w:r>
      <w:r>
        <w:t xml:space="preserve">. </w:t>
      </w:r>
      <w:r>
        <w:rPr>
          <w:i/>
        </w:rPr>
        <w:t>et al.</w:t>
      </w:r>
      <w:r>
        <w:t xml:space="preserve"> (2017). Contemporary patterns of fire extent and severity in forests of the Pacific Northwest, USA (1985-2010). </w:t>
      </w:r>
      <w:r>
        <w:rPr>
          <w:i/>
        </w:rPr>
        <w:t>Ecosphere</w:t>
      </w:r>
      <w:r>
        <w:t>, 8.</w:t>
      </w:r>
    </w:p>
    <w:p w14:paraId="68029AF2" w14:textId="77777777" w:rsidR="00A829DE" w:rsidRDefault="008E0B19">
      <w:pPr>
        <w:pStyle w:val="Bibliography"/>
      </w:pPr>
      <w:bookmarkStart w:id="117" w:name="ref-Reusch2005"/>
      <w:bookmarkEnd w:id="116"/>
      <w:r>
        <w:t>89.</w:t>
      </w:r>
      <w:r>
        <w:br/>
        <w:t>Reusch, T.B.H., Ehlers, A., Hämmerli, A. &amp; Worm, B. (2005). Ecosystem recovery after climatic extremes enhanced by ge</w:t>
      </w:r>
      <w:r>
        <w:t xml:space="preserve">notypic diversity. </w:t>
      </w:r>
      <w:r>
        <w:rPr>
          <w:i/>
        </w:rPr>
        <w:t>Proceedings of the National Academy of Sciences</w:t>
      </w:r>
      <w:r>
        <w:t>, 102, 2826–2831.</w:t>
      </w:r>
    </w:p>
    <w:p w14:paraId="46FF16F2" w14:textId="77777777" w:rsidR="00A829DE" w:rsidRDefault="008E0B19">
      <w:pPr>
        <w:pStyle w:val="Bibliography"/>
      </w:pPr>
      <w:bookmarkStart w:id="118" w:name="ref-Rouse1973"/>
      <w:bookmarkEnd w:id="117"/>
      <w:r>
        <w:t>90.</w:t>
      </w:r>
      <w:r>
        <w:br/>
        <w:t xml:space="preserve">Rouse, J.W., Hass, R.H., Schell, J. &amp; Deering, D. (1973). Monitoring vegetation systems in the great plains with ERTS. </w:t>
      </w:r>
      <w:r>
        <w:rPr>
          <w:i/>
        </w:rPr>
        <w:t>Third Earth Resources Technology Satellite (ERTS)</w:t>
      </w:r>
      <w:r>
        <w:rPr>
          <w:i/>
        </w:rPr>
        <w:t xml:space="preserve"> symposium</w:t>
      </w:r>
      <w:r>
        <w:t>, 1, 309–317.</w:t>
      </w:r>
    </w:p>
    <w:p w14:paraId="4320245F" w14:textId="77777777" w:rsidR="00A829DE" w:rsidRDefault="008E0B19">
      <w:pPr>
        <w:pStyle w:val="Bibliography"/>
      </w:pPr>
      <w:bookmarkStart w:id="119" w:name="ref-Safford2017"/>
      <w:bookmarkEnd w:id="118"/>
      <w:r>
        <w:t>91.</w:t>
      </w:r>
      <w:r>
        <w:br/>
        <w:t xml:space="preserve">Safford, H.D. &amp; Stevens, J.T. (2017). Natural Range of Variation (NRV) for yellow pine and </w:t>
      </w:r>
      <w:r>
        <w:lastRenderedPageBreak/>
        <w:t>mixed conifer forests in the bioregional assessment area, including the Sierra Nevada, southern Cascades, and Modoc and Inyo National For</w:t>
      </w:r>
      <w:r>
        <w:t xml:space="preserve">ests. </w:t>
      </w:r>
      <w:r>
        <w:rPr>
          <w:i/>
        </w:rPr>
        <w:t>Gen. Tech. Rep. PSW-GTR-2562</w:t>
      </w:r>
      <w:r>
        <w:t>, 1–151.</w:t>
      </w:r>
    </w:p>
    <w:p w14:paraId="43201DEA" w14:textId="77777777" w:rsidR="00A829DE" w:rsidRDefault="008E0B19">
      <w:pPr>
        <w:pStyle w:val="Bibliography"/>
      </w:pPr>
      <w:bookmarkStart w:id="120" w:name="ref-Safford2012"/>
      <w:bookmarkEnd w:id="119"/>
      <w:r>
        <w:t>92.</w:t>
      </w:r>
      <w:r>
        <w:br/>
        <w:t xml:space="preserve">Safford, H.D., Stevens, J.T., Merriam, K., Meyer, M.D. &amp; Latimer, A.M. (2012). Fuel treatment effectiveness in California yellow pine and mixed conifer forests. </w:t>
      </w:r>
      <w:r>
        <w:rPr>
          <w:i/>
        </w:rPr>
        <w:t>Forest Ecology and Management</w:t>
      </w:r>
      <w:r>
        <w:t>, 274, 17–28.</w:t>
      </w:r>
    </w:p>
    <w:p w14:paraId="422865D6" w14:textId="77777777" w:rsidR="00A829DE" w:rsidRDefault="008E0B19">
      <w:pPr>
        <w:pStyle w:val="Bibliography"/>
      </w:pPr>
      <w:bookmarkStart w:id="121" w:name="ref-Schmidt2008"/>
      <w:bookmarkEnd w:id="120"/>
      <w:r>
        <w:t>93.</w:t>
      </w:r>
      <w:r>
        <w:br/>
      </w:r>
      <w:r>
        <w:t xml:space="preserve">Schmidt, D.A., Taylor, A.H. &amp; Skinner, C.N. (2008). The influence of fuels treatment and landscape arrangement on simulated fire behavior, Southern Cascade range, California. </w:t>
      </w:r>
      <w:r>
        <w:rPr>
          <w:i/>
        </w:rPr>
        <w:t>Forest Ecology and Management</w:t>
      </w:r>
      <w:r>
        <w:t>, 255, 3170–3184.</w:t>
      </w:r>
    </w:p>
    <w:p w14:paraId="22D795B1" w14:textId="77777777" w:rsidR="00A829DE" w:rsidRDefault="008E0B19">
      <w:pPr>
        <w:pStyle w:val="Bibliography"/>
      </w:pPr>
      <w:bookmarkStart w:id="122" w:name="ref-Scholl2010"/>
      <w:bookmarkEnd w:id="121"/>
      <w:r>
        <w:t>94.</w:t>
      </w:r>
      <w:r>
        <w:br/>
        <w:t>Scholl, A.E. &amp; Taylor, A.H. (2</w:t>
      </w:r>
      <w:r>
        <w:t xml:space="preserve">010). Fire regimes, forest change, and self-organization in an old-growth mixed-conifer forest, Yosemite National Park, USA. </w:t>
      </w:r>
      <w:r>
        <w:rPr>
          <w:i/>
        </w:rPr>
        <w:t>Ecological Applications</w:t>
      </w:r>
      <w:r>
        <w:t>, 20, 362–380.</w:t>
      </w:r>
    </w:p>
    <w:p w14:paraId="43965DB3" w14:textId="77777777" w:rsidR="00A829DE" w:rsidRDefault="008E0B19">
      <w:pPr>
        <w:pStyle w:val="Bibliography"/>
      </w:pPr>
      <w:bookmarkStart w:id="123" w:name="ref-Scott2001"/>
      <w:bookmarkEnd w:id="122"/>
      <w:r>
        <w:t>95.</w:t>
      </w:r>
      <w:r>
        <w:br/>
        <w:t>Scott, J.H. &amp; Reinhardt, E.D. (2001). Assessing crown fire potential by linking models of</w:t>
      </w:r>
      <w:r>
        <w:t xml:space="preserve"> surface and crown fire behavior. </w:t>
      </w:r>
      <w:r>
        <w:rPr>
          <w:i/>
        </w:rPr>
        <w:t>Res. Pap. RMRS-RP-29 Fort Collins, CO: U.S. Department of Agriculture, Forest Service, Rocky Mountain Research Station.</w:t>
      </w:r>
      <w:r>
        <w:t>, 1–59.</w:t>
      </w:r>
    </w:p>
    <w:p w14:paraId="7A9570EB" w14:textId="77777777" w:rsidR="00A829DE" w:rsidRDefault="008E0B19">
      <w:pPr>
        <w:pStyle w:val="Bibliography"/>
      </w:pPr>
      <w:bookmarkStart w:id="124" w:name="ref-Sikkink2013"/>
      <w:bookmarkEnd w:id="123"/>
      <w:r>
        <w:t>96.</w:t>
      </w:r>
      <w:r>
        <w:br/>
        <w:t xml:space="preserve">Sikkink, P.G., Dillon, G.K., Keane, R.E., Morgan, P., Karau, E.C. &amp; Holden, Z.A. </w:t>
      </w:r>
      <w:r>
        <w:rPr>
          <w:i/>
        </w:rPr>
        <w:t>et al.</w:t>
      </w:r>
      <w:r>
        <w:t xml:space="preserve"> (20</w:t>
      </w:r>
      <w:r>
        <w:t xml:space="preserve">13). </w:t>
      </w:r>
      <w:r>
        <w:rPr>
          <w:i/>
        </w:rPr>
        <w:t>Composite Burn Index (CBI) data and field photos collected for the FIRESEV project, western United States</w:t>
      </w:r>
      <w:r>
        <w:t>. Forest Service Research Data Archive, Fort Collins, CO.</w:t>
      </w:r>
    </w:p>
    <w:p w14:paraId="5219DFDB" w14:textId="77777777" w:rsidR="00A829DE" w:rsidRDefault="008E0B19">
      <w:pPr>
        <w:pStyle w:val="Bibliography"/>
      </w:pPr>
      <w:bookmarkStart w:id="125" w:name="ref-Steel2018"/>
      <w:bookmarkEnd w:id="124"/>
      <w:r>
        <w:t>97.</w:t>
      </w:r>
      <w:r>
        <w:br/>
        <w:t>Steel, Z.L., Koontz, M.J. &amp; Safford, H.D. (2018). The changing landscape of wildfire</w:t>
      </w:r>
      <w:r>
        <w:t xml:space="preserve">: Burn pattern trends and implications for California’s yellow pine and mixed conifer forests. </w:t>
      </w:r>
      <w:r>
        <w:rPr>
          <w:i/>
        </w:rPr>
        <w:t>Landscape Ecology</w:t>
      </w:r>
      <w:r>
        <w:t>, 33, 1159–1176.</w:t>
      </w:r>
    </w:p>
    <w:p w14:paraId="45ADB165" w14:textId="77777777" w:rsidR="00A829DE" w:rsidRDefault="008E0B19">
      <w:pPr>
        <w:pStyle w:val="Bibliography"/>
      </w:pPr>
      <w:bookmarkStart w:id="126" w:name="ref-Stein2014a"/>
      <w:bookmarkEnd w:id="125"/>
      <w:r>
        <w:t>98.</w:t>
      </w:r>
      <w:r>
        <w:br/>
        <w:t>Stein, A., Gerstner, K. &amp; Kreft, H. (2014). Environmental heterogeneity as a universal driver of species richness across ta</w:t>
      </w:r>
      <w:r>
        <w:t xml:space="preserve">xa, biomes and spatial scales. </w:t>
      </w:r>
      <w:r>
        <w:rPr>
          <w:i/>
        </w:rPr>
        <w:t>Ecology Letters</w:t>
      </w:r>
      <w:r>
        <w:t>, 17, 866–880.</w:t>
      </w:r>
    </w:p>
    <w:p w14:paraId="337B4B8E" w14:textId="77777777" w:rsidR="00A829DE" w:rsidRDefault="008E0B19">
      <w:pPr>
        <w:pStyle w:val="Bibliography"/>
      </w:pPr>
      <w:bookmarkStart w:id="127" w:name="ref-Stephens2013"/>
      <w:bookmarkEnd w:id="126"/>
      <w:r>
        <w:t>99.</w:t>
      </w:r>
      <w:r>
        <w:br/>
        <w:t xml:space="preserve">Stephens, S.L., Agee, J.K., Fulé, P.Z., North, M.P., Romme, W.H. &amp; Swetnam, T.W. </w:t>
      </w:r>
      <w:r>
        <w:rPr>
          <w:i/>
        </w:rPr>
        <w:t>et al.</w:t>
      </w:r>
      <w:r>
        <w:t xml:space="preserve"> (2013a). Managing forests and fire in changing climates. </w:t>
      </w:r>
      <w:r>
        <w:rPr>
          <w:i/>
        </w:rPr>
        <w:t>Science</w:t>
      </w:r>
      <w:r>
        <w:t>, 342, 41–2.</w:t>
      </w:r>
    </w:p>
    <w:p w14:paraId="1C0E5497" w14:textId="77777777" w:rsidR="00A829DE" w:rsidRDefault="008E0B19">
      <w:pPr>
        <w:pStyle w:val="Bibliography"/>
      </w:pPr>
      <w:bookmarkStart w:id="128" w:name="ref-Stephens2004"/>
      <w:bookmarkEnd w:id="127"/>
      <w:r>
        <w:t>100.</w:t>
      </w:r>
      <w:r>
        <w:br/>
        <w:t>Stephens, S.L. &amp; Coll</w:t>
      </w:r>
      <w:r>
        <w:t xml:space="preserve">ins, B.M. (2004). Fire regimes of mixed conifer forests in the North-Central Sierra Nevada at multiple scales. </w:t>
      </w:r>
      <w:r>
        <w:rPr>
          <w:i/>
        </w:rPr>
        <w:t>Northwest Science</w:t>
      </w:r>
      <w:r>
        <w:t>, 78, 12–23.</w:t>
      </w:r>
    </w:p>
    <w:p w14:paraId="6CCFDBB3" w14:textId="77777777" w:rsidR="00A829DE" w:rsidRDefault="008E0B19">
      <w:pPr>
        <w:pStyle w:val="Bibliography"/>
      </w:pPr>
      <w:bookmarkStart w:id="129" w:name="ref-Stephens2008"/>
      <w:bookmarkEnd w:id="128"/>
      <w:r>
        <w:t>101.</w:t>
      </w:r>
      <w:r>
        <w:br/>
        <w:t xml:space="preserve">Stephens, S.L., Fry, D.L. &amp; Franco-Vizcaíno, E. (2008). Wildfire and spatial patterns in </w:t>
      </w:r>
      <w:r>
        <w:lastRenderedPageBreak/>
        <w:t>forests in northweste</w:t>
      </w:r>
      <w:r>
        <w:t xml:space="preserve">rn Mexico: The United States wishes it had similar fire problems. </w:t>
      </w:r>
      <w:r>
        <w:rPr>
          <w:i/>
        </w:rPr>
        <w:t>Ecology and Society</w:t>
      </w:r>
      <w:r>
        <w:t>.</w:t>
      </w:r>
    </w:p>
    <w:p w14:paraId="7D2C60BA" w14:textId="77777777" w:rsidR="00A829DE" w:rsidRDefault="008E0B19">
      <w:pPr>
        <w:pStyle w:val="Bibliography"/>
      </w:pPr>
      <w:bookmarkStart w:id="130" w:name="ref-Stephens2012a"/>
      <w:bookmarkEnd w:id="129"/>
      <w:r>
        <w:t>102.</w:t>
      </w:r>
      <w:r>
        <w:br/>
        <w:t xml:space="preserve">Stephens, S.L., McIver, J.D., Boerner, R.E.J., Fettig, C.J., Fontaine, J.B. &amp; Hartsough, B.R. </w:t>
      </w:r>
      <w:r>
        <w:rPr>
          <w:i/>
        </w:rPr>
        <w:t>et al.</w:t>
      </w:r>
      <w:r>
        <w:t xml:space="preserve"> (2012). The Effects of Forest Fuel-Reduction Treatments in the </w:t>
      </w:r>
      <w:r>
        <w:t xml:space="preserve">United States. </w:t>
      </w:r>
      <w:r>
        <w:rPr>
          <w:i/>
        </w:rPr>
        <w:t>BioScience</w:t>
      </w:r>
      <w:r>
        <w:t>, 62, 549–560.</w:t>
      </w:r>
    </w:p>
    <w:p w14:paraId="2A87C5C5" w14:textId="77777777" w:rsidR="00A829DE" w:rsidRDefault="008E0B19">
      <w:pPr>
        <w:pStyle w:val="Bibliography"/>
      </w:pPr>
      <w:bookmarkStart w:id="131" w:name="ref-Stephens2013a"/>
      <w:bookmarkEnd w:id="130"/>
      <w:r>
        <w:t>103.</w:t>
      </w:r>
      <w:r>
        <w:br/>
        <w:t xml:space="preserve">Stephens, S.L., Moghaddas, J.J., Edminster, C., Fiedler, C.E., Haase, S. &amp; Harrington, M. </w:t>
      </w:r>
      <w:r>
        <w:rPr>
          <w:i/>
        </w:rPr>
        <w:t>et al.</w:t>
      </w:r>
      <w:r>
        <w:t xml:space="preserve"> (2013b). Fire Treatment Effects on Vegetation Structure , Fuels , and Potential Fire Severity in Western U . S . F</w:t>
      </w:r>
      <w:r>
        <w:t xml:space="preserve">orests. </w:t>
      </w:r>
      <w:r>
        <w:rPr>
          <w:i/>
        </w:rPr>
        <w:t>Ecological Applications</w:t>
      </w:r>
      <w:r>
        <w:t>, 19, 305–320.</w:t>
      </w:r>
    </w:p>
    <w:p w14:paraId="35BAD655" w14:textId="77777777" w:rsidR="00A829DE" w:rsidRDefault="008E0B19">
      <w:pPr>
        <w:pStyle w:val="Bibliography"/>
      </w:pPr>
      <w:bookmarkStart w:id="132" w:name="ref-Stevens2017"/>
      <w:bookmarkEnd w:id="131"/>
      <w:r>
        <w:t>104.</w:t>
      </w:r>
      <w:r>
        <w:br/>
        <w:t xml:space="preserve">Stevens, J.T., Collins, B.M., Miller, J.D., North, M.P. &amp; Stephens, S.L. (2017). Changing spatial patterns of stand-replacing fire in California conifer forests. </w:t>
      </w:r>
      <w:r>
        <w:rPr>
          <w:i/>
        </w:rPr>
        <w:t>Forest Ecology and Management</w:t>
      </w:r>
      <w:r>
        <w:t>, 406, 28–36.</w:t>
      </w:r>
    </w:p>
    <w:p w14:paraId="5BBD4475" w14:textId="77777777" w:rsidR="00A829DE" w:rsidRDefault="008E0B19">
      <w:pPr>
        <w:pStyle w:val="Bibliography"/>
      </w:pPr>
      <w:bookmarkStart w:id="133" w:name="ref-Sugihara2006"/>
      <w:bookmarkEnd w:id="132"/>
      <w:r>
        <w:t>105.</w:t>
      </w:r>
      <w:r>
        <w:br/>
        <w:t xml:space="preserve">Sugihara, N.G. &amp; Barbour, M.G. (2006). Fire and California vegetation. In: </w:t>
      </w:r>
      <w:r>
        <w:rPr>
          <w:i/>
        </w:rPr>
        <w:t>Fire in california’s ecosystems</w:t>
      </w:r>
      <w:r>
        <w:t xml:space="preserve"> (eds. Sugihara, N.G., Van Wagtendonk, J.W., Shaffer, K.E., Fites-Kaufman, J. &amp; Thode, A.E.). University of California Press, Berkeley; Los Angel</w:t>
      </w:r>
      <w:r>
        <w:t>es, CA, USA, pp. 1–9.</w:t>
      </w:r>
    </w:p>
    <w:p w14:paraId="06F82495" w14:textId="77777777" w:rsidR="00A829DE" w:rsidRDefault="008E0B19">
      <w:pPr>
        <w:pStyle w:val="Bibliography"/>
      </w:pPr>
      <w:bookmarkStart w:id="134" w:name="ref-Thompson2009"/>
      <w:bookmarkEnd w:id="133"/>
      <w:r>
        <w:t>106.</w:t>
      </w:r>
      <w:r>
        <w:br/>
        <w:t xml:space="preserve">Thompson, J.R. &amp; Spies, T.A. (2009). Vegetation and weather explain variation in crown damage within a large mixed-severity wildfire. </w:t>
      </w:r>
      <w:r>
        <w:rPr>
          <w:i/>
        </w:rPr>
        <w:t>Forest Ecology and Management</w:t>
      </w:r>
      <w:r>
        <w:t>, 258, 1684–1694.</w:t>
      </w:r>
    </w:p>
    <w:p w14:paraId="78A02711" w14:textId="77777777" w:rsidR="00A829DE" w:rsidRDefault="008E0B19">
      <w:pPr>
        <w:pStyle w:val="Bibliography"/>
      </w:pPr>
      <w:bookmarkStart w:id="135" w:name="ref-Tilman1994"/>
      <w:bookmarkEnd w:id="134"/>
      <w:r>
        <w:t>107.</w:t>
      </w:r>
      <w:r>
        <w:br/>
        <w:t>Tilman, D. (1994). Competition and biodiver</w:t>
      </w:r>
      <w:r>
        <w:t xml:space="preserve">sity in spatially structured habitats. </w:t>
      </w:r>
      <w:r>
        <w:rPr>
          <w:i/>
        </w:rPr>
        <w:t>Ecology</w:t>
      </w:r>
      <w:r>
        <w:t>, 75, 2–16.</w:t>
      </w:r>
    </w:p>
    <w:p w14:paraId="3307A732" w14:textId="77777777" w:rsidR="00A829DE" w:rsidRDefault="008E0B19">
      <w:pPr>
        <w:pStyle w:val="Bibliography"/>
      </w:pPr>
      <w:bookmarkStart w:id="136" w:name="ref-Trumbore2015"/>
      <w:bookmarkEnd w:id="135"/>
      <w:r>
        <w:t>108.</w:t>
      </w:r>
      <w:r>
        <w:br/>
        <w:t xml:space="preserve">Trumbore, S., Brando, P. &amp; Hartmann, H. (2015). Forest health and global change. </w:t>
      </w:r>
      <w:r>
        <w:rPr>
          <w:i/>
        </w:rPr>
        <w:t>Science</w:t>
      </w:r>
      <w:r>
        <w:t>, 349.</w:t>
      </w:r>
    </w:p>
    <w:p w14:paraId="47A5F1EB" w14:textId="77777777" w:rsidR="00A829DE" w:rsidRDefault="008E0B19">
      <w:pPr>
        <w:pStyle w:val="Bibliography"/>
      </w:pPr>
      <w:bookmarkStart w:id="137" w:name="ref-Tuanmu2015"/>
      <w:bookmarkEnd w:id="136"/>
      <w:r>
        <w:t>109.</w:t>
      </w:r>
      <w:r>
        <w:br/>
        <w:t>Tuanmu, M.-N. &amp; Jetz, W. (2015). A global, remote sensing-based characterization of terrestri</w:t>
      </w:r>
      <w:r>
        <w:t xml:space="preserve">al habitat heterogeneity for biodiversity and ecosystem modelling. </w:t>
      </w:r>
      <w:r>
        <w:rPr>
          <w:i/>
        </w:rPr>
        <w:t>Global Ecology and Biogeography</w:t>
      </w:r>
      <w:r>
        <w:t>, n/a–n/a.</w:t>
      </w:r>
    </w:p>
    <w:p w14:paraId="443EAC86" w14:textId="77777777" w:rsidR="00A829DE" w:rsidRDefault="008E0B19">
      <w:pPr>
        <w:pStyle w:val="Bibliography"/>
      </w:pPr>
      <w:bookmarkStart w:id="138" w:name="ref-USGSlasrc2017"/>
      <w:bookmarkEnd w:id="137"/>
      <w:r>
        <w:t>110.</w:t>
      </w:r>
      <w:r>
        <w:br/>
        <w:t xml:space="preserve">USGS. (2017a). Product Guide: Landat 8 Surface Reflectance Code (LaSRC) Product. </w:t>
      </w:r>
      <w:r>
        <w:rPr>
          <w:i/>
        </w:rPr>
        <w:t>USGS Professional Paper</w:t>
      </w:r>
      <w:r>
        <w:t>, 4.2.</w:t>
      </w:r>
    </w:p>
    <w:p w14:paraId="336D5697" w14:textId="77777777" w:rsidR="00A829DE" w:rsidRDefault="008E0B19">
      <w:pPr>
        <w:pStyle w:val="Bibliography"/>
      </w:pPr>
      <w:bookmarkStart w:id="139" w:name="ref-USGSledaps2017"/>
      <w:bookmarkEnd w:id="138"/>
      <w:r>
        <w:t>111.</w:t>
      </w:r>
      <w:r>
        <w:br/>
        <w:t>USGS. (2017b). Product Gui</w:t>
      </w:r>
      <w:r>
        <w:t xml:space="preserve">de: Landsat 4-7 Surface Reflectance (LEDAPS) Product. </w:t>
      </w:r>
      <w:r>
        <w:rPr>
          <w:i/>
        </w:rPr>
        <w:t>USGS Professional Paper</w:t>
      </w:r>
      <w:r>
        <w:t>, 8, 38.</w:t>
      </w:r>
    </w:p>
    <w:p w14:paraId="049FA465" w14:textId="77777777" w:rsidR="00A829DE" w:rsidRDefault="008E0B19">
      <w:pPr>
        <w:pStyle w:val="Bibliography"/>
      </w:pPr>
      <w:bookmarkStart w:id="140" w:name="ref-VanWagner1977"/>
      <w:bookmarkEnd w:id="139"/>
      <w:r>
        <w:lastRenderedPageBreak/>
        <w:t>112.</w:t>
      </w:r>
      <w:r>
        <w:br/>
        <w:t xml:space="preserve">Van Wagner, C.E. (1977). Conditions for the start and spread of crown fire. </w:t>
      </w:r>
      <w:r>
        <w:rPr>
          <w:i/>
        </w:rPr>
        <w:t>Canadian Journal of Forest Research</w:t>
      </w:r>
      <w:r>
        <w:t>, 7, 23–34.</w:t>
      </w:r>
    </w:p>
    <w:p w14:paraId="7B725961" w14:textId="77777777" w:rsidR="00A829DE" w:rsidRDefault="008E0B19">
      <w:pPr>
        <w:pStyle w:val="Bibliography"/>
      </w:pPr>
      <w:bookmarkStart w:id="141" w:name="ref-VanWagtendonk2006"/>
      <w:bookmarkEnd w:id="140"/>
      <w:r>
        <w:t>113.</w:t>
      </w:r>
      <w:r>
        <w:br/>
        <w:t xml:space="preserve">Van Wagtendonk, J.W. (2006). Fire as </w:t>
      </w:r>
      <w:r>
        <w:t xml:space="preserve">a physical process. In: </w:t>
      </w:r>
      <w:r>
        <w:rPr>
          <w:i/>
        </w:rPr>
        <w:t>Fire in california’s ecosystems</w:t>
      </w:r>
      <w:r>
        <w:t xml:space="preserve"> (eds. Sugihara, N.G., Van Wagtendonk, J.W., Shaffer, K.E., Fites-Kaufman, J. &amp; Thode, A.E.). University of California Press, Berkeley; Los Angeles, CA, USA, pp. 38–57.</w:t>
      </w:r>
    </w:p>
    <w:p w14:paraId="6CDBE242" w14:textId="77777777" w:rsidR="00A829DE" w:rsidRDefault="008E0B19">
      <w:pPr>
        <w:pStyle w:val="Bibliography"/>
      </w:pPr>
      <w:bookmarkStart w:id="142" w:name="ref-Vehtari2016"/>
      <w:bookmarkEnd w:id="141"/>
      <w:r>
        <w:t>114.</w:t>
      </w:r>
      <w:r>
        <w:br/>
        <w:t>Vehtari, A., Gelman, A. &amp; G</w:t>
      </w:r>
      <w:r>
        <w:t xml:space="preserve">abry, J. (2016). Practical Bayesian model evaluation using leave-one-out cross-validation and WAIC. </w:t>
      </w:r>
      <w:r>
        <w:rPr>
          <w:i/>
        </w:rPr>
        <w:t>Statistics and Computing</w:t>
      </w:r>
      <w:r>
        <w:t>, 1–20.</w:t>
      </w:r>
    </w:p>
    <w:p w14:paraId="4A840047" w14:textId="77777777" w:rsidR="00A829DE" w:rsidRDefault="008E0B19">
      <w:pPr>
        <w:pStyle w:val="Bibliography"/>
      </w:pPr>
      <w:bookmarkStart w:id="143" w:name="ref-Veraverbeke2013"/>
      <w:bookmarkEnd w:id="142"/>
      <w:r>
        <w:t>115.</w:t>
      </w:r>
      <w:r>
        <w:br/>
        <w:t>Veraverbeke, S. &amp; Hook, S.J. (2013). Evaluating spectral indices and spectral mixture analysis for assessing fire sever</w:t>
      </w:r>
      <w:r>
        <w:t xml:space="preserve">ity, combustion completeness and carbon emissions. </w:t>
      </w:r>
      <w:r>
        <w:rPr>
          <w:i/>
        </w:rPr>
        <w:t>International Journal of Wildland Fire</w:t>
      </w:r>
      <w:r>
        <w:t>, 22, 707–720.</w:t>
      </w:r>
    </w:p>
    <w:p w14:paraId="450B78D6" w14:textId="77777777" w:rsidR="00A829DE" w:rsidRDefault="008E0B19">
      <w:pPr>
        <w:pStyle w:val="Bibliography"/>
      </w:pPr>
      <w:bookmarkStart w:id="144" w:name="ref-Vermote2016"/>
      <w:bookmarkEnd w:id="143"/>
      <w:r>
        <w:t>116.</w:t>
      </w:r>
      <w:r>
        <w:br/>
        <w:t>Vermote, E., Justice, C., Claverie, M. &amp;</w:t>
      </w:r>
      <w:r>
        <w:t xml:space="preserve"> Franch, B. (2016). Preliminary analysis of the performance of the Landsat 8/OLI land surface reflectance product. </w:t>
      </w:r>
      <w:r>
        <w:rPr>
          <w:i/>
        </w:rPr>
        <w:t>Remote Sensing of Environment</w:t>
      </w:r>
      <w:r>
        <w:t>, 185, 46–56.</w:t>
      </w:r>
    </w:p>
    <w:p w14:paraId="642789CC" w14:textId="77777777" w:rsidR="00A829DE" w:rsidRDefault="008E0B19">
      <w:pPr>
        <w:pStyle w:val="Bibliography"/>
      </w:pPr>
      <w:bookmarkStart w:id="145" w:name="ref-Virah-Sawmy2009"/>
      <w:bookmarkEnd w:id="144"/>
      <w:r>
        <w:t>117.</w:t>
      </w:r>
      <w:r>
        <w:br/>
        <w:t>Virah-Sawmy, M., Willis, K.J. &amp; Gillson, L. (2009). Threshold response of Madagascar’s littor</w:t>
      </w:r>
      <w:r>
        <w:t xml:space="preserve">al forest to sea-level rise. </w:t>
      </w:r>
      <w:r>
        <w:rPr>
          <w:i/>
        </w:rPr>
        <w:t>Global Ecology and Biogeography</w:t>
      </w:r>
      <w:r>
        <w:t>, 18, 98–110.</w:t>
      </w:r>
    </w:p>
    <w:p w14:paraId="5BDE5211" w14:textId="77777777" w:rsidR="00A829DE" w:rsidRDefault="008E0B19">
      <w:pPr>
        <w:pStyle w:val="Bibliography"/>
      </w:pPr>
      <w:bookmarkStart w:id="146" w:name="ref-Walker2004"/>
      <w:bookmarkEnd w:id="145"/>
      <w:r>
        <w:t>118.</w:t>
      </w:r>
      <w:r>
        <w:br/>
        <w:t xml:space="preserve">Walker, B., Holling, C.S., Carpenter, S.R. &amp; Kinzig, A. (2004). Resilience, adaptability, and transformability in social-ecological systems. </w:t>
      </w:r>
      <w:r>
        <w:rPr>
          <w:i/>
        </w:rPr>
        <w:t>Ecology and Society</w:t>
      </w:r>
      <w:r>
        <w:t>, 9, 5.</w:t>
      </w:r>
    </w:p>
    <w:p w14:paraId="7AFF32C9" w14:textId="77777777" w:rsidR="00A829DE" w:rsidRDefault="008E0B19">
      <w:pPr>
        <w:pStyle w:val="Bibliography"/>
      </w:pPr>
      <w:bookmarkStart w:id="147" w:name="ref-Walker2018"/>
      <w:bookmarkEnd w:id="146"/>
      <w:r>
        <w:t>119.</w:t>
      </w:r>
      <w:r>
        <w:br/>
        <w:t>Walk</w:t>
      </w:r>
      <w:r>
        <w:t xml:space="preserve">er, R.B., Coop, J.D., Parks, S.A. &amp; Trader, L. (2018). Fire regimes approaching historic norms reduce wildfire-facilitated conversion from forest to non-forest. </w:t>
      </w:r>
      <w:r>
        <w:rPr>
          <w:i/>
        </w:rPr>
        <w:t>Ecosphere</w:t>
      </w:r>
      <w:r>
        <w:t>, 9.</w:t>
      </w:r>
    </w:p>
    <w:p w14:paraId="2B4C3657" w14:textId="77777777" w:rsidR="00A829DE" w:rsidRDefault="008E0B19">
      <w:pPr>
        <w:pStyle w:val="Bibliography"/>
      </w:pPr>
      <w:bookmarkStart w:id="148" w:name="ref-Westerling2006"/>
      <w:bookmarkEnd w:id="147"/>
      <w:r>
        <w:t>120.</w:t>
      </w:r>
      <w:r>
        <w:br/>
        <w:t>Westerling, A.L., Hidalgo, H.G., Cayan, D.R. &amp; Swetnam, T.W. (2006). Warming</w:t>
      </w:r>
      <w:r>
        <w:t xml:space="preserve"> and earlier spring increase western U.S. forest wildfire activity. </w:t>
      </w:r>
      <w:r>
        <w:rPr>
          <w:i/>
        </w:rPr>
        <w:t>Science</w:t>
      </w:r>
      <w:r>
        <w:t>, 313, 940–943.</w:t>
      </w:r>
    </w:p>
    <w:p w14:paraId="25CD820C" w14:textId="77777777" w:rsidR="00A829DE" w:rsidRDefault="008E0B19">
      <w:pPr>
        <w:pStyle w:val="Bibliography"/>
      </w:pPr>
      <w:bookmarkStart w:id="149" w:name="ref-Wickham2017"/>
      <w:bookmarkEnd w:id="148"/>
      <w:r>
        <w:t>121.</w:t>
      </w:r>
      <w:r>
        <w:br/>
        <w:t xml:space="preserve">Wickham, H. (2017). </w:t>
      </w:r>
      <w:r>
        <w:rPr>
          <w:i/>
        </w:rPr>
        <w:t>modelr: Modelling Functions that Work with the Pipe</w:t>
      </w:r>
      <w:r>
        <w:t>.</w:t>
      </w:r>
    </w:p>
    <w:p w14:paraId="5802C30D" w14:textId="77777777" w:rsidR="00A829DE" w:rsidRDefault="008E0B19">
      <w:pPr>
        <w:pStyle w:val="Bibliography"/>
      </w:pPr>
      <w:bookmarkStart w:id="150" w:name="ref-Wood2012"/>
      <w:bookmarkEnd w:id="149"/>
      <w:r>
        <w:t>122.</w:t>
      </w:r>
      <w:r>
        <w:br/>
        <w:t>Wood, E.M., Pidgeon, A.M., Radeloff, V.C. &amp;</w:t>
      </w:r>
      <w:r>
        <w:t xml:space="preserve"> Keuler, N.S. (2012). Image texture as a remotely sensed measure of vegetation structure. </w:t>
      </w:r>
      <w:r>
        <w:rPr>
          <w:i/>
        </w:rPr>
        <w:t>Remote Sensing of Environment</w:t>
      </w:r>
      <w:r>
        <w:t>, 121, 516–526.</w:t>
      </w:r>
    </w:p>
    <w:p w14:paraId="7D01A881" w14:textId="77777777" w:rsidR="00A829DE" w:rsidRDefault="008E0B19">
      <w:pPr>
        <w:pStyle w:val="Bibliography"/>
      </w:pPr>
      <w:bookmarkStart w:id="151" w:name="ref-Young2017"/>
      <w:bookmarkEnd w:id="150"/>
      <w:r>
        <w:t>123.</w:t>
      </w:r>
      <w:r>
        <w:br/>
        <w:t xml:space="preserve">Young, D.J.N., Stevens, J.T., Earles, J.M., Moore, J., Ellis, A. &amp; Jirka, A.L. </w:t>
      </w:r>
      <w:r>
        <w:rPr>
          <w:i/>
        </w:rPr>
        <w:t>et al.</w:t>
      </w:r>
      <w:r>
        <w:t xml:space="preserve"> (2017). Long-</w:t>
      </w:r>
      <w:r>
        <w:lastRenderedPageBreak/>
        <w:t xml:space="preserve">term climate and </w:t>
      </w:r>
      <w:r>
        <w:t xml:space="preserve">competition explain forest mortality patterns under extreme drought. </w:t>
      </w:r>
      <w:r>
        <w:rPr>
          <w:i/>
        </w:rPr>
        <w:t>Ecology Letters</w:t>
      </w:r>
      <w:r>
        <w:t>, 20, 78–86.</w:t>
      </w:r>
    </w:p>
    <w:p w14:paraId="43AA5473" w14:textId="77777777" w:rsidR="00A829DE" w:rsidRDefault="008E0B19">
      <w:pPr>
        <w:pStyle w:val="Bibliography"/>
      </w:pPr>
      <w:bookmarkStart w:id="152" w:name="ref-Zhu2006"/>
      <w:bookmarkEnd w:id="151"/>
      <w:r>
        <w:t>124.</w:t>
      </w:r>
      <w:r>
        <w:br/>
        <w:t>Zhu, Z., Key, C., Ohlen, D. &amp; Benson, N. (2006). Evaluate Sensitivities of Burn-Severity Mapping Algorithms for Different Ecosystems and Fire Histories in</w:t>
      </w:r>
      <w:r>
        <w:t xml:space="preserve"> the United States. </w:t>
      </w:r>
      <w:r>
        <w:rPr>
          <w:i/>
        </w:rPr>
        <w:t>Final Report to the Joint Fire Science Program, Project JFSP 01-1-4-12</w:t>
      </w:r>
      <w:r>
        <w:t>, 1–35.</w:t>
      </w:r>
    </w:p>
    <w:bookmarkEnd w:id="29"/>
    <w:bookmarkEnd w:id="152"/>
    <w:sectPr w:rsidR="00A829DE" w:rsidSect="00A836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ADB5F64" w14:textId="77777777" w:rsidR="008E0B19" w:rsidRDefault="008E0B19">
      <w:pPr>
        <w:spacing w:after="0"/>
      </w:pPr>
      <w:r>
        <w:separator/>
      </w:r>
    </w:p>
  </w:endnote>
  <w:endnote w:type="continuationSeparator" w:id="0">
    <w:p w14:paraId="56008E27" w14:textId="77777777" w:rsidR="008E0B19" w:rsidRDefault="008E0B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64A632F" w14:textId="77777777" w:rsidR="008E0B19" w:rsidRDefault="008E0B19">
      <w:r>
        <w:separator/>
      </w:r>
    </w:p>
  </w:footnote>
  <w:footnote w:type="continuationSeparator" w:id="0">
    <w:p w14:paraId="7FF99812" w14:textId="77777777" w:rsidR="008E0B19" w:rsidRDefault="008E0B1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F306BDA"/>
    <w:lvl w:ilvl="0">
      <w:start w:val="1"/>
      <w:numFmt w:val="decimal"/>
      <w:lvlText w:val="%1."/>
      <w:lvlJc w:val="left"/>
      <w:pPr>
        <w:tabs>
          <w:tab w:val="num" w:pos="1800"/>
        </w:tabs>
        <w:ind w:left="1800" w:hanging="360"/>
      </w:pPr>
    </w:lvl>
  </w:abstractNum>
  <w:abstractNum w:abstractNumId="4">
    <w:nsid w:val="FFFFFF7D"/>
    <w:multiLevelType w:val="singleLevel"/>
    <w:tmpl w:val="E0DAC556"/>
    <w:lvl w:ilvl="0">
      <w:start w:val="1"/>
      <w:numFmt w:val="decimal"/>
      <w:lvlText w:val="%1."/>
      <w:lvlJc w:val="left"/>
      <w:pPr>
        <w:tabs>
          <w:tab w:val="num" w:pos="1440"/>
        </w:tabs>
        <w:ind w:left="1440" w:hanging="360"/>
      </w:pPr>
    </w:lvl>
  </w:abstractNum>
  <w:abstractNum w:abstractNumId="5">
    <w:nsid w:val="FFFFFF7E"/>
    <w:multiLevelType w:val="singleLevel"/>
    <w:tmpl w:val="FA82F762"/>
    <w:lvl w:ilvl="0">
      <w:start w:val="1"/>
      <w:numFmt w:val="decimal"/>
      <w:lvlText w:val="%1."/>
      <w:lvlJc w:val="left"/>
      <w:pPr>
        <w:tabs>
          <w:tab w:val="num" w:pos="1080"/>
        </w:tabs>
        <w:ind w:left="1080" w:hanging="360"/>
      </w:pPr>
    </w:lvl>
  </w:abstractNum>
  <w:abstractNum w:abstractNumId="6">
    <w:nsid w:val="FFFFFF7F"/>
    <w:multiLevelType w:val="singleLevel"/>
    <w:tmpl w:val="2BE09BEA"/>
    <w:lvl w:ilvl="0">
      <w:start w:val="1"/>
      <w:numFmt w:val="decimal"/>
      <w:lvlText w:val="%1."/>
      <w:lvlJc w:val="left"/>
      <w:pPr>
        <w:tabs>
          <w:tab w:val="num" w:pos="720"/>
        </w:tabs>
        <w:ind w:left="720" w:hanging="360"/>
      </w:pPr>
    </w:lvl>
  </w:abstractNum>
  <w:abstractNum w:abstractNumId="7">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0B842FFA"/>
    <w:lvl w:ilvl="0">
      <w:start w:val="1"/>
      <w:numFmt w:val="decimal"/>
      <w:lvlText w:val="%1."/>
      <w:lvlJc w:val="left"/>
      <w:pPr>
        <w:tabs>
          <w:tab w:val="num" w:pos="360"/>
        </w:tabs>
        <w:ind w:left="360" w:hanging="360"/>
      </w:pPr>
    </w:lvl>
  </w:abstractNum>
  <w:abstractNum w:abstractNumId="12">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13">
    <w:nsid w:val="24E49514"/>
    <w:multiLevelType w:val="multilevel"/>
    <w:tmpl w:val="6EECD4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4">
    <w:nsid w:val="3986B93A"/>
    <w:multiLevelType w:val="multilevel"/>
    <w:tmpl w:val="B19087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4"/>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5E6006"/>
    <w:rsid w:val="00784D58"/>
    <w:rsid w:val="008D6863"/>
    <w:rsid w:val="008E0B19"/>
    <w:rsid w:val="008F68A4"/>
    <w:rsid w:val="00A829DE"/>
    <w:rsid w:val="00AC0AF1"/>
    <w:rsid w:val="00B86B75"/>
    <w:rsid w:val="00BC48D5"/>
    <w:rsid w:val="00C36279"/>
    <w:rsid w:val="00C41965"/>
    <w:rsid w:val="00E3127E"/>
    <w:rsid w:val="00E315A3"/>
    <w:rsid w:val="00FF2B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54AD6C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emf"/><Relationship Id="rId12" Type="http://schemas.openxmlformats.org/officeDocument/2006/relationships/image" Target="media/image3.emf"/><Relationship Id="rId13" Type="http://schemas.openxmlformats.org/officeDocument/2006/relationships/image" Target="media/image4.emf"/><Relationship Id="rId14" Type="http://schemas.openxmlformats.org/officeDocument/2006/relationships/image" Target="media/image5.emf"/><Relationship Id="rId15" Type="http://schemas.openxmlformats.org/officeDocument/2006/relationships/image" Target="media/image6.emf"/><Relationship Id="rId16" Type="http://schemas.openxmlformats.org/officeDocument/2006/relationships/image" Target="media/image7.emf"/><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frap.fire.ca.gov/projects/fire_data/fire_perimeters_index" TargetMode="External"/><Relationship Id="rId8" Type="http://schemas.openxmlformats.org/officeDocument/2006/relationships/image" Target="media/image1.emf"/><Relationship Id="rId9" Type="http://schemas.openxmlformats.org/officeDocument/2006/relationships/hyperlink" Target="https://www.fs.usda.gov/detail/r5/landmanagement/gis/?cid=STELPRDB5327836" TargetMode="External"/><Relationship Id="rId10" Type="http://schemas.openxmlformats.org/officeDocument/2006/relationships/hyperlink" Target="http://frap.fire.ca.gov/projects/fire_data/fire_perimeters_inde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45</Pages>
  <Words>11996</Words>
  <Characters>68379</Characters>
  <Application>Microsoft Macintosh Word</Application>
  <DocSecurity>0</DocSecurity>
  <Lines>569</Lines>
  <Paragraphs>160</Paragraphs>
  <ScaleCrop>false</ScaleCrop>
  <HeadingPairs>
    <vt:vector size="2" baseType="variant">
      <vt:variant>
        <vt:lpstr>Title</vt:lpstr>
      </vt:variant>
      <vt:variant>
        <vt:i4>1</vt:i4>
      </vt:variant>
    </vt:vector>
  </HeadingPairs>
  <TitlesOfParts>
    <vt:vector size="1" baseType="lpstr">
      <vt:lpstr>Local variability of vegetation structure increases forest resilience to wildfire</vt:lpstr>
    </vt:vector>
  </TitlesOfParts>
  <LinksUpToDate>false</LinksUpToDate>
  <CharactersWithSpaces>8021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cal variability of vegetation structure increases forest resilience to wildfire</dc:title>
  <dc:creator>Michael J. Koontz1,2, Malcolm P. North2,3, Stephen E. Fick4,5, Chhaya M. Werner6, Andrew M. Latimer2</dc:creator>
  <cp:keywords/>
  <cp:lastModifiedBy>Michael Koontz</cp:lastModifiedBy>
  <cp:revision>3</cp:revision>
  <dcterms:created xsi:type="dcterms:W3CDTF">2018-12-08T05:28:00Z</dcterms:created>
  <dcterms:modified xsi:type="dcterms:W3CDTF">2018-12-08T05:55:00Z</dcterms:modified>
</cp:coreProperties>
</file>